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761CB" w14:textId="67EFFE1F"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 xml:space="preserve">FISCAL YEAR </w:t>
      </w:r>
      <w:r w:rsidR="00EE4372">
        <w:t>2025</w:t>
      </w:r>
      <w:r w:rsidR="003A5FD4">
        <w:t xml:space="preserve"> </w:t>
      </w:r>
      <w:r w:rsidR="00AF5CC9">
        <w:t xml:space="preserve">RAISE </w:t>
      </w:r>
      <w:r w:rsidR="00757A29" w:rsidRPr="00FB50C3">
        <w:t>PROGRAM</w:t>
      </w:r>
    </w:p>
    <w:p w14:paraId="336D3BD5" w14:textId="77777777"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full name of applicant</w:t>
      </w:r>
      <w:r w:rsidR="005F69A5" w:rsidRPr="00FB50C3">
        <w:rPr>
          <w:color w:val="FF0000"/>
        </w:rPr>
        <w:t>]</w:t>
      </w:r>
      <w:r w:rsidRPr="00FB50C3">
        <w:t xml:space="preserve"> (the “</w:t>
      </w:r>
      <w:r w:rsidR="004C15DE">
        <w:rPr>
          <w:b/>
        </w:rPr>
        <w:t>Recipient</w:t>
      </w:r>
      <w:r w:rsidRPr="00FB50C3">
        <w:t>”).</w:t>
      </w:r>
    </w:p>
    <w:p w14:paraId="009D1D85" w14:textId="77777777"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F69A5" w:rsidRPr="00FB50C3">
        <w:rPr>
          <w:color w:val="FF0000"/>
        </w:rPr>
        <w:t>]</w:t>
      </w:r>
      <w:r w:rsidR="000F6EF9" w:rsidRPr="00FB50C3">
        <w:t xml:space="preserve">. </w:t>
      </w:r>
    </w:p>
    <w:p w14:paraId="26822134" w14:textId="77777777" w:rsidR="00F17DFE" w:rsidRPr="00FB50C3" w:rsidRDefault="00757A29" w:rsidP="00382C01">
      <w:pPr>
        <w:pStyle w:val="Recital"/>
      </w:pPr>
      <w:r w:rsidRPr="00FB50C3">
        <w:t>The parties therefore agree to the following:</w:t>
      </w:r>
    </w:p>
    <w:p w14:paraId="69408FF8" w14:textId="77777777" w:rsidR="0037766A" w:rsidRPr="00252EE1" w:rsidRDefault="00244A77" w:rsidP="00244A77">
      <w:pPr>
        <w:pStyle w:val="ArticleHeading"/>
      </w:pPr>
      <w:r>
        <w:br/>
      </w:r>
      <w:r w:rsidR="0037766A" w:rsidRPr="00252EE1">
        <w:t>General Terms and Conditions.</w:t>
      </w:r>
    </w:p>
    <w:p w14:paraId="6CE01EC1" w14:textId="77777777" w:rsidR="000A62C2" w:rsidRPr="00252EE1" w:rsidRDefault="000A62C2" w:rsidP="0068001C">
      <w:pPr>
        <w:pStyle w:val="AgreementSectionHeadingforsubsections"/>
      </w:pPr>
      <w:r w:rsidRPr="00252EE1">
        <w:t>General Terms and Conditions.</w:t>
      </w:r>
    </w:p>
    <w:p w14:paraId="6D08CBCB" w14:textId="6186C54B"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 xml:space="preserve">he Fiscal Year </w:t>
      </w:r>
      <w:r w:rsidR="00EE4372">
        <w:t>2025</w:t>
      </w:r>
      <w:r w:rsidR="00483113">
        <w:t xml:space="preserve"> </w:t>
      </w:r>
      <w:r w:rsidR="00AF5CC9">
        <w:t>RAISE Program:</w:t>
      </w:r>
      <w:r w:rsidR="0068001C">
        <w:t xml:space="preserve"> </w:t>
      </w:r>
      <w:r w:rsidR="00E86C9D">
        <w:t>FRA</w:t>
      </w:r>
      <w:r w:rsidR="00AF5CC9">
        <w:t xml:space="preserve"> Projects</w:t>
      </w:r>
      <w:r w:rsidR="00B92A91">
        <w:t xml:space="preserve">,” dated </w:t>
      </w:r>
      <w:r w:rsidR="00483113" w:rsidRPr="00045BF5">
        <w:t>J</w:t>
      </w:r>
      <w:r w:rsidR="002E2262" w:rsidRPr="00045BF5">
        <w:t xml:space="preserve">anuary </w:t>
      </w:r>
      <w:r w:rsidR="00045BF5" w:rsidRPr="00045BF5">
        <w:t>10</w:t>
      </w:r>
      <w:r w:rsidR="00B92A91" w:rsidRPr="00045BF5">
        <w:t>, 20</w:t>
      </w:r>
      <w:r w:rsidR="000F0481" w:rsidRPr="00045BF5">
        <w:t>2</w:t>
      </w:r>
      <w:r w:rsidR="00EE4372" w:rsidRPr="00045BF5">
        <w:t>5</w:t>
      </w:r>
      <w:r w:rsidR="00B92A91" w:rsidRPr="00045BF5">
        <w:t>,</w:t>
      </w:r>
      <w:r w:rsidR="00B92A91">
        <w:t xml:space="preserve"> which is </w:t>
      </w:r>
      <w:r w:rsidR="00A503BB">
        <w:t xml:space="preserve">attached to this agreement.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r w:rsidR="00A503BB">
        <w:t xml:space="preserve"> For convenience, the General Terms and Conditions are also available at </w:t>
      </w:r>
      <w:hyperlink r:id="rId11" w:history="1">
        <w:r w:rsidR="00A503BB" w:rsidRPr="00813FB7">
          <w:rPr>
            <w:rStyle w:val="Hyperlink"/>
          </w:rPr>
          <w:t>https://www.transportation.gov/policy-initiatives/raise/raise-grant-agreements</w:t>
        </w:r>
      </w:hyperlink>
      <w:r w:rsidR="00A503BB">
        <w:t>, but if there are any differences between the version attached to this agreement and the version available at that hyperlink, only the version attached to this agreement is applicable.</w:t>
      </w:r>
    </w:p>
    <w:p w14:paraId="057F2A5A" w14:textId="77777777" w:rsidR="000A62C2" w:rsidRDefault="000A62C2" w:rsidP="000A62C2">
      <w:pPr>
        <w:pStyle w:val="AgreementSectionSubsection"/>
      </w:pPr>
      <w:r>
        <w:t>(b)</w:t>
      </w:r>
      <w:r>
        <w:tab/>
        <w:t>The Recipient states that it has knowledge of the General Terms and Conditions.</w:t>
      </w:r>
    </w:p>
    <w:p w14:paraId="7A887F0E"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617F3D69" w14:textId="77777777" w:rsidR="0037766A" w:rsidRPr="00252EE1" w:rsidRDefault="00244A77" w:rsidP="0037766A">
      <w:pPr>
        <w:pStyle w:val="ArticleHeading"/>
      </w:pPr>
      <w:r>
        <w:br/>
      </w:r>
      <w:r w:rsidR="0037766A">
        <w:t xml:space="preserve">Special </w:t>
      </w:r>
      <w:r w:rsidR="0037766A" w:rsidRPr="00252EE1">
        <w:t>Terms and Conditions.</w:t>
      </w:r>
    </w:p>
    <w:p w14:paraId="6963D2C3" w14:textId="77777777" w:rsidR="000529BA" w:rsidRDefault="000529BA" w:rsidP="000529BA">
      <w:pPr>
        <w:pStyle w:val="AgreementSectionOptionInstructions"/>
      </w:pPr>
      <w:r>
        <w:t>[</w:t>
      </w:r>
      <w:r w:rsidRPr="0091238E">
        <w:t>Choose the appropriate one of these two alternatives.</w:t>
      </w:r>
      <w:r>
        <w:t>]</w:t>
      </w:r>
    </w:p>
    <w:p w14:paraId="35997914"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5BC6BFDE"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72BB8C0D"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1FF8B7D9" w14:textId="77777777" w:rsidR="00244A77" w:rsidRDefault="00244A77" w:rsidP="00244A77">
      <w:pPr>
        <w:pStyle w:val="AgreementSectionHeadingforsubsections"/>
      </w:pPr>
      <w:r>
        <w:t>[Special Term Title].</w:t>
      </w:r>
    </w:p>
    <w:p w14:paraId="23B1D3AE" w14:textId="77777777" w:rsidR="00244A77" w:rsidRPr="00244A77" w:rsidRDefault="00244A77" w:rsidP="00244A77">
      <w:pPr>
        <w:pStyle w:val="AgreementSectionText"/>
      </w:pPr>
      <w:r>
        <w:t>[special term text]</w:t>
      </w:r>
    </w:p>
    <w:p w14:paraId="78127780" w14:textId="77777777" w:rsidR="009A33B1" w:rsidRDefault="009A33B1" w:rsidP="009A33B1">
      <w:pPr>
        <w:pStyle w:val="ScheduleTitle"/>
      </w:pPr>
      <w:r>
        <w:lastRenderedPageBreak/>
        <w:t>Schedule</w:t>
      </w:r>
      <w:r w:rsidRPr="00300CE4">
        <w:t xml:space="preserve"> A</w:t>
      </w:r>
      <w:r>
        <w:br/>
        <w:t>Administrative Information</w:t>
      </w:r>
    </w:p>
    <w:p w14:paraId="777F59AA" w14:textId="77777777" w:rsidR="009A33B1" w:rsidRDefault="009A33B1" w:rsidP="00201232">
      <w:pPr>
        <w:pStyle w:val="ScheduleSectionHeading"/>
      </w:pPr>
      <w:commentRangeStart w:id="0"/>
      <w:r>
        <w:t>Application</w:t>
      </w:r>
      <w:commentRangeEnd w:id="0"/>
      <w:r>
        <w:rPr>
          <w:rStyle w:val="CommentReference"/>
        </w:rPr>
        <w:commentReference w:id="0"/>
      </w:r>
      <w:r>
        <w:t>.</w:t>
      </w:r>
    </w:p>
    <w:p w14:paraId="6B9FCBD0" w14:textId="77777777" w:rsidR="009A33B1" w:rsidRDefault="009A33B1" w:rsidP="00201232">
      <w:pPr>
        <w:pStyle w:val="ScheduleSectionText"/>
      </w:pPr>
      <w:r>
        <w:t>Application Title:</w:t>
      </w:r>
      <w:r>
        <w:tab/>
      </w:r>
      <w:r w:rsidRPr="00201232">
        <w:rPr>
          <w:color w:val="FF0000"/>
        </w:rPr>
        <w:t>[insert full title of submitted application]</w:t>
      </w:r>
    </w:p>
    <w:p w14:paraId="6C5ACA8B" w14:textId="77777777" w:rsidR="009A33B1" w:rsidRDefault="009A33B1" w:rsidP="00201232">
      <w:pPr>
        <w:pStyle w:val="ScheduleSectionText"/>
      </w:pPr>
      <w:r>
        <w:t>Application Date:</w:t>
      </w:r>
      <w:r>
        <w:tab/>
      </w:r>
      <w:r w:rsidRPr="00201232">
        <w:rPr>
          <w:color w:val="FF0000"/>
        </w:rPr>
        <w:t>[insert the date in box 3 of the SF-424]</w:t>
      </w:r>
    </w:p>
    <w:p w14:paraId="72192A8F" w14:textId="77777777" w:rsidR="00201232" w:rsidRPr="00300CE4" w:rsidRDefault="00201232" w:rsidP="00201232">
      <w:pPr>
        <w:pStyle w:val="ScheduleSectionHeading"/>
      </w:pPr>
      <w:r w:rsidRPr="0036345E">
        <w:t xml:space="preserve">Recipient’s </w:t>
      </w:r>
      <w:r>
        <w:t>Unique Entity Identifier.</w:t>
      </w:r>
    </w:p>
    <w:p w14:paraId="4A8297B9" w14:textId="6A20C0DE" w:rsidR="00201232" w:rsidRPr="001932D9" w:rsidRDefault="00256ABA" w:rsidP="00201232">
      <w:pPr>
        <w:pStyle w:val="ScheduleSectionText"/>
      </w:pPr>
      <w:r>
        <w:t>See section 2</w:t>
      </w:r>
      <w:r w:rsidR="00FF47E0">
        <w:t>8</w:t>
      </w:r>
      <w:r>
        <w:t>.3 of the General Terms and Conditions.</w:t>
      </w:r>
    </w:p>
    <w:p w14:paraId="4792CE0C" w14:textId="77777777" w:rsidR="00E05D33" w:rsidRPr="00F31D6B" w:rsidRDefault="00E05D33" w:rsidP="00E05D33">
      <w:pPr>
        <w:pStyle w:val="ScheduleSectionHeading"/>
      </w:pPr>
      <w:r w:rsidRPr="005E23E1">
        <w:t xml:space="preserve">Recipient </w:t>
      </w:r>
      <w:r w:rsidRPr="00F31D6B">
        <w:t>Contact(s).</w:t>
      </w:r>
      <w:commentRangeStart w:id="1"/>
      <w:commentRangeEnd w:id="1"/>
      <w:r>
        <w:rPr>
          <w:rStyle w:val="CommentReference"/>
        </w:rPr>
        <w:commentReference w:id="1"/>
      </w:r>
    </w:p>
    <w:p w14:paraId="65F78A48" w14:textId="77777777" w:rsidR="00E05D33" w:rsidRPr="001469B1" w:rsidRDefault="00E05D33" w:rsidP="00E05D33">
      <w:pPr>
        <w:pStyle w:val="ScheduleSectionTextGroupedBlock"/>
        <w:rPr>
          <w:color w:val="FF0000"/>
        </w:rPr>
      </w:pPr>
      <w:r w:rsidRPr="001469B1">
        <w:rPr>
          <w:color w:val="FF0000"/>
        </w:rPr>
        <w:t>Name</w:t>
      </w:r>
    </w:p>
    <w:p w14:paraId="6480E9E2" w14:textId="77777777" w:rsidR="00E05D33" w:rsidRPr="006F634B" w:rsidRDefault="00E05D33" w:rsidP="00E05D33">
      <w:pPr>
        <w:pStyle w:val="ScheduleSectionTextGroupedBlock"/>
        <w:rPr>
          <w:color w:val="FF0000"/>
        </w:rPr>
      </w:pPr>
      <w:r w:rsidRPr="006F634B">
        <w:rPr>
          <w:color w:val="FF0000"/>
        </w:rPr>
        <w:t>Title</w:t>
      </w:r>
    </w:p>
    <w:p w14:paraId="40997B5D" w14:textId="77777777" w:rsidR="00E05D33" w:rsidRPr="006F634B" w:rsidRDefault="00E05D33" w:rsidP="00E05D33">
      <w:pPr>
        <w:pStyle w:val="ScheduleSectionTextGroupedBlock"/>
        <w:rPr>
          <w:color w:val="FF0000"/>
        </w:rPr>
      </w:pPr>
      <w:r w:rsidRPr="006F634B">
        <w:rPr>
          <w:color w:val="FF0000"/>
        </w:rPr>
        <w:t>Agency</w:t>
      </w:r>
    </w:p>
    <w:p w14:paraId="5B1E66B7" w14:textId="77777777" w:rsidR="00E05D33" w:rsidRPr="006F634B" w:rsidRDefault="00E05D33" w:rsidP="00E05D33">
      <w:pPr>
        <w:pStyle w:val="ScheduleSectionTextGroupedBlock"/>
        <w:rPr>
          <w:color w:val="FF0000"/>
        </w:rPr>
      </w:pPr>
      <w:r w:rsidRPr="006F634B">
        <w:rPr>
          <w:color w:val="FF0000"/>
        </w:rPr>
        <w:t>Mailing Address</w:t>
      </w:r>
    </w:p>
    <w:p w14:paraId="385762B5" w14:textId="77777777" w:rsidR="00E05D33" w:rsidRPr="006F634B" w:rsidRDefault="00E05D33" w:rsidP="00E05D33">
      <w:pPr>
        <w:pStyle w:val="ScheduleSectionTextGroupedBlock"/>
        <w:rPr>
          <w:color w:val="FF0000"/>
        </w:rPr>
      </w:pPr>
      <w:r w:rsidRPr="006F634B">
        <w:rPr>
          <w:color w:val="FF0000"/>
        </w:rPr>
        <w:t>Phone Number</w:t>
      </w:r>
    </w:p>
    <w:p w14:paraId="0B7286A2" w14:textId="77777777" w:rsidR="00E05D33" w:rsidRPr="006F634B" w:rsidRDefault="00E05D33" w:rsidP="00E05D33">
      <w:pPr>
        <w:pStyle w:val="ScheduleSectionTextGroupedBlock"/>
        <w:rPr>
          <w:color w:val="FF0000"/>
        </w:rPr>
      </w:pPr>
      <w:r w:rsidRPr="006F634B">
        <w:rPr>
          <w:color w:val="FF0000"/>
        </w:rPr>
        <w:t>Email Address</w:t>
      </w:r>
    </w:p>
    <w:p w14:paraId="43A3B644" w14:textId="77777777" w:rsidR="00E05D33" w:rsidRPr="00F31D6B" w:rsidRDefault="00E05D33" w:rsidP="00E05D33">
      <w:pPr>
        <w:pStyle w:val="ScheduleSectionHeading"/>
      </w:pPr>
      <w:r w:rsidRPr="005E23E1">
        <w:t xml:space="preserve">Recipient </w:t>
      </w:r>
      <w:r>
        <w:t xml:space="preserve">Key </w:t>
      </w:r>
      <w:r w:rsidRPr="00F31D6B">
        <w:t>Personnel.</w:t>
      </w:r>
    </w:p>
    <w:p w14:paraId="7A941821" w14:textId="77777777" w:rsidR="00E05D33" w:rsidRPr="005F7C5D" w:rsidRDefault="00E05D33" w:rsidP="00E05D33">
      <w:pPr>
        <w:pStyle w:val="ScheduleSectionText"/>
      </w:pPr>
      <w:r w:rsidRPr="005F7C5D">
        <w:t>None.</w:t>
      </w:r>
    </w:p>
    <w:p w14:paraId="1E6EAA7E" w14:textId="77777777" w:rsidR="00E05D33" w:rsidRPr="000C7868" w:rsidRDefault="00E05D33" w:rsidP="00E05D33">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045BF5">
        <w:rPr>
          <w:rStyle w:val="CommentReference"/>
          <w:b w:val="0"/>
        </w:rPr>
        <w:commentReference w:id="2"/>
      </w:r>
    </w:p>
    <w:p w14:paraId="168F6B08" w14:textId="77777777" w:rsidR="00E05D33" w:rsidRPr="006F634B" w:rsidRDefault="00E05D33" w:rsidP="00E05D33">
      <w:pPr>
        <w:pStyle w:val="ScheduleSectionTextGroupedBlock"/>
        <w:rPr>
          <w:color w:val="FF0000"/>
        </w:rPr>
      </w:pPr>
      <w:r w:rsidRPr="006F634B">
        <w:rPr>
          <w:color w:val="FF0000"/>
        </w:rPr>
        <w:t>Name</w:t>
      </w:r>
    </w:p>
    <w:p w14:paraId="66849EAA" w14:textId="77777777" w:rsidR="00201232" w:rsidRPr="006F634B" w:rsidRDefault="00201232" w:rsidP="006F634B">
      <w:pPr>
        <w:pStyle w:val="ScheduleSectionTextGroupedBlock"/>
        <w:rPr>
          <w:color w:val="FF0000"/>
        </w:rPr>
      </w:pPr>
      <w:r w:rsidRPr="006F634B">
        <w:rPr>
          <w:color w:val="FF0000"/>
        </w:rPr>
        <w:t>Title</w:t>
      </w:r>
    </w:p>
    <w:p w14:paraId="08C7CEBB" w14:textId="77777777" w:rsidR="00201232" w:rsidRPr="006F634B" w:rsidRDefault="00201232" w:rsidP="006F634B">
      <w:pPr>
        <w:pStyle w:val="ScheduleSectionTextGroupedBlock"/>
        <w:rPr>
          <w:color w:val="FF0000"/>
        </w:rPr>
      </w:pPr>
      <w:r w:rsidRPr="006F634B">
        <w:rPr>
          <w:color w:val="FF0000"/>
        </w:rPr>
        <w:t>Agency</w:t>
      </w:r>
    </w:p>
    <w:p w14:paraId="74528FC8" w14:textId="77777777" w:rsidR="00201232" w:rsidRPr="006F634B" w:rsidRDefault="00201232" w:rsidP="006F634B">
      <w:pPr>
        <w:pStyle w:val="ScheduleSectionTextGroupedBlock"/>
        <w:rPr>
          <w:color w:val="FF0000"/>
        </w:rPr>
      </w:pPr>
      <w:r w:rsidRPr="006F634B">
        <w:rPr>
          <w:color w:val="FF0000"/>
        </w:rPr>
        <w:t>Mailing Address</w:t>
      </w:r>
    </w:p>
    <w:p w14:paraId="1E62E02C" w14:textId="77777777" w:rsidR="00201232" w:rsidRPr="006F634B" w:rsidRDefault="00201232" w:rsidP="006F634B">
      <w:pPr>
        <w:pStyle w:val="ScheduleSectionTextGroupedBlock"/>
        <w:rPr>
          <w:color w:val="FF0000"/>
        </w:rPr>
      </w:pPr>
      <w:r w:rsidRPr="006F634B">
        <w:rPr>
          <w:color w:val="FF0000"/>
        </w:rPr>
        <w:t>Phone Number</w:t>
      </w:r>
    </w:p>
    <w:p w14:paraId="523EBCD8" w14:textId="77777777" w:rsidR="00201232" w:rsidRPr="006F634B" w:rsidRDefault="00201232" w:rsidP="006F634B">
      <w:pPr>
        <w:pStyle w:val="ScheduleSectionTextGroupedBlock"/>
        <w:rPr>
          <w:color w:val="FF0000"/>
        </w:rPr>
      </w:pPr>
      <w:r w:rsidRPr="006F634B">
        <w:rPr>
          <w:color w:val="FF0000"/>
        </w:rPr>
        <w:t>Email Address</w:t>
      </w:r>
    </w:p>
    <w:p w14:paraId="4BDF8189" w14:textId="77777777" w:rsidR="00201232" w:rsidRDefault="00201232" w:rsidP="00201232">
      <w:pPr>
        <w:pStyle w:val="ScheduleSectionHeading"/>
      </w:pPr>
      <w:r>
        <w:t>Payment System.</w:t>
      </w:r>
    </w:p>
    <w:p w14:paraId="58794128" w14:textId="77777777" w:rsidR="00201232" w:rsidRDefault="00201232" w:rsidP="006F634B">
      <w:pPr>
        <w:pStyle w:val="ScheduleSectionText"/>
      </w:pPr>
      <w:r>
        <w:t>USDOT Payment System:</w:t>
      </w:r>
      <w:r>
        <w:tab/>
      </w:r>
      <w:r w:rsidR="00A8038B">
        <w:t>Delphi eInvoicing System</w:t>
      </w:r>
    </w:p>
    <w:p w14:paraId="3EC573F2" w14:textId="77777777" w:rsidR="00201232" w:rsidRDefault="00201232" w:rsidP="00201232">
      <w:pPr>
        <w:pStyle w:val="ScheduleSectionHeading"/>
      </w:pPr>
      <w:r>
        <w:t>Office for Subaward and Contract Authorization.</w:t>
      </w:r>
    </w:p>
    <w:p w14:paraId="37FDF1A4" w14:textId="77777777" w:rsidR="00201232" w:rsidRDefault="00201232" w:rsidP="006F634B">
      <w:pPr>
        <w:pStyle w:val="ScheduleSectionText"/>
      </w:pPr>
      <w:bookmarkStart w:id="4" w:name="_Hlk23525802"/>
      <w:r>
        <w:t xml:space="preserve">USDOT Office for Subaward and Contract </w:t>
      </w:r>
      <w:bookmarkEnd w:id="4"/>
      <w:r>
        <w:t>Authorization:</w:t>
      </w:r>
      <w:r>
        <w:tab/>
      </w:r>
      <w:r w:rsidR="00A8038B">
        <w:t>None</w:t>
      </w:r>
    </w:p>
    <w:p w14:paraId="242BFB8B" w14:textId="77777777" w:rsidR="006F634B" w:rsidRDefault="00201232" w:rsidP="00835D29">
      <w:pPr>
        <w:pStyle w:val="ScheduleSectionHeading"/>
      </w:pPr>
      <w:r w:rsidRPr="00165E42">
        <w:t>Federal Award Identification Number.</w:t>
      </w:r>
    </w:p>
    <w:p w14:paraId="120614DC" w14:textId="1A79B1A5" w:rsidR="004318AF" w:rsidRPr="001932D9" w:rsidRDefault="004318AF" w:rsidP="004318AF">
      <w:pPr>
        <w:pStyle w:val="ScheduleSectionText"/>
      </w:pPr>
      <w:r>
        <w:t>See section 2</w:t>
      </w:r>
      <w:r w:rsidR="00FF47E0">
        <w:t>8</w:t>
      </w:r>
      <w:r>
        <w:t>.2 of the General Terms and Conditions.</w:t>
      </w:r>
    </w:p>
    <w:p w14:paraId="17325E40"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48496B97"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43B149AA" w14:textId="77777777" w:rsidR="006F634B" w:rsidRPr="006F634B" w:rsidRDefault="006F634B" w:rsidP="006F634B">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14:paraId="0363C605" w14:textId="77777777" w:rsidR="00201232" w:rsidRDefault="006F634B" w:rsidP="009A33B1">
      <w:pPr>
        <w:pStyle w:val="ScheduleSectionHeading"/>
      </w:pPr>
      <w:r>
        <w:t>Statement of Work</w:t>
      </w:r>
      <w:r w:rsidR="00C71A47" w:rsidRPr="00B272AC">
        <w:t>.</w:t>
      </w:r>
    </w:p>
    <w:p w14:paraId="093BA360" w14:textId="77777777" w:rsidR="007E287B" w:rsidRPr="0032610B" w:rsidRDefault="007E287B" w:rsidP="007E287B">
      <w:pPr>
        <w:pStyle w:val="FRAAttachmentHeading1"/>
      </w:pPr>
      <w:r w:rsidRPr="0032610B">
        <w:t>BACKGROUND</w:t>
      </w:r>
    </w:p>
    <w:p w14:paraId="4FF745C8" w14:textId="4C488642" w:rsidR="007E287B" w:rsidRDefault="007E287B" w:rsidP="00E450F4">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14:paraId="1424B2E9" w14:textId="11D4ADE0" w:rsidR="007E287B" w:rsidRDefault="007E287B" w:rsidP="007E287B">
      <w:pPr>
        <w:rPr>
          <w:rFonts w:eastAsia="Calibri"/>
        </w:rPr>
      </w:pPr>
      <w:r w:rsidRPr="00662874">
        <w:rPr>
          <w:rFonts w:eastAsia="Calibri"/>
          <w:color w:val="FF0000"/>
        </w:rPr>
        <w:t>[</w:t>
      </w:r>
      <w:r w:rsidR="00662874" w:rsidRP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14:paraId="4264E66F" w14:textId="77777777" w:rsidR="007E287B" w:rsidRPr="0032610B" w:rsidRDefault="007E287B" w:rsidP="007E287B">
      <w:pPr>
        <w:pStyle w:val="FRAAttachmentHeading1"/>
      </w:pPr>
      <w:r w:rsidRPr="0032610B">
        <w:t>OBJECTIVE</w:t>
      </w:r>
    </w:p>
    <w:p w14:paraId="33E9128E" w14:textId="3F3BE17E" w:rsidR="007E287B" w:rsidRDefault="007E287B" w:rsidP="00662874">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14:paraId="4A72DD9B" w14:textId="77777777" w:rsidR="007E287B" w:rsidRPr="0032610B" w:rsidRDefault="007E287B" w:rsidP="007E287B">
      <w:pPr>
        <w:pStyle w:val="FRAAttachmentHeading1"/>
        <w:rPr>
          <w:rFonts w:eastAsia="Calibri"/>
        </w:rPr>
      </w:pPr>
      <w:r w:rsidRPr="0032610B">
        <w:rPr>
          <w:rFonts w:eastAsia="Calibri"/>
        </w:rPr>
        <w:t>PROJECT LOCATION</w:t>
      </w:r>
    </w:p>
    <w:p w14:paraId="33AC5522" w14:textId="629CD297" w:rsidR="007E287B" w:rsidRDefault="007E287B" w:rsidP="007E287B">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14:paraId="4EDA7B69" w14:textId="77777777" w:rsidR="007E287B" w:rsidRPr="0032610B" w:rsidRDefault="007E287B" w:rsidP="007E287B">
      <w:pPr>
        <w:pStyle w:val="FRAAttachmentHeading1"/>
        <w:rPr>
          <w:rFonts w:eastAsia="Calibri"/>
        </w:rPr>
      </w:pPr>
      <w:r w:rsidRPr="0032610B">
        <w:rPr>
          <w:rFonts w:eastAsia="Calibri"/>
        </w:rPr>
        <w:t>DESCRIPTION OF WORK</w:t>
      </w:r>
    </w:p>
    <w:p w14:paraId="2EBD37CC" w14:textId="1E15298B" w:rsidR="007E287B" w:rsidRPr="0032610B" w:rsidRDefault="007E287B" w:rsidP="007E287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14:paraId="57F8F5FA" w14:textId="77777777" w:rsidR="007E287B" w:rsidRPr="0032610B" w:rsidRDefault="007E287B" w:rsidP="007E287B">
      <w:pPr>
        <w:pStyle w:val="FRAAttachmentHeading2"/>
      </w:pPr>
      <w:bookmarkStart w:id="6" w:name="_Hlk532483670"/>
      <w:r w:rsidRPr="0032610B">
        <w:t xml:space="preserve">Task 1: Detailed Project Work Plan, Budget, and Schedule </w:t>
      </w:r>
    </w:p>
    <w:bookmarkEnd w:id="6"/>
    <w:p w14:paraId="050150D7" w14:textId="79079607" w:rsidR="007E287B" w:rsidRPr="0032610B" w:rsidRDefault="007E287B" w:rsidP="007E287B">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lastRenderedPageBreak/>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14:paraId="1E86F37E" w14:textId="77777777" w:rsidR="007E287B" w:rsidRPr="0032610B" w:rsidRDefault="007E287B" w:rsidP="007E287B">
      <w:pPr>
        <w:ind w:right="17"/>
        <w:rPr>
          <w:rFonts w:eastAsia="Calibri"/>
          <w:color w:val="000000"/>
          <w:szCs w:val="24"/>
        </w:rPr>
      </w:pPr>
    </w:p>
    <w:p w14:paraId="3A37E2C5" w14:textId="61FD7D15" w:rsidR="007E287B" w:rsidRPr="0032610B" w:rsidRDefault="00662874" w:rsidP="007E287B">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007E287B" w:rsidRPr="0032610B">
        <w:rPr>
          <w:rFonts w:eastAsia="Calibri"/>
        </w:rPr>
        <w:t xml:space="preserve">The Recipient </w:t>
      </w:r>
      <w:r>
        <w:rPr>
          <w:rFonts w:eastAsia="Calibri"/>
        </w:rPr>
        <w:t xml:space="preserve">shall not begin </w:t>
      </w:r>
      <w:r w:rsidR="007E287B" w:rsidRPr="0032610B">
        <w:rPr>
          <w:rFonts w:eastAsia="Calibri"/>
        </w:rPr>
        <w:t xml:space="preserve">work on subsequent tasks until </w:t>
      </w:r>
      <w:r>
        <w:rPr>
          <w:rFonts w:eastAsia="Calibri"/>
        </w:rPr>
        <w:t xml:space="preserve">(1) </w:t>
      </w:r>
      <w:r w:rsidR="007E287B" w:rsidRPr="0032610B">
        <w:rPr>
          <w:rFonts w:eastAsia="Calibri"/>
        </w:rPr>
        <w:t xml:space="preserve">the </w:t>
      </w:r>
      <w:r>
        <w:rPr>
          <w:rFonts w:eastAsia="Calibri"/>
        </w:rPr>
        <w:t xml:space="preserve">Recipient has completed and submitted to FRA the </w:t>
      </w:r>
      <w:r w:rsidR="007E287B" w:rsidRPr="0032610B">
        <w:rPr>
          <w:rFonts w:eastAsia="Calibri"/>
        </w:rPr>
        <w:t>Detailed Project Work Plan, Budget (including estimated costs for Alternate Task, if provided)</w:t>
      </w:r>
      <w:r>
        <w:rPr>
          <w:rFonts w:eastAsia="Calibri"/>
        </w:rPr>
        <w:t xml:space="preserve"> </w:t>
      </w:r>
      <w:r w:rsidR="007E287B" w:rsidRPr="0032610B">
        <w:rPr>
          <w:rFonts w:eastAsia="Calibri"/>
        </w:rPr>
        <w:t xml:space="preserve">and </w:t>
      </w:r>
      <w:r>
        <w:rPr>
          <w:rFonts w:eastAsia="Calibri"/>
        </w:rPr>
        <w:t xml:space="preserve">(2) </w:t>
      </w:r>
      <w:r w:rsidR="007E287B" w:rsidRPr="0032610B">
        <w:rPr>
          <w:rFonts w:eastAsia="Calibri"/>
        </w:rPr>
        <w:t xml:space="preserve">the </w:t>
      </w:r>
      <w:r>
        <w:rPr>
          <w:rFonts w:eastAsia="Calibri"/>
        </w:rPr>
        <w:t>FRA provide</w:t>
      </w:r>
      <w:r w:rsidR="00902198">
        <w:rPr>
          <w:rFonts w:eastAsia="Calibri"/>
        </w:rPr>
        <w:t>s</w:t>
      </w:r>
      <w:r>
        <w:rPr>
          <w:rFonts w:eastAsia="Calibri"/>
        </w:rPr>
        <w:t xml:space="preserve"> the </w:t>
      </w:r>
      <w:r w:rsidR="007E287B" w:rsidRPr="0032610B">
        <w:rPr>
          <w:rFonts w:eastAsia="Calibri"/>
        </w:rPr>
        <w:t xml:space="preserve">Recipient </w:t>
      </w:r>
      <w:r>
        <w:rPr>
          <w:rFonts w:eastAsia="Calibri"/>
        </w:rPr>
        <w:t xml:space="preserve">with written </w:t>
      </w:r>
      <w:r w:rsidR="007E287B" w:rsidRPr="0032610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007E287B" w:rsidRPr="0032610B">
        <w:rPr>
          <w:rFonts w:eastAsia="Calibri"/>
        </w:rPr>
        <w:t>. The FRA will not reimburse the Recipient for costs incurred in contravention of this requirement.</w:t>
      </w:r>
    </w:p>
    <w:p w14:paraId="56F9B79C" w14:textId="77777777" w:rsidR="007E287B" w:rsidRPr="0032610B" w:rsidRDefault="007E287B" w:rsidP="007E287B">
      <w:pPr>
        <w:pStyle w:val="FRAAttachmentHeading3"/>
        <w:rPr>
          <w:i/>
        </w:rPr>
      </w:pPr>
      <w:r w:rsidRPr="0032610B">
        <w:t>Task 1 Deliverables:</w:t>
      </w:r>
    </w:p>
    <w:p w14:paraId="4505CA7E" w14:textId="77777777" w:rsidR="007E287B" w:rsidRPr="0032610B" w:rsidRDefault="007E287B" w:rsidP="007E287B">
      <w:pPr>
        <w:numPr>
          <w:ilvl w:val="0"/>
          <w:numId w:val="25"/>
        </w:numPr>
        <w:ind w:right="43"/>
        <w:rPr>
          <w:color w:val="000000"/>
          <w:szCs w:val="24"/>
        </w:rPr>
      </w:pPr>
      <w:r w:rsidRPr="0032610B">
        <w:rPr>
          <w:color w:val="000000"/>
        </w:rPr>
        <w:t>Detailed Project Work Plan, Budget, and Schedule</w:t>
      </w:r>
    </w:p>
    <w:p w14:paraId="0A36100E" w14:textId="77777777" w:rsidR="007E287B" w:rsidRPr="0032610B" w:rsidRDefault="007E287B" w:rsidP="007E287B">
      <w:pPr>
        <w:numPr>
          <w:ilvl w:val="0"/>
          <w:numId w:val="25"/>
        </w:numPr>
        <w:ind w:right="43"/>
        <w:rPr>
          <w:color w:val="000000"/>
        </w:rPr>
      </w:pPr>
      <w:r w:rsidRPr="0032610B">
        <w:rPr>
          <w:color w:val="000000"/>
        </w:rPr>
        <w:t>Project Agreements (if applicable)</w:t>
      </w:r>
    </w:p>
    <w:p w14:paraId="7F88D7EE" w14:textId="77777777" w:rsidR="007E287B" w:rsidRPr="0032610B" w:rsidRDefault="007E287B" w:rsidP="007E287B">
      <w:pPr>
        <w:pStyle w:val="FRAAttachmentHeading2"/>
      </w:pPr>
      <w:r w:rsidRPr="0032610B">
        <w:t>Task 2: [insert task name]</w:t>
      </w:r>
    </w:p>
    <w:p w14:paraId="3FD0C2F7" w14:textId="77777777" w:rsidR="007E287B" w:rsidRPr="000E0784" w:rsidRDefault="007E287B" w:rsidP="007E287B">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14:paraId="46D46129" w14:textId="77777777" w:rsidR="007E287B" w:rsidRPr="0032610B" w:rsidRDefault="007E287B" w:rsidP="007E287B">
      <w:pPr>
        <w:pStyle w:val="FRAAttachmentHeading3"/>
        <w:rPr>
          <w:i/>
        </w:rPr>
      </w:pPr>
      <w:r w:rsidRPr="0032610B">
        <w:t>Task 2 Deliverables:</w:t>
      </w:r>
    </w:p>
    <w:p w14:paraId="5CA03D28"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0A570A84" w14:textId="77777777" w:rsidR="007E287B" w:rsidRPr="0032610B" w:rsidRDefault="007E287B" w:rsidP="007E287B">
      <w:pPr>
        <w:numPr>
          <w:ilvl w:val="0"/>
          <w:numId w:val="25"/>
        </w:numPr>
        <w:ind w:right="43"/>
        <w:rPr>
          <w:color w:val="000000"/>
        </w:rPr>
      </w:pPr>
    </w:p>
    <w:p w14:paraId="1E973A20" w14:textId="77777777" w:rsidR="007E287B" w:rsidRPr="0032610B" w:rsidRDefault="007E287B" w:rsidP="007E287B">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14:paraId="2A9DB332" w14:textId="0DA190B1" w:rsidR="007E287B" w:rsidRPr="0032610B" w:rsidRDefault="00824D06" w:rsidP="007E287B">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007E287B" w:rsidRPr="0032610B">
        <w:rPr>
          <w:rFonts w:eastAsia="Calibri"/>
        </w:rPr>
        <w:t xml:space="preserve">not perform this task unless </w:t>
      </w:r>
      <w:r w:rsidR="00902198">
        <w:rPr>
          <w:rFonts w:eastAsia="Calibri"/>
        </w:rPr>
        <w:t xml:space="preserve">(1) </w:t>
      </w:r>
      <w:r w:rsidR="007E287B" w:rsidRPr="0032610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007E287B" w:rsidRPr="0032610B">
        <w:rPr>
          <w:rFonts w:eastAsia="Calibri"/>
        </w:rPr>
        <w:t>written approval to proceed with this Alternate Task.</w:t>
      </w:r>
    </w:p>
    <w:p w14:paraId="7EF04945" w14:textId="71378955" w:rsidR="007E287B" w:rsidRPr="000E0784" w:rsidRDefault="007E287B" w:rsidP="007E287B">
      <w:pPr>
        <w:autoSpaceDE w:val="0"/>
        <w:autoSpaceDN w:val="0"/>
        <w:spacing w:before="120" w:after="120"/>
        <w:rPr>
          <w:rFonts w:eastAsia="Calibri"/>
        </w:rPr>
      </w:pPr>
      <w:r w:rsidRPr="7488A215">
        <w:rPr>
          <w:rFonts w:eastAsia="Calibri"/>
          <w:color w:val="FF0000"/>
        </w:rPr>
        <w:t>[insert a description of the task, the deliverables</w:t>
      </w:r>
      <w:r w:rsidR="410089EA" w:rsidRPr="7488A215">
        <w:rPr>
          <w:rFonts w:eastAsia="Calibri"/>
          <w:color w:val="FF0000"/>
        </w:rPr>
        <w:t>,</w:t>
      </w:r>
      <w:r w:rsidRPr="7488A215">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488A215">
        <w:rPr>
          <w:rFonts w:eastAsia="Calibri"/>
          <w:color w:val="000000" w:themeColor="text1"/>
        </w:rPr>
        <w:t xml:space="preserve"> </w:t>
      </w:r>
    </w:p>
    <w:p w14:paraId="6337E08A" w14:textId="77777777" w:rsidR="007E287B" w:rsidRPr="0032610B" w:rsidRDefault="007E287B" w:rsidP="007E287B">
      <w:pPr>
        <w:pStyle w:val="FRAAttachmentHeading3"/>
        <w:rPr>
          <w:i/>
        </w:rPr>
      </w:pPr>
      <w:r w:rsidRPr="0032610B">
        <w:t>Alternate Task Deliverables:</w:t>
      </w:r>
    </w:p>
    <w:p w14:paraId="71ADED5D"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387803D1" w14:textId="77777777" w:rsidR="007E287B" w:rsidRPr="0032610B" w:rsidRDefault="007E287B" w:rsidP="007E287B">
      <w:pPr>
        <w:numPr>
          <w:ilvl w:val="0"/>
          <w:numId w:val="25"/>
        </w:numPr>
        <w:ind w:right="43"/>
        <w:rPr>
          <w:color w:val="000000"/>
        </w:rPr>
      </w:pPr>
    </w:p>
    <w:p w14:paraId="378499CE" w14:textId="77777777" w:rsidR="007E287B" w:rsidRPr="0032610B" w:rsidRDefault="007E287B" w:rsidP="007E287B">
      <w:pPr>
        <w:pStyle w:val="FRAAttachmentHeading2"/>
      </w:pPr>
      <w:r w:rsidRPr="0032610B">
        <w:t xml:space="preserve">Task </w:t>
      </w:r>
      <w:r>
        <w:t>3</w:t>
      </w:r>
      <w:r w:rsidRPr="0032610B">
        <w:t xml:space="preserve">: </w:t>
      </w:r>
      <w:r w:rsidRPr="000E0784">
        <w:rPr>
          <w:color w:val="FF0000"/>
        </w:rPr>
        <w:t>[insert task name]</w:t>
      </w:r>
    </w:p>
    <w:p w14:paraId="750D467B" w14:textId="77777777" w:rsidR="007E287B" w:rsidRPr="000E0784" w:rsidRDefault="007E287B" w:rsidP="007E287B">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14:paraId="1955C3F0" w14:textId="77777777" w:rsidR="007E287B" w:rsidRPr="0032610B" w:rsidRDefault="007E287B" w:rsidP="007E287B">
      <w:pPr>
        <w:pStyle w:val="FRAAttachmentHeading3"/>
        <w:rPr>
          <w:i/>
        </w:rPr>
      </w:pPr>
      <w:r w:rsidRPr="0032610B">
        <w:lastRenderedPageBreak/>
        <w:t xml:space="preserve">Task </w:t>
      </w:r>
      <w:r>
        <w:t>3</w:t>
      </w:r>
      <w:r w:rsidRPr="0032610B">
        <w:t xml:space="preserve"> Deliverables:</w:t>
      </w:r>
    </w:p>
    <w:p w14:paraId="0A4A8D5B" w14:textId="77777777" w:rsidR="007E287B" w:rsidRPr="000E0784" w:rsidRDefault="007E287B" w:rsidP="007E287B">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14:paraId="691D9441" w14:textId="331389FF" w:rsidR="007E287B" w:rsidRPr="005A7A7F" w:rsidRDefault="007E287B" w:rsidP="007E287B">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14:paraId="188D738E" w14:textId="77777777" w:rsidR="007E287B" w:rsidRPr="0032610B" w:rsidRDefault="007E287B" w:rsidP="007E287B">
      <w:pPr>
        <w:pStyle w:val="FRAAttachmentHeading1"/>
        <w:rPr>
          <w:rFonts w:eastAsia="Calibri"/>
        </w:rPr>
      </w:pPr>
      <w:r w:rsidRPr="0032610B">
        <w:rPr>
          <w:rFonts w:eastAsia="Calibri"/>
        </w:rPr>
        <w:t>PROJECT COORDINATION</w:t>
      </w:r>
    </w:p>
    <w:p w14:paraId="0596CE0E" w14:textId="4E5F3CCD" w:rsidR="007E287B" w:rsidRPr="0032610B" w:rsidRDefault="007E287B" w:rsidP="007E287B">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14:paraId="056B9CCC" w14:textId="77777777" w:rsidR="007E287B" w:rsidRPr="0032610B" w:rsidRDefault="007E287B" w:rsidP="007E287B">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14:paraId="0C6AE9F2" w14:textId="77777777" w:rsidR="007E287B" w:rsidRPr="0032610B" w:rsidRDefault="007E287B" w:rsidP="007E287B">
      <w:pPr>
        <w:numPr>
          <w:ilvl w:val="0"/>
          <w:numId w:val="26"/>
        </w:numPr>
        <w:spacing w:before="120" w:after="120"/>
        <w:ind w:left="1080"/>
        <w:jc w:val="both"/>
      </w:pPr>
      <w:r w:rsidRPr="005A7A7F">
        <w:rPr>
          <w:color w:val="FF0000"/>
        </w:rPr>
        <w:t>[list parties other than the Recipient]</w:t>
      </w:r>
    </w:p>
    <w:p w14:paraId="7C9DA65A" w14:textId="77777777" w:rsidR="007E287B" w:rsidRPr="0032610B" w:rsidRDefault="007E287B" w:rsidP="007E287B">
      <w:pPr>
        <w:numPr>
          <w:ilvl w:val="0"/>
          <w:numId w:val="26"/>
        </w:numPr>
        <w:spacing w:before="120" w:after="120"/>
        <w:ind w:left="1080"/>
        <w:jc w:val="both"/>
      </w:pPr>
    </w:p>
    <w:p w14:paraId="4703C8CD" w14:textId="77777777" w:rsidR="007E287B" w:rsidRPr="0032610B" w:rsidRDefault="007E287B" w:rsidP="007E287B">
      <w:pPr>
        <w:numPr>
          <w:ilvl w:val="0"/>
          <w:numId w:val="26"/>
        </w:numPr>
        <w:spacing w:before="120" w:after="120"/>
        <w:ind w:left="1080"/>
        <w:jc w:val="both"/>
      </w:pPr>
      <w:r w:rsidRPr="0032610B">
        <w:t>FRA</w:t>
      </w:r>
    </w:p>
    <w:p w14:paraId="773B2EEB" w14:textId="77777777" w:rsidR="007E287B" w:rsidRPr="0032610B" w:rsidRDefault="007E287B" w:rsidP="007E287B">
      <w:pPr>
        <w:pStyle w:val="FRAAttachmentHeading1"/>
        <w:rPr>
          <w:rFonts w:eastAsia="Calibri"/>
          <w:bCs/>
        </w:rPr>
      </w:pPr>
      <w:r w:rsidRPr="0032610B">
        <w:rPr>
          <w:rFonts w:eastAsia="Calibri"/>
        </w:rPr>
        <w:t>PROJECT MANAGEMENT</w:t>
      </w:r>
    </w:p>
    <w:p w14:paraId="3483F465" w14:textId="107F5426" w:rsidR="007E287B" w:rsidRPr="00902198" w:rsidRDefault="007E287B" w:rsidP="00902198">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14:paraId="4A8A0015" w14:textId="7434BC0F" w:rsidR="007E287B" w:rsidRPr="0032610B" w:rsidRDefault="007E287B" w:rsidP="007E287B">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14:paraId="2B320DB5" w14:textId="77777777" w:rsidR="007E287B" w:rsidRPr="0032610B" w:rsidRDefault="007E287B" w:rsidP="007E287B">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14:paraId="3A4497B2" w14:textId="77777777" w:rsidR="007E287B" w:rsidRPr="0032610B" w:rsidRDefault="007E287B" w:rsidP="007E287B">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14:paraId="747C5151" w14:textId="77777777" w:rsidR="007E287B" w:rsidRPr="0032610B" w:rsidRDefault="007E287B" w:rsidP="007E287B">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14:paraId="60487F78" w14:textId="77777777" w:rsidR="007E287B" w:rsidRPr="0032610B" w:rsidRDefault="007E287B" w:rsidP="007E287B">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14:paraId="584EFFED" w14:textId="77777777" w:rsidR="007E287B" w:rsidRPr="0032610B" w:rsidRDefault="007E287B" w:rsidP="007E287B">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14:paraId="69BCFF10" w14:textId="77777777" w:rsidR="007E287B" w:rsidRPr="0032610B" w:rsidRDefault="007E287B" w:rsidP="007E287B">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14:paraId="1291EC18" w14:textId="77777777" w:rsidR="007E287B" w:rsidRPr="0032610B" w:rsidRDefault="007E287B" w:rsidP="007E287B">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14:paraId="031B220C" w14:textId="77777777" w:rsidR="007E287B" w:rsidRPr="0032610B" w:rsidRDefault="007E287B" w:rsidP="007E287B">
      <w:pPr>
        <w:numPr>
          <w:ilvl w:val="0"/>
          <w:numId w:val="26"/>
        </w:numPr>
        <w:spacing w:before="120" w:after="120"/>
        <w:ind w:left="1080"/>
        <w:jc w:val="both"/>
      </w:pPr>
      <w:r w:rsidRPr="0032610B">
        <w:lastRenderedPageBreak/>
        <w:t>Comply with all FRA Project reporting requirements, including, but not limited to:</w:t>
      </w:r>
    </w:p>
    <w:p w14:paraId="42F5EB38" w14:textId="77777777" w:rsidR="007E287B" w:rsidRPr="0032610B" w:rsidRDefault="007E287B" w:rsidP="007E287B">
      <w:pPr>
        <w:numPr>
          <w:ilvl w:val="0"/>
          <w:numId w:val="27"/>
        </w:numPr>
        <w:contextualSpacing/>
        <w:rPr>
          <w:rFonts w:eastAsia="Calibri"/>
          <w:color w:val="000000"/>
        </w:rPr>
      </w:pPr>
      <w:r w:rsidRPr="0032610B">
        <w:rPr>
          <w:rFonts w:eastAsia="Calibri"/>
          <w:color w:val="000000"/>
        </w:rPr>
        <w:t>Status of project by task breakdown and percent complete</w:t>
      </w:r>
    </w:p>
    <w:p w14:paraId="6F4D9A69" w14:textId="77777777" w:rsidR="007E287B" w:rsidRPr="0032610B" w:rsidRDefault="007E287B" w:rsidP="007E287B">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14:paraId="0F29A18A" w14:textId="77777777" w:rsidR="007E287B" w:rsidRPr="0032610B" w:rsidRDefault="007E287B" w:rsidP="007E287B">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14:paraId="4B26D41E" w14:textId="77777777" w:rsidR="007E287B" w:rsidRPr="0032610B" w:rsidRDefault="007E287B" w:rsidP="007E287B">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14:paraId="2BA46A73" w14:textId="77777777" w:rsidR="007E287B" w:rsidRPr="0032610B" w:rsidRDefault="007E287B" w:rsidP="007E287B">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14:paraId="5D9498AA" w14:textId="77777777" w:rsidR="007E287B" w:rsidRDefault="007E287B" w:rsidP="007E287B">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14:paraId="28B19843" w14:textId="77777777" w:rsidR="007E287B" w:rsidRDefault="007E287B" w:rsidP="007E287B">
      <w:pPr>
        <w:spacing w:before="120" w:after="120"/>
        <w:ind w:left="1080"/>
        <w:rPr>
          <w:rFonts w:eastAsia="Calibri"/>
        </w:rPr>
      </w:pPr>
    </w:p>
    <w:p w14:paraId="402B0866" w14:textId="3CFFD7F1" w:rsidR="007E287B" w:rsidRPr="00690050" w:rsidRDefault="007E287B" w:rsidP="007E287B">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14:paraId="0A61631B" w14:textId="0F51BB32" w:rsidR="00690050" w:rsidRDefault="00690050" w:rsidP="00835D29">
      <w:pPr>
        <w:pStyle w:val="ScheduleSectionHeading"/>
      </w:pPr>
      <w:r>
        <w:t>Documents Describing Mitigation Activities</w:t>
      </w:r>
      <w:r w:rsidR="00E05D33" w:rsidRPr="00F31D6B">
        <w:t>.</w:t>
      </w:r>
      <w:commentRangeStart w:id="7"/>
      <w:commentRangeEnd w:id="7"/>
      <w:r w:rsidR="00E05D33">
        <w:rPr>
          <w:rStyle w:val="CommentReference"/>
        </w:rPr>
        <w:commentReference w:id="7"/>
      </w:r>
    </w:p>
    <w:p w14:paraId="5523BF93" w14:textId="49570FF4" w:rsidR="00690050" w:rsidRDefault="00690050" w:rsidP="00690050">
      <w:pPr>
        <w:pStyle w:val="ScheduleSectionOptionInstructions"/>
      </w:pPr>
      <w:r w:rsidRPr="00CE3B85">
        <w:t>[Choose the appropriate one of these alternatives.]</w:t>
      </w:r>
    </w:p>
    <w:p w14:paraId="5E566831" w14:textId="1107F38F" w:rsidR="001C31D2" w:rsidRDefault="001C31D2" w:rsidP="001C31D2">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14:paraId="2C0BDE28" w14:textId="77777777" w:rsidR="001C31D2" w:rsidRPr="001C31D2" w:rsidRDefault="001C31D2" w:rsidP="001C31D2">
      <w:pPr>
        <w:pStyle w:val="ScheduleSectionText"/>
      </w:pPr>
    </w:p>
    <w:p w14:paraId="57795027" w14:textId="36F7EDE3" w:rsidR="00690050" w:rsidRDefault="00690050" w:rsidP="00690050">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14:paraId="7C5BD10C" w14:textId="77777777" w:rsidTr="00835D29">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404DBA1" w14:textId="77777777" w:rsidR="00690050" w:rsidRDefault="00690050" w:rsidP="00835D29">
            <w:pPr>
              <w:pStyle w:val="MilestoneTableEntry"/>
            </w:pPr>
            <w:r>
              <w:t>Document Description</w:t>
            </w:r>
          </w:p>
        </w:tc>
        <w:tc>
          <w:tcPr>
            <w:tcW w:w="2160" w:type="dxa"/>
          </w:tcPr>
          <w:p w14:paraId="296AAC2C" w14:textId="77777777" w:rsidR="00690050" w:rsidRDefault="00690050" w:rsidP="00835D29">
            <w:pPr>
              <w:pStyle w:val="MilestoneTableEntry"/>
            </w:pPr>
            <w:r>
              <w:t>Date</w:t>
            </w:r>
          </w:p>
        </w:tc>
      </w:tr>
      <w:tr w:rsidR="00690050" w14:paraId="0C3C2A9B" w14:textId="77777777" w:rsidTr="00835D29">
        <w:trPr>
          <w:cantSplit/>
          <w:jc w:val="center"/>
        </w:trPr>
        <w:tc>
          <w:tcPr>
            <w:tcW w:w="5760" w:type="dxa"/>
          </w:tcPr>
          <w:p w14:paraId="696FBAFC" w14:textId="77777777" w:rsidR="00690050" w:rsidRDefault="00690050" w:rsidP="00835D29">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14:paraId="7E6538AC" w14:textId="77777777" w:rsidR="00690050" w:rsidRDefault="00690050" w:rsidP="00835D29">
            <w:pPr>
              <w:pStyle w:val="MilestoneTableEntry"/>
            </w:pPr>
            <w:r w:rsidRPr="00291C3C">
              <w:rPr>
                <w:color w:val="FF0000"/>
              </w:rPr>
              <w:t>[</w:t>
            </w:r>
            <w:r>
              <w:rPr>
                <w:color w:val="FF0000"/>
              </w:rPr>
              <w:t>insert date of decision</w:t>
            </w:r>
            <w:r w:rsidRPr="00291C3C">
              <w:rPr>
                <w:color w:val="FF0000"/>
              </w:rPr>
              <w:t>]</w:t>
            </w:r>
          </w:p>
        </w:tc>
      </w:tr>
      <w:tr w:rsidR="00690050" w14:paraId="7F55F935" w14:textId="77777777" w:rsidTr="00835D29">
        <w:trPr>
          <w:cantSplit/>
          <w:jc w:val="center"/>
        </w:trPr>
        <w:tc>
          <w:tcPr>
            <w:tcW w:w="5760" w:type="dxa"/>
          </w:tcPr>
          <w:p w14:paraId="7B3B2331" w14:textId="77777777" w:rsidR="00690050" w:rsidRPr="00FE28CF" w:rsidRDefault="00690050" w:rsidP="00835D29">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14:paraId="26C2196C" w14:textId="77777777" w:rsidR="00690050" w:rsidRPr="00291C3C" w:rsidRDefault="00690050" w:rsidP="00835D29">
            <w:pPr>
              <w:pStyle w:val="MilestoneTableEntry"/>
              <w:rPr>
                <w:color w:val="FF0000"/>
              </w:rPr>
            </w:pPr>
            <w:r w:rsidRPr="00291C3C">
              <w:rPr>
                <w:color w:val="FF0000"/>
              </w:rPr>
              <w:t>[</w:t>
            </w:r>
            <w:r>
              <w:rPr>
                <w:color w:val="FF0000"/>
              </w:rPr>
              <w:t>insert date of MOA/correspondence</w:t>
            </w:r>
            <w:r w:rsidRPr="00291C3C">
              <w:rPr>
                <w:color w:val="FF0000"/>
              </w:rPr>
              <w:t>]</w:t>
            </w:r>
          </w:p>
        </w:tc>
      </w:tr>
    </w:tbl>
    <w:p w14:paraId="20465034" w14:textId="76D1D034" w:rsidR="00690050" w:rsidRDefault="00690050" w:rsidP="00690050">
      <w:pPr>
        <w:pStyle w:val="ScheduleSectionOptionInstructions"/>
      </w:pPr>
      <w:r>
        <w:t>[</w:t>
      </w:r>
      <w:r>
        <w:rPr>
          <w:b/>
          <w:bCs/>
        </w:rPr>
        <w:t>Alternative #</w:t>
      </w:r>
      <w:r w:rsidR="001C31D2">
        <w:rPr>
          <w:b/>
          <w:bCs/>
        </w:rPr>
        <w:t>3</w:t>
      </w:r>
      <w:r>
        <w:rPr>
          <w:b/>
          <w:bCs/>
        </w:rPr>
        <w:t>:</w:t>
      </w:r>
      <w:r>
        <w:t>]</w:t>
      </w:r>
    </w:p>
    <w:p w14:paraId="447FAEBC" w14:textId="77777777" w:rsidR="00690050" w:rsidRPr="00BE47A7" w:rsidRDefault="00690050" w:rsidP="00690050">
      <w:pPr>
        <w:pStyle w:val="ScheduleSectionText"/>
      </w:pPr>
      <w:r>
        <w:t>None.</w:t>
      </w:r>
    </w:p>
    <w:p w14:paraId="3E0C085A" w14:textId="77777777" w:rsidR="00690050" w:rsidRPr="00D66616" w:rsidRDefault="00690050" w:rsidP="00690050">
      <w:pPr>
        <w:rPr>
          <w:rFonts w:eastAsia="Calibri"/>
        </w:rPr>
      </w:pPr>
    </w:p>
    <w:p w14:paraId="4CAD35A2" w14:textId="77777777" w:rsidR="00B91A7D" w:rsidRDefault="00B91A7D" w:rsidP="00B91A7D">
      <w:pPr>
        <w:pStyle w:val="ScheduleTitle"/>
      </w:pPr>
      <w:r>
        <w:lastRenderedPageBreak/>
        <w:t xml:space="preserve">Schedule </w:t>
      </w:r>
      <w:r w:rsidR="0068001C">
        <w:t>C</w:t>
      </w:r>
      <w:r>
        <w:br/>
        <w:t>Award Dates and Project Schedule</w:t>
      </w:r>
    </w:p>
    <w:p w14:paraId="2BEF599A" w14:textId="77777777" w:rsidR="00B91A7D" w:rsidRDefault="00B91A7D" w:rsidP="00B91A7D">
      <w:pPr>
        <w:pStyle w:val="ScheduleSectionHeading"/>
      </w:pPr>
      <w:r w:rsidRPr="00122E75">
        <w:t>Award Dates.</w:t>
      </w:r>
    </w:p>
    <w:p w14:paraId="184D22F1" w14:textId="57D65EBD" w:rsidR="00463374" w:rsidRDefault="00463374" w:rsidP="00463374">
      <w:pPr>
        <w:pStyle w:val="AwardDateBlock"/>
        <w:rPr>
          <w:color w:val="FF0000"/>
        </w:rPr>
      </w:pPr>
      <w:commentRangeStart w:id="8"/>
      <w:r>
        <w:t>B</w:t>
      </w:r>
      <w:commentRangeEnd w:id="8"/>
      <w:r>
        <w:rPr>
          <w:rStyle w:val="CommentReference"/>
        </w:rPr>
        <w:commentReference w:id="8"/>
      </w:r>
      <w:r>
        <w:t>udget Period End Date:</w:t>
      </w:r>
      <w:r>
        <w:tab/>
      </w:r>
      <w:r w:rsidR="00E86C9D">
        <w:t xml:space="preserve">See section </w:t>
      </w:r>
      <w:r w:rsidR="009A2EBA">
        <w:t>28</w:t>
      </w:r>
      <w:r w:rsidR="00E86C9D">
        <w:t>.4 of the General Terms and Conditions</w:t>
      </w:r>
    </w:p>
    <w:p w14:paraId="624241A7" w14:textId="1850ACF5" w:rsidR="00463374" w:rsidRDefault="00463374" w:rsidP="00463374">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E86C9D">
        <w:t xml:space="preserve">See section </w:t>
      </w:r>
      <w:r w:rsidR="009A2EBA">
        <w:t>28</w:t>
      </w:r>
      <w:r w:rsidR="00E86C9D">
        <w:t>.5 of the General Terms and Conditions</w:t>
      </w:r>
    </w:p>
    <w:p w14:paraId="22DD9629" w14:textId="77777777" w:rsidR="00B91A7D" w:rsidRDefault="00B91A7D" w:rsidP="00B91A7D">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5C751D9" w14:textId="77777777" w:rsidTr="00835D29">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9D66B5A" w14:textId="77777777" w:rsidR="00B91A7D" w:rsidRDefault="00B91A7D" w:rsidP="00835D29">
            <w:pPr>
              <w:pStyle w:val="AgreementSection"/>
              <w:ind w:left="0" w:firstLine="0"/>
            </w:pPr>
            <w:r>
              <w:t>Milestone</w:t>
            </w:r>
          </w:p>
        </w:tc>
        <w:tc>
          <w:tcPr>
            <w:tcW w:w="2160" w:type="dxa"/>
          </w:tcPr>
          <w:p w14:paraId="21E127F9" w14:textId="77777777" w:rsidR="00B91A7D" w:rsidRDefault="00B91A7D" w:rsidP="00835D29">
            <w:pPr>
              <w:pStyle w:val="AgreementSection"/>
              <w:ind w:left="0" w:firstLine="0"/>
            </w:pPr>
            <w:r>
              <w:t>Schedule Date</w:t>
            </w:r>
          </w:p>
        </w:tc>
      </w:tr>
      <w:tr w:rsidR="00690050" w14:paraId="359CA275" w14:textId="77777777" w:rsidTr="00835D29">
        <w:trPr>
          <w:cantSplit/>
          <w:jc w:val="center"/>
        </w:trPr>
        <w:tc>
          <w:tcPr>
            <w:tcW w:w="5760" w:type="dxa"/>
          </w:tcPr>
          <w:p w14:paraId="57D1C293" w14:textId="608B9745" w:rsidR="00690050" w:rsidRDefault="00690050" w:rsidP="00835D29">
            <w:pPr>
              <w:pStyle w:val="MilestoneTableEntry"/>
            </w:pPr>
            <w:r>
              <w:t>Planned Preliminary Engineering/NEPA Completion Date:</w:t>
            </w:r>
          </w:p>
        </w:tc>
        <w:tc>
          <w:tcPr>
            <w:tcW w:w="2160" w:type="dxa"/>
          </w:tcPr>
          <w:p w14:paraId="252272D9" w14:textId="59CE8137" w:rsidR="00690050" w:rsidRPr="00C62B19" w:rsidRDefault="00690050" w:rsidP="00835D29">
            <w:pPr>
              <w:pStyle w:val="MilestoneTableEntry"/>
              <w:rPr>
                <w:color w:val="FF0000"/>
              </w:rPr>
            </w:pPr>
            <w:r w:rsidRPr="00C62B19">
              <w:rPr>
                <w:color w:val="FF0000"/>
              </w:rPr>
              <w:t>[insert date]</w:t>
            </w:r>
          </w:p>
        </w:tc>
      </w:tr>
      <w:tr w:rsidR="00690050" w14:paraId="0AAC4ED9" w14:textId="77777777" w:rsidTr="00835D29">
        <w:trPr>
          <w:cantSplit/>
          <w:jc w:val="center"/>
        </w:trPr>
        <w:tc>
          <w:tcPr>
            <w:tcW w:w="5760" w:type="dxa"/>
          </w:tcPr>
          <w:p w14:paraId="2DDDDE7B" w14:textId="63865A60" w:rsidR="00690050" w:rsidRDefault="00690050" w:rsidP="00835D29">
            <w:pPr>
              <w:pStyle w:val="MilestoneTableEntry"/>
            </w:pPr>
            <w:r>
              <w:t>Planned Final Design Completion Date:</w:t>
            </w:r>
          </w:p>
        </w:tc>
        <w:tc>
          <w:tcPr>
            <w:tcW w:w="2160" w:type="dxa"/>
          </w:tcPr>
          <w:p w14:paraId="33ACE3CF" w14:textId="6A28A97A" w:rsidR="00690050" w:rsidRPr="00C62B19" w:rsidRDefault="00690050" w:rsidP="00835D29">
            <w:pPr>
              <w:pStyle w:val="MilestoneTableEntry"/>
              <w:rPr>
                <w:color w:val="FF0000"/>
              </w:rPr>
            </w:pPr>
            <w:r w:rsidRPr="00C62B19">
              <w:rPr>
                <w:color w:val="FF0000"/>
              </w:rPr>
              <w:t>[insert date]</w:t>
            </w:r>
          </w:p>
        </w:tc>
      </w:tr>
      <w:tr w:rsidR="00E314E0" w14:paraId="504062BB" w14:textId="77777777" w:rsidTr="00835D29">
        <w:trPr>
          <w:cantSplit/>
          <w:jc w:val="center"/>
        </w:trPr>
        <w:tc>
          <w:tcPr>
            <w:tcW w:w="5760" w:type="dxa"/>
          </w:tcPr>
          <w:p w14:paraId="3D85D399" w14:textId="04C051CB" w:rsidR="00E314E0" w:rsidRDefault="00E314E0" w:rsidP="00E314E0">
            <w:pPr>
              <w:pStyle w:val="MilestoneTableEntry"/>
            </w:pPr>
            <w:r>
              <w:t>Planned Construction Start Date:</w:t>
            </w:r>
          </w:p>
        </w:tc>
        <w:tc>
          <w:tcPr>
            <w:tcW w:w="2160" w:type="dxa"/>
          </w:tcPr>
          <w:p w14:paraId="52137A1C" w14:textId="610E7B49" w:rsidR="00E314E0" w:rsidRPr="00C62B19" w:rsidRDefault="00E314E0" w:rsidP="00E314E0">
            <w:pPr>
              <w:pStyle w:val="MilestoneTableEntry"/>
              <w:rPr>
                <w:color w:val="FF0000"/>
              </w:rPr>
            </w:pPr>
            <w:r w:rsidRPr="00C62B19">
              <w:rPr>
                <w:color w:val="FF0000"/>
              </w:rPr>
              <w:t>[insert date]</w:t>
            </w:r>
          </w:p>
        </w:tc>
      </w:tr>
      <w:tr w:rsidR="00E314E0" w14:paraId="03A2DCC3" w14:textId="77777777" w:rsidTr="00835D29">
        <w:trPr>
          <w:cantSplit/>
          <w:jc w:val="center"/>
        </w:trPr>
        <w:tc>
          <w:tcPr>
            <w:tcW w:w="5760" w:type="dxa"/>
          </w:tcPr>
          <w:p w14:paraId="5A9BDC3B" w14:textId="625B2C6C" w:rsidR="00E314E0" w:rsidRPr="00E034CD" w:rsidRDefault="00E314E0" w:rsidP="00E314E0">
            <w:pPr>
              <w:pStyle w:val="MilestoneTableEntry"/>
              <w:rPr>
                <w:color w:val="FF0000"/>
              </w:rPr>
            </w:pPr>
            <w:r>
              <w:t>P</w:t>
            </w:r>
            <w:r w:rsidRPr="00957022">
              <w:t>lanned</w:t>
            </w:r>
            <w:r>
              <w:t xml:space="preserve"> </w:t>
            </w:r>
            <w:r w:rsidRPr="00957022">
              <w:t xml:space="preserve">Construction Substantial </w:t>
            </w:r>
            <w:r>
              <w:t>Completion Date:</w:t>
            </w:r>
          </w:p>
        </w:tc>
        <w:tc>
          <w:tcPr>
            <w:tcW w:w="2160" w:type="dxa"/>
          </w:tcPr>
          <w:p w14:paraId="285C9A94" w14:textId="77777777" w:rsidR="00E314E0" w:rsidRPr="00C62B19" w:rsidRDefault="00E314E0" w:rsidP="00E314E0">
            <w:pPr>
              <w:pStyle w:val="MilestoneTableEntry"/>
              <w:rPr>
                <w:color w:val="FF0000"/>
              </w:rPr>
            </w:pPr>
            <w:r w:rsidRPr="00C62B19">
              <w:rPr>
                <w:color w:val="FF0000"/>
              </w:rPr>
              <w:t>[insert date]</w:t>
            </w:r>
          </w:p>
        </w:tc>
      </w:tr>
    </w:tbl>
    <w:p w14:paraId="19FBD2C6" w14:textId="77777777" w:rsidR="00B91A7D" w:rsidRDefault="00B91A7D" w:rsidP="00B91A7D">
      <w:pPr>
        <w:pStyle w:val="ScheduleSectionHeading"/>
      </w:pPr>
      <w:r>
        <w:t>Special</w:t>
      </w:r>
      <w:r w:rsidRPr="00216250">
        <w:t xml:space="preserve"> Milestone Deadlines</w:t>
      </w:r>
      <w:r>
        <w:t>.</w:t>
      </w:r>
    </w:p>
    <w:p w14:paraId="6CD1B6AA" w14:textId="77777777" w:rsidR="0091238E" w:rsidRDefault="0091238E" w:rsidP="0091238E">
      <w:pPr>
        <w:pStyle w:val="ScheduleSectionOptionInstructions"/>
      </w:pPr>
      <w:r>
        <w:t>[</w:t>
      </w:r>
      <w:r w:rsidRPr="0091238E">
        <w:t>Choose the appropriate one of these two alternatives.</w:t>
      </w:r>
      <w:r>
        <w:t>]</w:t>
      </w:r>
    </w:p>
    <w:p w14:paraId="44599590"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3BCB8E41" w14:textId="77777777" w:rsidR="00B91A7D" w:rsidRDefault="00B91A7D" w:rsidP="00F741AA">
      <w:pPr>
        <w:pStyle w:val="ScheduleSectionText"/>
      </w:pPr>
      <w:r w:rsidRPr="00E810BC">
        <w:t>None.</w:t>
      </w:r>
    </w:p>
    <w:p w14:paraId="0B1D1E65" w14:textId="77777777"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28F2C61D" w14:textId="77777777" w:rsidTr="00835D29">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7723C6CE" w14:textId="77777777" w:rsidR="00B91A7D" w:rsidRDefault="00B91A7D" w:rsidP="00835D29">
            <w:pPr>
              <w:pStyle w:val="MilestoneTableEntry"/>
            </w:pPr>
            <w:r>
              <w:t>Milestone</w:t>
            </w:r>
          </w:p>
        </w:tc>
        <w:tc>
          <w:tcPr>
            <w:tcW w:w="2160" w:type="dxa"/>
          </w:tcPr>
          <w:p w14:paraId="328EBCEE" w14:textId="77777777" w:rsidR="00B91A7D" w:rsidRDefault="00B91A7D" w:rsidP="00835D29">
            <w:pPr>
              <w:pStyle w:val="MilestoneTableEntry"/>
            </w:pPr>
            <w:r>
              <w:t>Deadline Date</w:t>
            </w:r>
          </w:p>
        </w:tc>
      </w:tr>
      <w:tr w:rsidR="00B91A7D" w14:paraId="6093D987" w14:textId="77777777" w:rsidTr="00835D29">
        <w:trPr>
          <w:cantSplit/>
          <w:jc w:val="center"/>
        </w:trPr>
        <w:tc>
          <w:tcPr>
            <w:tcW w:w="5760" w:type="dxa"/>
          </w:tcPr>
          <w:p w14:paraId="04A6FD3D" w14:textId="77777777" w:rsidR="00B91A7D" w:rsidRDefault="00B91A7D" w:rsidP="00835D29">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154DB134" w14:textId="77777777" w:rsidR="00B91A7D" w:rsidRDefault="00B91A7D" w:rsidP="00835D29">
            <w:pPr>
              <w:pStyle w:val="MilestoneTableEntry"/>
            </w:pPr>
            <w:r w:rsidRPr="00291C3C">
              <w:rPr>
                <w:color w:val="FF0000"/>
              </w:rPr>
              <w:t>[</w:t>
            </w:r>
            <w:r>
              <w:rPr>
                <w:color w:val="FF0000"/>
              </w:rPr>
              <w:t>insert date</w:t>
            </w:r>
            <w:r w:rsidRPr="00291C3C">
              <w:rPr>
                <w:color w:val="FF0000"/>
              </w:rPr>
              <w:t>]</w:t>
            </w:r>
          </w:p>
        </w:tc>
      </w:tr>
    </w:tbl>
    <w:p w14:paraId="230CEE61"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4221CD04" w14:textId="77777777" w:rsidR="00733517" w:rsidRDefault="00FE3967" w:rsidP="009A33B1">
      <w:pPr>
        <w:pStyle w:val="ScheduleSectionHeading"/>
      </w:pPr>
      <w:r>
        <w:t>Award</w:t>
      </w:r>
      <w:r w:rsidR="00686980">
        <w:t xml:space="preserve"> Amount</w:t>
      </w:r>
      <w:r>
        <w:t>.</w:t>
      </w:r>
    </w:p>
    <w:p w14:paraId="25C2DAC3" w14:textId="77777777" w:rsidR="00ED7288" w:rsidRDefault="00ED7288" w:rsidP="00F741AA">
      <w:pPr>
        <w:pStyle w:val="ScheduleSectionText"/>
        <w:rPr>
          <w:color w:val="FF0000"/>
        </w:rPr>
      </w:pPr>
      <w:r>
        <w:t>RAISE Grant Amount:</w:t>
      </w:r>
      <w:r>
        <w:tab/>
      </w:r>
      <w:r w:rsidRPr="00FE3967">
        <w:rPr>
          <w:color w:val="FF0000"/>
        </w:rPr>
        <w:t>[$XXX]</w:t>
      </w:r>
    </w:p>
    <w:p w14:paraId="3F4F292E" w14:textId="77777777" w:rsidR="00244A77" w:rsidRDefault="00244A77" w:rsidP="00244A77">
      <w:pPr>
        <w:pStyle w:val="ScheduleSectionHeading"/>
      </w:pPr>
      <w:r>
        <w:t>Federal Obligation Information.</w:t>
      </w:r>
    </w:p>
    <w:p w14:paraId="5AEBA858" w14:textId="77777777" w:rsidR="00ED7288" w:rsidRDefault="00ED7288" w:rsidP="00F741AA">
      <w:pPr>
        <w:pStyle w:val="ScheduleSectionText"/>
      </w:pPr>
      <w:r>
        <w:t>Federal Obligation Type:</w:t>
      </w:r>
      <w:r>
        <w:tab/>
        <w:t>Single</w:t>
      </w:r>
    </w:p>
    <w:p w14:paraId="1DA6219F" w14:textId="77777777" w:rsidR="00733517" w:rsidRDefault="00B91A7D" w:rsidP="009A33B1">
      <w:pPr>
        <w:pStyle w:val="ScheduleSectionHeading"/>
      </w:pPr>
      <w:bookmarkStart w:id="12" w:name="_Ref25672183"/>
      <w:r>
        <w:t xml:space="preserve">Approved </w:t>
      </w:r>
      <w:r w:rsidR="00733517" w:rsidRPr="00B272AC">
        <w:t xml:space="preserve">Project </w:t>
      </w:r>
      <w:commentRangeStart w:id="13"/>
      <w:r w:rsidR="00733517" w:rsidRPr="00B272AC">
        <w:t>Budget</w:t>
      </w:r>
      <w:commentRangeEnd w:id="13"/>
      <w:r w:rsidR="00C43ED0">
        <w:rPr>
          <w:rStyle w:val="CommentReference"/>
          <w:b w:val="0"/>
        </w:rPr>
        <w:commentReference w:id="13"/>
      </w:r>
      <w:commentRangeStart w:id="14"/>
      <w:r w:rsidR="00733517" w:rsidRPr="00B272AC">
        <w:t>.</w:t>
      </w:r>
      <w:bookmarkEnd w:id="12"/>
      <w:commentRangeEnd w:id="14"/>
      <w:r w:rsidR="00FA25C6">
        <w:rPr>
          <w:rStyle w:val="CommentReference"/>
          <w:b w:val="0"/>
        </w:rPr>
        <w:commentReference w:id="14"/>
      </w:r>
    </w:p>
    <w:p w14:paraId="072A8311" w14:textId="77777777" w:rsidR="00824D06" w:rsidRDefault="00824D06" w:rsidP="00824D06">
      <w:pPr>
        <w:pStyle w:val="CenteredTableTitle"/>
      </w:pPr>
      <w:r w:rsidRPr="00185FBC">
        <w:t xml:space="preserve">Project </w:t>
      </w:r>
      <w:r>
        <w:t>Budget</w:t>
      </w:r>
      <w:r w:rsidRPr="00185FBC">
        <w:t xml:space="preserve"> by Tas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0"/>
        <w:gridCol w:w="3141"/>
        <w:gridCol w:w="1378"/>
        <w:gridCol w:w="1397"/>
        <w:gridCol w:w="1317"/>
        <w:gridCol w:w="1317"/>
      </w:tblGrid>
      <w:tr w:rsidR="00824D06" w:rsidRPr="00861411" w14:paraId="7A559195" w14:textId="77777777" w:rsidTr="00835D29">
        <w:trPr>
          <w:jc w:val="center"/>
        </w:trPr>
        <w:tc>
          <w:tcPr>
            <w:tcW w:w="800" w:type="dxa"/>
            <w:shd w:val="clear" w:color="auto" w:fill="auto"/>
            <w:vAlign w:val="bottom"/>
          </w:tcPr>
          <w:p w14:paraId="755D9C9A" w14:textId="77777777" w:rsidR="00824D06" w:rsidRPr="00861411" w:rsidRDefault="00824D06" w:rsidP="00835D29">
            <w:pPr>
              <w:keepNext/>
              <w:keepLines/>
              <w:spacing w:before="120" w:after="120"/>
              <w:jc w:val="center"/>
              <w:rPr>
                <w:b/>
                <w:szCs w:val="24"/>
              </w:rPr>
            </w:pPr>
            <w:r w:rsidRPr="00861411">
              <w:rPr>
                <w:b/>
                <w:szCs w:val="24"/>
              </w:rPr>
              <w:t>Task #</w:t>
            </w:r>
          </w:p>
        </w:tc>
        <w:tc>
          <w:tcPr>
            <w:tcW w:w="3141" w:type="dxa"/>
            <w:shd w:val="clear" w:color="auto" w:fill="auto"/>
            <w:vAlign w:val="bottom"/>
          </w:tcPr>
          <w:p w14:paraId="234DB13D" w14:textId="77777777" w:rsidR="00824D06" w:rsidRPr="00861411" w:rsidRDefault="00824D06" w:rsidP="00835D29">
            <w:pPr>
              <w:keepNext/>
              <w:keepLines/>
              <w:spacing w:before="120" w:after="120"/>
              <w:jc w:val="center"/>
              <w:rPr>
                <w:b/>
                <w:szCs w:val="24"/>
              </w:rPr>
            </w:pPr>
            <w:r w:rsidRPr="00861411">
              <w:rPr>
                <w:b/>
                <w:szCs w:val="24"/>
              </w:rPr>
              <w:t>Task Name</w:t>
            </w:r>
          </w:p>
        </w:tc>
        <w:tc>
          <w:tcPr>
            <w:tcW w:w="1378" w:type="dxa"/>
            <w:vAlign w:val="bottom"/>
          </w:tcPr>
          <w:p w14:paraId="76953D36" w14:textId="773364FE" w:rsidR="00824D06" w:rsidRPr="000E1728" w:rsidRDefault="00A7365E" w:rsidP="00835D29">
            <w:pPr>
              <w:spacing w:before="120" w:after="120"/>
              <w:jc w:val="right"/>
              <w:rPr>
                <w:b/>
                <w:szCs w:val="24"/>
              </w:rPr>
            </w:pPr>
            <w:r>
              <w:rPr>
                <w:b/>
                <w:szCs w:val="24"/>
              </w:rPr>
              <w:t>RAISE</w:t>
            </w:r>
            <w:r w:rsidR="00824D06" w:rsidRPr="000E1728">
              <w:rPr>
                <w:b/>
                <w:szCs w:val="24"/>
              </w:rPr>
              <w:t xml:space="preserve"> </w:t>
            </w:r>
            <w:r w:rsidR="00824D06">
              <w:rPr>
                <w:b/>
                <w:szCs w:val="24"/>
              </w:rPr>
              <w:t>Funds</w:t>
            </w:r>
          </w:p>
        </w:tc>
        <w:tc>
          <w:tcPr>
            <w:tcW w:w="1397" w:type="dxa"/>
            <w:vAlign w:val="bottom"/>
          </w:tcPr>
          <w:p w14:paraId="565A2877" w14:textId="0897AC3B" w:rsidR="00824D06" w:rsidRPr="000E1728" w:rsidRDefault="00824D06" w:rsidP="00835D29">
            <w:pPr>
              <w:spacing w:before="120" w:after="120"/>
              <w:jc w:val="right"/>
              <w:rPr>
                <w:b/>
                <w:szCs w:val="24"/>
              </w:rPr>
            </w:pPr>
            <w:commentRangeStart w:id="15"/>
            <w:r>
              <w:rPr>
                <w:b/>
                <w:szCs w:val="24"/>
              </w:rPr>
              <w:t xml:space="preserve">Other Federal Funds </w:t>
            </w:r>
            <w:commentRangeEnd w:id="15"/>
            <w:r w:rsidR="00344B11">
              <w:rPr>
                <w:rStyle w:val="CommentReference"/>
              </w:rPr>
              <w:commentReference w:id="15"/>
            </w:r>
          </w:p>
        </w:tc>
        <w:tc>
          <w:tcPr>
            <w:tcW w:w="1317" w:type="dxa"/>
            <w:vAlign w:val="bottom"/>
          </w:tcPr>
          <w:p w14:paraId="5BCF5424" w14:textId="77777777" w:rsidR="00824D06" w:rsidRPr="00861411" w:rsidRDefault="00824D06" w:rsidP="00835D29">
            <w:pPr>
              <w:keepNext/>
              <w:keepLines/>
              <w:spacing w:before="120" w:after="120"/>
              <w:jc w:val="right"/>
              <w:rPr>
                <w:b/>
                <w:szCs w:val="24"/>
              </w:rPr>
            </w:pPr>
            <w:r>
              <w:rPr>
                <w:b/>
                <w:szCs w:val="24"/>
              </w:rPr>
              <w:t>Non-Federal Funds</w:t>
            </w:r>
          </w:p>
        </w:tc>
        <w:tc>
          <w:tcPr>
            <w:tcW w:w="1317" w:type="dxa"/>
            <w:shd w:val="clear" w:color="auto" w:fill="auto"/>
            <w:vAlign w:val="bottom"/>
          </w:tcPr>
          <w:p w14:paraId="3BDBCD08" w14:textId="77777777" w:rsidR="00824D06" w:rsidRPr="00861411" w:rsidRDefault="00824D06" w:rsidP="00835D29">
            <w:pPr>
              <w:keepNext/>
              <w:keepLines/>
              <w:spacing w:before="120" w:after="120"/>
              <w:jc w:val="right"/>
              <w:rPr>
                <w:b/>
                <w:szCs w:val="24"/>
              </w:rPr>
            </w:pPr>
            <w:r w:rsidRPr="00861411">
              <w:rPr>
                <w:b/>
                <w:szCs w:val="24"/>
              </w:rPr>
              <w:t>Total Cost</w:t>
            </w:r>
          </w:p>
        </w:tc>
      </w:tr>
      <w:tr w:rsidR="00824D06" w:rsidRPr="00861411" w14:paraId="1166D0EE" w14:textId="77777777" w:rsidTr="00835D29">
        <w:trPr>
          <w:jc w:val="center"/>
        </w:trPr>
        <w:tc>
          <w:tcPr>
            <w:tcW w:w="800" w:type="dxa"/>
            <w:shd w:val="clear" w:color="auto" w:fill="auto"/>
            <w:vAlign w:val="center"/>
          </w:tcPr>
          <w:p w14:paraId="3FBEEDA0" w14:textId="77777777" w:rsidR="00824D06" w:rsidRPr="00861411" w:rsidRDefault="00824D06" w:rsidP="00835D29">
            <w:pPr>
              <w:keepNext/>
              <w:keepLines/>
              <w:spacing w:before="120" w:after="120"/>
              <w:jc w:val="center"/>
              <w:rPr>
                <w:szCs w:val="24"/>
              </w:rPr>
            </w:pPr>
            <w:r w:rsidRPr="00861411">
              <w:rPr>
                <w:szCs w:val="24"/>
              </w:rPr>
              <w:t>1</w:t>
            </w:r>
          </w:p>
        </w:tc>
        <w:tc>
          <w:tcPr>
            <w:tcW w:w="3141" w:type="dxa"/>
            <w:shd w:val="clear" w:color="auto" w:fill="auto"/>
          </w:tcPr>
          <w:p w14:paraId="1AAEED91" w14:textId="77777777" w:rsidR="00824D06" w:rsidRPr="00861411" w:rsidRDefault="00824D06" w:rsidP="00835D29">
            <w:pPr>
              <w:keepNext/>
              <w:keepLines/>
              <w:spacing w:before="120" w:after="120"/>
              <w:rPr>
                <w:szCs w:val="24"/>
              </w:rPr>
            </w:pPr>
          </w:p>
        </w:tc>
        <w:tc>
          <w:tcPr>
            <w:tcW w:w="1378" w:type="dxa"/>
          </w:tcPr>
          <w:p w14:paraId="43DC905E" w14:textId="77777777" w:rsidR="00824D06" w:rsidRPr="00861411" w:rsidRDefault="00824D06" w:rsidP="00835D29">
            <w:pPr>
              <w:keepNext/>
              <w:keepLines/>
              <w:spacing w:before="120" w:after="120"/>
              <w:rPr>
                <w:szCs w:val="24"/>
              </w:rPr>
            </w:pPr>
            <w:r w:rsidRPr="00861411">
              <w:rPr>
                <w:szCs w:val="24"/>
              </w:rPr>
              <w:t>$</w:t>
            </w:r>
          </w:p>
        </w:tc>
        <w:tc>
          <w:tcPr>
            <w:tcW w:w="1397" w:type="dxa"/>
          </w:tcPr>
          <w:p w14:paraId="7F9B44EE" w14:textId="77777777" w:rsidR="00824D06" w:rsidRPr="00861411" w:rsidRDefault="00824D06" w:rsidP="00835D29">
            <w:pPr>
              <w:keepNext/>
              <w:keepLines/>
              <w:spacing w:before="120" w:after="120"/>
              <w:rPr>
                <w:szCs w:val="24"/>
              </w:rPr>
            </w:pPr>
            <w:r w:rsidRPr="00861411">
              <w:rPr>
                <w:szCs w:val="24"/>
              </w:rPr>
              <w:t>$</w:t>
            </w:r>
          </w:p>
        </w:tc>
        <w:tc>
          <w:tcPr>
            <w:tcW w:w="1317" w:type="dxa"/>
          </w:tcPr>
          <w:p w14:paraId="02B0560D" w14:textId="77777777" w:rsidR="00824D06" w:rsidRPr="00861411" w:rsidRDefault="00824D06" w:rsidP="00835D29">
            <w:pPr>
              <w:keepNext/>
              <w:keepLines/>
              <w:spacing w:before="120" w:after="120"/>
              <w:rPr>
                <w:szCs w:val="24"/>
              </w:rPr>
            </w:pPr>
            <w:r>
              <w:rPr>
                <w:szCs w:val="24"/>
              </w:rPr>
              <w:t>$</w:t>
            </w:r>
          </w:p>
        </w:tc>
        <w:tc>
          <w:tcPr>
            <w:tcW w:w="1317" w:type="dxa"/>
            <w:shd w:val="clear" w:color="auto" w:fill="auto"/>
          </w:tcPr>
          <w:p w14:paraId="41E1E04D" w14:textId="77777777" w:rsidR="00824D06" w:rsidRPr="00861411" w:rsidRDefault="00824D06" w:rsidP="00835D29">
            <w:pPr>
              <w:keepNext/>
              <w:keepLines/>
              <w:spacing w:before="120" w:after="120"/>
              <w:rPr>
                <w:szCs w:val="24"/>
              </w:rPr>
            </w:pPr>
            <w:r w:rsidRPr="00861411">
              <w:rPr>
                <w:szCs w:val="24"/>
              </w:rPr>
              <w:t>$</w:t>
            </w:r>
          </w:p>
        </w:tc>
      </w:tr>
      <w:tr w:rsidR="00824D06" w:rsidRPr="00861411" w14:paraId="2B6392A6" w14:textId="77777777" w:rsidTr="00835D29">
        <w:trPr>
          <w:jc w:val="center"/>
        </w:trPr>
        <w:tc>
          <w:tcPr>
            <w:tcW w:w="3941" w:type="dxa"/>
            <w:gridSpan w:val="2"/>
            <w:shd w:val="clear" w:color="auto" w:fill="auto"/>
            <w:vAlign w:val="center"/>
          </w:tcPr>
          <w:p w14:paraId="3069F49B" w14:textId="77777777" w:rsidR="00824D06" w:rsidRPr="00861411" w:rsidRDefault="00824D06" w:rsidP="00835D29">
            <w:pPr>
              <w:keepNext/>
              <w:keepLines/>
              <w:spacing w:before="120" w:after="120"/>
              <w:jc w:val="right"/>
              <w:rPr>
                <w:b/>
                <w:szCs w:val="24"/>
              </w:rPr>
            </w:pPr>
            <w:r w:rsidRPr="00861411">
              <w:rPr>
                <w:b/>
                <w:szCs w:val="24"/>
              </w:rPr>
              <w:t xml:space="preserve">Total </w:t>
            </w:r>
          </w:p>
        </w:tc>
        <w:tc>
          <w:tcPr>
            <w:tcW w:w="1378" w:type="dxa"/>
          </w:tcPr>
          <w:p w14:paraId="6BD9B659" w14:textId="77777777" w:rsidR="00824D06" w:rsidRPr="00861411" w:rsidRDefault="00824D06" w:rsidP="00835D29">
            <w:pPr>
              <w:keepNext/>
              <w:keepLines/>
              <w:spacing w:before="120" w:after="120"/>
              <w:rPr>
                <w:b/>
                <w:szCs w:val="24"/>
              </w:rPr>
            </w:pPr>
            <w:r w:rsidRPr="00861411">
              <w:rPr>
                <w:b/>
                <w:szCs w:val="24"/>
              </w:rPr>
              <w:t>$</w:t>
            </w:r>
          </w:p>
        </w:tc>
        <w:tc>
          <w:tcPr>
            <w:tcW w:w="1397" w:type="dxa"/>
          </w:tcPr>
          <w:p w14:paraId="1A355E95" w14:textId="77777777" w:rsidR="00824D06" w:rsidRPr="00861411" w:rsidRDefault="00824D06" w:rsidP="00835D29">
            <w:pPr>
              <w:keepNext/>
              <w:keepLines/>
              <w:spacing w:before="120" w:after="120"/>
              <w:rPr>
                <w:b/>
                <w:szCs w:val="24"/>
              </w:rPr>
            </w:pPr>
            <w:r w:rsidRPr="00861411">
              <w:rPr>
                <w:b/>
                <w:szCs w:val="24"/>
              </w:rPr>
              <w:t>$</w:t>
            </w:r>
          </w:p>
        </w:tc>
        <w:tc>
          <w:tcPr>
            <w:tcW w:w="1317" w:type="dxa"/>
          </w:tcPr>
          <w:p w14:paraId="0C7A437D" w14:textId="77777777" w:rsidR="00824D06" w:rsidRPr="00861411" w:rsidRDefault="00824D06" w:rsidP="00835D29">
            <w:pPr>
              <w:keepNext/>
              <w:keepLines/>
              <w:spacing w:before="120" w:after="120"/>
              <w:rPr>
                <w:b/>
                <w:szCs w:val="24"/>
              </w:rPr>
            </w:pPr>
            <w:r>
              <w:rPr>
                <w:b/>
                <w:szCs w:val="24"/>
              </w:rPr>
              <w:t>$</w:t>
            </w:r>
          </w:p>
        </w:tc>
        <w:tc>
          <w:tcPr>
            <w:tcW w:w="1317" w:type="dxa"/>
            <w:shd w:val="clear" w:color="auto" w:fill="auto"/>
            <w:vAlign w:val="center"/>
          </w:tcPr>
          <w:p w14:paraId="497BBF38" w14:textId="77777777" w:rsidR="00824D06" w:rsidRPr="00861411" w:rsidRDefault="00824D06" w:rsidP="00835D29">
            <w:pPr>
              <w:keepNext/>
              <w:keepLines/>
              <w:spacing w:before="120" w:after="120"/>
              <w:rPr>
                <w:b/>
                <w:szCs w:val="24"/>
              </w:rPr>
            </w:pPr>
            <w:r w:rsidRPr="00861411">
              <w:rPr>
                <w:b/>
                <w:szCs w:val="24"/>
              </w:rPr>
              <w:t>$</w:t>
            </w:r>
          </w:p>
        </w:tc>
      </w:tr>
    </w:tbl>
    <w:p w14:paraId="4201997C" w14:textId="77777777" w:rsidR="00824D06" w:rsidRDefault="00824D06" w:rsidP="00824D06">
      <w:pPr>
        <w:pStyle w:val="CenteredTableTitle"/>
      </w:pPr>
      <w:r w:rsidRPr="00185FBC">
        <w:t xml:space="preserve">Project </w:t>
      </w:r>
      <w:r>
        <w:t>Budget</w:t>
      </w:r>
      <w:r w:rsidRPr="00185FBC">
        <w:t xml:space="preserve"> </w:t>
      </w:r>
      <w:r>
        <w:t>by 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7"/>
        <w:gridCol w:w="3086"/>
        <w:gridCol w:w="2317"/>
      </w:tblGrid>
      <w:tr w:rsidR="00CE57E1" w:rsidRPr="00185FBC" w14:paraId="202BFC66" w14:textId="77777777" w:rsidTr="00835D29">
        <w:tc>
          <w:tcPr>
            <w:tcW w:w="3947" w:type="dxa"/>
            <w:shd w:val="clear" w:color="auto" w:fill="auto"/>
            <w:vAlign w:val="center"/>
          </w:tcPr>
          <w:p w14:paraId="473557DF" w14:textId="77777777" w:rsidR="00CE57E1" w:rsidRPr="00185FBC" w:rsidRDefault="00CE57E1" w:rsidP="00CE57E1">
            <w:pPr>
              <w:keepNext/>
              <w:spacing w:before="120" w:after="120"/>
              <w:jc w:val="center"/>
              <w:rPr>
                <w:b/>
                <w:szCs w:val="24"/>
              </w:rPr>
            </w:pPr>
            <w:r w:rsidRPr="00185FBC">
              <w:rPr>
                <w:b/>
                <w:szCs w:val="24"/>
              </w:rPr>
              <w:t>Funding Source</w:t>
            </w:r>
          </w:p>
        </w:tc>
        <w:tc>
          <w:tcPr>
            <w:tcW w:w="3086" w:type="dxa"/>
            <w:shd w:val="clear" w:color="auto" w:fill="auto"/>
            <w:vAlign w:val="center"/>
          </w:tcPr>
          <w:p w14:paraId="6478DC2D" w14:textId="77777777" w:rsidR="00CE57E1" w:rsidRPr="00185FBC" w:rsidRDefault="00CE57E1" w:rsidP="00CE57E1">
            <w:pPr>
              <w:keepNext/>
              <w:spacing w:before="120" w:after="120"/>
              <w:jc w:val="center"/>
              <w:rPr>
                <w:b/>
                <w:szCs w:val="24"/>
              </w:rPr>
            </w:pPr>
            <w:r w:rsidRPr="00185FBC">
              <w:rPr>
                <w:b/>
                <w:szCs w:val="24"/>
              </w:rPr>
              <w:t>Project Contribution Amount</w:t>
            </w:r>
          </w:p>
        </w:tc>
        <w:tc>
          <w:tcPr>
            <w:tcW w:w="2317" w:type="dxa"/>
            <w:shd w:val="clear" w:color="auto" w:fill="auto"/>
            <w:vAlign w:val="center"/>
          </w:tcPr>
          <w:p w14:paraId="0BA3A635" w14:textId="39AC49D3" w:rsidR="00CE57E1" w:rsidRPr="00185FBC" w:rsidRDefault="00CE57E1" w:rsidP="00CE57E1">
            <w:pPr>
              <w:keepNext/>
              <w:spacing w:before="120" w:after="120"/>
              <w:jc w:val="center"/>
              <w:rPr>
                <w:b/>
                <w:szCs w:val="24"/>
              </w:rPr>
            </w:pPr>
            <w:r w:rsidRPr="00185FBC">
              <w:rPr>
                <w:b/>
                <w:szCs w:val="24"/>
              </w:rPr>
              <w:t>Percentage of Total Project Cost</w:t>
            </w:r>
          </w:p>
        </w:tc>
      </w:tr>
      <w:tr w:rsidR="00824D06" w:rsidRPr="00861411" w14:paraId="26CB3CF8" w14:textId="77777777" w:rsidTr="00835D29">
        <w:tc>
          <w:tcPr>
            <w:tcW w:w="3947" w:type="dxa"/>
            <w:shd w:val="clear" w:color="auto" w:fill="auto"/>
            <w:vAlign w:val="center"/>
          </w:tcPr>
          <w:p w14:paraId="527E90EC" w14:textId="77777777" w:rsidR="00824D06" w:rsidRPr="00861411" w:rsidRDefault="00824D06" w:rsidP="00835D29">
            <w:pPr>
              <w:keepNext/>
              <w:spacing w:before="120" w:after="120"/>
              <w:rPr>
                <w:szCs w:val="24"/>
              </w:rPr>
            </w:pPr>
            <w:r>
              <w:rPr>
                <w:szCs w:val="24"/>
              </w:rPr>
              <w:t>RAISE Funds</w:t>
            </w:r>
          </w:p>
        </w:tc>
        <w:tc>
          <w:tcPr>
            <w:tcW w:w="3086" w:type="dxa"/>
            <w:shd w:val="clear" w:color="auto" w:fill="auto"/>
            <w:vAlign w:val="center"/>
          </w:tcPr>
          <w:p w14:paraId="5C8A8C98" w14:textId="77777777" w:rsidR="00824D06" w:rsidRPr="00861411" w:rsidRDefault="00824D06" w:rsidP="00835D29">
            <w:pPr>
              <w:keepNext/>
              <w:spacing w:before="120" w:after="120"/>
              <w:rPr>
                <w:szCs w:val="24"/>
              </w:rPr>
            </w:pPr>
            <w:r w:rsidRPr="00861411">
              <w:rPr>
                <w:szCs w:val="24"/>
              </w:rPr>
              <w:t>$</w:t>
            </w:r>
          </w:p>
        </w:tc>
        <w:tc>
          <w:tcPr>
            <w:tcW w:w="2317" w:type="dxa"/>
            <w:shd w:val="clear" w:color="auto" w:fill="auto"/>
            <w:vAlign w:val="center"/>
          </w:tcPr>
          <w:p w14:paraId="4A407B69" w14:textId="77777777" w:rsidR="00824D06" w:rsidRPr="00861411" w:rsidRDefault="00824D06" w:rsidP="00FD306C">
            <w:pPr>
              <w:keepNext/>
              <w:spacing w:before="120" w:after="120"/>
              <w:jc w:val="right"/>
              <w:rPr>
                <w:szCs w:val="24"/>
              </w:rPr>
            </w:pPr>
            <w:r w:rsidRPr="00861411">
              <w:rPr>
                <w:szCs w:val="24"/>
              </w:rPr>
              <w:t>%</w:t>
            </w:r>
          </w:p>
        </w:tc>
      </w:tr>
      <w:tr w:rsidR="00824D06" w:rsidRPr="00861411" w14:paraId="0D4EFFF4" w14:textId="77777777" w:rsidTr="00835D29">
        <w:tc>
          <w:tcPr>
            <w:tcW w:w="3947" w:type="dxa"/>
            <w:shd w:val="clear" w:color="auto" w:fill="auto"/>
            <w:vAlign w:val="center"/>
          </w:tcPr>
          <w:p w14:paraId="5DEEB70E" w14:textId="3DB70051" w:rsidR="00824D06" w:rsidRPr="00861411" w:rsidRDefault="00824D06" w:rsidP="00835D29">
            <w:pPr>
              <w:keepNext/>
              <w:spacing w:before="120" w:after="120"/>
              <w:rPr>
                <w:szCs w:val="24"/>
              </w:rPr>
            </w:pPr>
            <w:commentRangeStart w:id="16"/>
            <w:r>
              <w:rPr>
                <w:szCs w:val="24"/>
              </w:rPr>
              <w:t>Other Federal Funds</w:t>
            </w:r>
            <w:r w:rsidR="00E450F4">
              <w:rPr>
                <w:szCs w:val="24"/>
              </w:rPr>
              <w:t xml:space="preserve"> </w:t>
            </w:r>
            <w:commentRangeEnd w:id="16"/>
            <w:r w:rsidR="00026B46">
              <w:rPr>
                <w:rStyle w:val="CommentReference"/>
              </w:rPr>
              <w:commentReference w:id="16"/>
            </w:r>
          </w:p>
        </w:tc>
        <w:tc>
          <w:tcPr>
            <w:tcW w:w="3086" w:type="dxa"/>
            <w:shd w:val="clear" w:color="auto" w:fill="auto"/>
            <w:vAlign w:val="center"/>
          </w:tcPr>
          <w:p w14:paraId="29F1806F" w14:textId="77777777" w:rsidR="00824D06" w:rsidRPr="00861411" w:rsidRDefault="00824D06" w:rsidP="00835D29">
            <w:pPr>
              <w:keepNext/>
              <w:spacing w:before="120" w:after="120"/>
              <w:rPr>
                <w:szCs w:val="24"/>
              </w:rPr>
            </w:pPr>
          </w:p>
        </w:tc>
        <w:tc>
          <w:tcPr>
            <w:tcW w:w="2317" w:type="dxa"/>
            <w:shd w:val="clear" w:color="auto" w:fill="auto"/>
            <w:vAlign w:val="center"/>
          </w:tcPr>
          <w:p w14:paraId="30D8EED4" w14:textId="77777777" w:rsidR="00824D06" w:rsidRPr="00861411" w:rsidRDefault="00824D06" w:rsidP="00835D29">
            <w:pPr>
              <w:keepNext/>
              <w:spacing w:before="120" w:after="120"/>
              <w:rPr>
                <w:szCs w:val="24"/>
              </w:rPr>
            </w:pPr>
          </w:p>
        </w:tc>
      </w:tr>
      <w:tr w:rsidR="00824D06" w:rsidRPr="000E1728" w14:paraId="26DDBA8B" w14:textId="77777777" w:rsidTr="00835D29">
        <w:tc>
          <w:tcPr>
            <w:tcW w:w="3947" w:type="dxa"/>
            <w:shd w:val="clear" w:color="auto" w:fill="auto"/>
            <w:vAlign w:val="center"/>
          </w:tcPr>
          <w:p w14:paraId="2ABDEB50" w14:textId="77777777" w:rsidR="00824D06" w:rsidRPr="000E1728" w:rsidRDefault="00824D06" w:rsidP="00835D29">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14:paraId="52F93454" w14:textId="77777777" w:rsidR="00824D06" w:rsidRPr="000E1728" w:rsidRDefault="00824D06" w:rsidP="00FD306C">
            <w:pPr>
              <w:keepNext/>
              <w:spacing w:before="120" w:after="120"/>
              <w:rPr>
                <w:i/>
                <w:sz w:val="20"/>
              </w:rPr>
            </w:pPr>
            <w:r w:rsidRPr="00861411">
              <w:rPr>
                <w:szCs w:val="24"/>
              </w:rPr>
              <w:t>$</w:t>
            </w:r>
          </w:p>
        </w:tc>
        <w:tc>
          <w:tcPr>
            <w:tcW w:w="2317" w:type="dxa"/>
            <w:shd w:val="clear" w:color="auto" w:fill="auto"/>
            <w:vAlign w:val="center"/>
          </w:tcPr>
          <w:p w14:paraId="3D59534E" w14:textId="77777777" w:rsidR="00824D06" w:rsidRPr="000E1728" w:rsidRDefault="00824D06" w:rsidP="00835D29">
            <w:pPr>
              <w:keepNext/>
              <w:spacing w:before="120" w:after="120"/>
              <w:jc w:val="right"/>
              <w:rPr>
                <w:i/>
                <w:sz w:val="20"/>
              </w:rPr>
            </w:pPr>
            <w:r w:rsidRPr="00861411">
              <w:rPr>
                <w:szCs w:val="24"/>
              </w:rPr>
              <w:t>%</w:t>
            </w:r>
          </w:p>
        </w:tc>
      </w:tr>
      <w:tr w:rsidR="00824D06" w:rsidRPr="00861411" w14:paraId="3E4438A3" w14:textId="77777777" w:rsidTr="00835D29">
        <w:tc>
          <w:tcPr>
            <w:tcW w:w="3947" w:type="dxa"/>
            <w:shd w:val="clear" w:color="auto" w:fill="auto"/>
            <w:vAlign w:val="center"/>
          </w:tcPr>
          <w:p w14:paraId="234A2CDB" w14:textId="05D94811" w:rsidR="00824D06" w:rsidRPr="00861411" w:rsidRDefault="00824D06" w:rsidP="00835D29">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14:paraId="6FA79689" w14:textId="77777777" w:rsidR="00824D06" w:rsidRPr="00861411" w:rsidRDefault="00824D06" w:rsidP="00835D29">
            <w:pPr>
              <w:spacing w:before="120" w:after="120"/>
              <w:rPr>
                <w:b/>
                <w:szCs w:val="24"/>
              </w:rPr>
            </w:pPr>
            <w:r w:rsidRPr="00861411">
              <w:rPr>
                <w:b/>
                <w:szCs w:val="24"/>
              </w:rPr>
              <w:t>$</w:t>
            </w:r>
          </w:p>
        </w:tc>
        <w:tc>
          <w:tcPr>
            <w:tcW w:w="2317" w:type="dxa"/>
            <w:shd w:val="clear" w:color="auto" w:fill="auto"/>
            <w:vAlign w:val="center"/>
          </w:tcPr>
          <w:p w14:paraId="0B4702D4" w14:textId="77777777" w:rsidR="00824D06" w:rsidRPr="00861411" w:rsidRDefault="00824D06" w:rsidP="00835D29">
            <w:pPr>
              <w:spacing w:before="120" w:after="120"/>
              <w:jc w:val="right"/>
              <w:rPr>
                <w:b/>
                <w:szCs w:val="24"/>
              </w:rPr>
            </w:pPr>
            <w:r w:rsidRPr="00861411">
              <w:rPr>
                <w:b/>
                <w:szCs w:val="24"/>
              </w:rPr>
              <w:t>100%</w:t>
            </w:r>
          </w:p>
        </w:tc>
      </w:tr>
    </w:tbl>
    <w:p w14:paraId="372D2BA9" w14:textId="6FCD9378" w:rsidR="00991982" w:rsidRDefault="00991982" w:rsidP="00991982">
      <w:pPr>
        <w:pStyle w:val="AgreementSectionTextafterTable"/>
      </w:pPr>
      <w:r>
        <w:t xml:space="preserve">In ¶ 11 of the agreement cover sheet, the amount listed in the “Federal” column is the “RAISE Funds” amount in this schedule </w:t>
      </w:r>
      <w:proofErr w:type="gramStart"/>
      <w:r>
        <w:t>D</w:t>
      </w:r>
      <w:proofErr w:type="gramEnd"/>
    </w:p>
    <w:p w14:paraId="737FE214" w14:textId="22D5BFFF" w:rsidR="00615BF3" w:rsidRDefault="00615BF3" w:rsidP="00615BF3">
      <w:pPr>
        <w:pStyle w:val="ScheduleSectionHeading"/>
      </w:pPr>
      <w:r w:rsidRPr="002B552E">
        <w:t>Cost Classification Table</w:t>
      </w:r>
      <w:r w:rsidR="0072272B">
        <w:t>.</w:t>
      </w:r>
    </w:p>
    <w:p w14:paraId="4931062C" w14:textId="156FE791" w:rsidR="00A7365E" w:rsidRPr="00A7365E" w:rsidRDefault="00A7365E" w:rsidP="00A7365E">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14:paraId="0168BCAC" w14:textId="0A8F3B25" w:rsidR="005B3649" w:rsidRPr="00615BF3" w:rsidRDefault="005B3649" w:rsidP="005B3649">
      <w:pPr>
        <w:pStyle w:val="ScheduleSectionHeading"/>
      </w:pPr>
      <w:r>
        <w:lastRenderedPageBreak/>
        <w:t xml:space="preserve">Approved Pre-award </w:t>
      </w:r>
      <w:proofErr w:type="gramStart"/>
      <w:r>
        <w:t>Costs</w:t>
      </w:r>
      <w:proofErr w:type="gramEnd"/>
    </w:p>
    <w:p w14:paraId="2A1AD519"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26DE5EA" w14:textId="77777777"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D1A3270" w14:textId="6B1F9855"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14:paraId="610DCE8C" w14:textId="7777777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4DCC4217" w14:textId="77777777" w:rsidR="00A7365E" w:rsidRDefault="00A7365E" w:rsidP="00A7365E">
      <w:pPr>
        <w:pStyle w:val="ScheduleSectionText"/>
      </w:pPr>
      <w:bookmarkStart w:id="17"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3112"/>
        <w:gridCol w:w="1366"/>
        <w:gridCol w:w="1385"/>
        <w:gridCol w:w="1385"/>
        <w:gridCol w:w="1306"/>
      </w:tblGrid>
      <w:tr w:rsidR="00A7365E" w:rsidRPr="00861411" w14:paraId="0283A8DA" w14:textId="77777777" w:rsidTr="7488A215">
        <w:trPr>
          <w:jc w:val="center"/>
        </w:trPr>
        <w:tc>
          <w:tcPr>
            <w:tcW w:w="796" w:type="dxa"/>
            <w:shd w:val="clear" w:color="auto" w:fill="auto"/>
            <w:vAlign w:val="bottom"/>
          </w:tcPr>
          <w:p w14:paraId="7B2280AE" w14:textId="77777777" w:rsidR="00A7365E" w:rsidRPr="00861411" w:rsidRDefault="00A7365E" w:rsidP="00835D29">
            <w:pPr>
              <w:keepNext/>
              <w:keepLines/>
              <w:spacing w:before="120" w:after="120"/>
              <w:jc w:val="center"/>
              <w:rPr>
                <w:b/>
                <w:szCs w:val="24"/>
              </w:rPr>
            </w:pPr>
            <w:r w:rsidRPr="00861411">
              <w:rPr>
                <w:b/>
                <w:szCs w:val="24"/>
              </w:rPr>
              <w:t>Task #</w:t>
            </w:r>
          </w:p>
        </w:tc>
        <w:tc>
          <w:tcPr>
            <w:tcW w:w="3112" w:type="dxa"/>
            <w:shd w:val="clear" w:color="auto" w:fill="auto"/>
            <w:vAlign w:val="bottom"/>
          </w:tcPr>
          <w:p w14:paraId="75AF7A89" w14:textId="77777777" w:rsidR="00A7365E" w:rsidRPr="00861411" w:rsidRDefault="00A7365E" w:rsidP="00835D29">
            <w:pPr>
              <w:keepNext/>
              <w:keepLines/>
              <w:spacing w:before="120" w:after="120"/>
              <w:jc w:val="center"/>
              <w:rPr>
                <w:b/>
                <w:szCs w:val="24"/>
              </w:rPr>
            </w:pPr>
            <w:r w:rsidRPr="00861411">
              <w:rPr>
                <w:b/>
                <w:szCs w:val="24"/>
              </w:rPr>
              <w:t>Task Name</w:t>
            </w:r>
          </w:p>
        </w:tc>
        <w:tc>
          <w:tcPr>
            <w:tcW w:w="1366" w:type="dxa"/>
            <w:vAlign w:val="bottom"/>
          </w:tcPr>
          <w:p w14:paraId="67FCC630" w14:textId="13BC1B9D" w:rsidR="00A7365E" w:rsidRPr="000E1728" w:rsidRDefault="00A7365E" w:rsidP="00835D29">
            <w:pPr>
              <w:spacing w:before="120" w:after="120"/>
              <w:jc w:val="right"/>
              <w:rPr>
                <w:b/>
                <w:szCs w:val="24"/>
              </w:rPr>
            </w:pPr>
            <w:r>
              <w:rPr>
                <w:b/>
                <w:szCs w:val="24"/>
              </w:rPr>
              <w:t>RAISE Funds</w:t>
            </w:r>
          </w:p>
        </w:tc>
        <w:tc>
          <w:tcPr>
            <w:tcW w:w="1385" w:type="dxa"/>
            <w:vAlign w:val="bottom"/>
          </w:tcPr>
          <w:p w14:paraId="674C1958" w14:textId="77777777" w:rsidR="00A7365E" w:rsidRPr="000E1728" w:rsidRDefault="00A7365E" w:rsidP="3F6B59B7">
            <w:pPr>
              <w:spacing w:before="120" w:after="120"/>
              <w:jc w:val="right"/>
              <w:rPr>
                <w:b/>
                <w:bCs/>
              </w:rPr>
            </w:pPr>
            <w:commentRangeStart w:id="18"/>
            <w:r w:rsidRPr="7488A215">
              <w:rPr>
                <w:b/>
                <w:bCs/>
              </w:rPr>
              <w:t>Other Federal Funds</w:t>
            </w:r>
            <w:commentRangeEnd w:id="18"/>
            <w:r w:rsidR="00344B11">
              <w:rPr>
                <w:rStyle w:val="CommentReference"/>
              </w:rPr>
              <w:commentReference w:id="18"/>
            </w:r>
          </w:p>
        </w:tc>
        <w:tc>
          <w:tcPr>
            <w:tcW w:w="1385" w:type="dxa"/>
            <w:vAlign w:val="bottom"/>
          </w:tcPr>
          <w:p w14:paraId="6D75331C" w14:textId="77777777" w:rsidR="00A7365E" w:rsidRPr="000E1728" w:rsidRDefault="00A7365E" w:rsidP="00835D29">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14:paraId="4436B9D3" w14:textId="77777777" w:rsidR="00A7365E" w:rsidRPr="00861411" w:rsidRDefault="00A7365E" w:rsidP="00835D29">
            <w:pPr>
              <w:keepNext/>
              <w:keepLines/>
              <w:spacing w:before="120" w:after="120"/>
              <w:jc w:val="right"/>
              <w:rPr>
                <w:b/>
                <w:szCs w:val="24"/>
              </w:rPr>
            </w:pPr>
            <w:r w:rsidRPr="00861411">
              <w:rPr>
                <w:b/>
                <w:szCs w:val="24"/>
              </w:rPr>
              <w:t>Total Cost</w:t>
            </w:r>
          </w:p>
        </w:tc>
      </w:tr>
      <w:tr w:rsidR="00A7365E" w:rsidRPr="00861411" w14:paraId="635DAFCA" w14:textId="77777777" w:rsidTr="7488A215">
        <w:trPr>
          <w:jc w:val="center"/>
        </w:trPr>
        <w:tc>
          <w:tcPr>
            <w:tcW w:w="796" w:type="dxa"/>
            <w:shd w:val="clear" w:color="auto" w:fill="auto"/>
            <w:vAlign w:val="center"/>
          </w:tcPr>
          <w:p w14:paraId="0FF15477" w14:textId="77777777" w:rsidR="00A7365E" w:rsidRPr="00861411" w:rsidRDefault="00A7365E" w:rsidP="00835D29">
            <w:pPr>
              <w:keepNext/>
              <w:keepLines/>
              <w:spacing w:before="120" w:after="120"/>
              <w:jc w:val="center"/>
              <w:rPr>
                <w:szCs w:val="24"/>
              </w:rPr>
            </w:pPr>
            <w:r w:rsidRPr="00861411">
              <w:rPr>
                <w:szCs w:val="24"/>
              </w:rPr>
              <w:t>1</w:t>
            </w:r>
          </w:p>
        </w:tc>
        <w:tc>
          <w:tcPr>
            <w:tcW w:w="3112" w:type="dxa"/>
            <w:shd w:val="clear" w:color="auto" w:fill="auto"/>
          </w:tcPr>
          <w:p w14:paraId="38422596" w14:textId="77777777" w:rsidR="00A7365E" w:rsidRPr="00861411" w:rsidRDefault="00A7365E" w:rsidP="00835D29">
            <w:pPr>
              <w:keepNext/>
              <w:keepLines/>
              <w:spacing w:before="120" w:after="120"/>
              <w:rPr>
                <w:szCs w:val="24"/>
              </w:rPr>
            </w:pPr>
          </w:p>
        </w:tc>
        <w:tc>
          <w:tcPr>
            <w:tcW w:w="1366" w:type="dxa"/>
          </w:tcPr>
          <w:p w14:paraId="5CA8B97E" w14:textId="77777777" w:rsidR="00A7365E" w:rsidRPr="00861411" w:rsidRDefault="00A7365E" w:rsidP="00835D29">
            <w:pPr>
              <w:keepNext/>
              <w:keepLines/>
              <w:spacing w:before="120" w:after="120"/>
              <w:rPr>
                <w:szCs w:val="24"/>
              </w:rPr>
            </w:pPr>
            <w:r w:rsidRPr="00861411">
              <w:rPr>
                <w:szCs w:val="24"/>
              </w:rPr>
              <w:t>$</w:t>
            </w:r>
          </w:p>
        </w:tc>
        <w:tc>
          <w:tcPr>
            <w:tcW w:w="1385" w:type="dxa"/>
          </w:tcPr>
          <w:p w14:paraId="4FE0F3FC" w14:textId="7859BA3C" w:rsidR="00A7365E" w:rsidRPr="00861411" w:rsidRDefault="00026B46" w:rsidP="00835D29">
            <w:pPr>
              <w:keepNext/>
              <w:keepLines/>
              <w:spacing w:before="120" w:after="120"/>
              <w:rPr>
                <w:szCs w:val="24"/>
              </w:rPr>
            </w:pPr>
            <w:r>
              <w:rPr>
                <w:szCs w:val="24"/>
              </w:rPr>
              <w:t>$</w:t>
            </w:r>
          </w:p>
        </w:tc>
        <w:tc>
          <w:tcPr>
            <w:tcW w:w="1385" w:type="dxa"/>
          </w:tcPr>
          <w:p w14:paraId="03FCE2E4" w14:textId="77777777" w:rsidR="00A7365E" w:rsidRPr="00861411" w:rsidRDefault="00A7365E" w:rsidP="00835D29">
            <w:pPr>
              <w:keepNext/>
              <w:keepLines/>
              <w:spacing w:before="120" w:after="120"/>
              <w:rPr>
                <w:szCs w:val="24"/>
              </w:rPr>
            </w:pPr>
            <w:r w:rsidRPr="00861411">
              <w:rPr>
                <w:szCs w:val="24"/>
              </w:rPr>
              <w:t>$</w:t>
            </w:r>
          </w:p>
        </w:tc>
        <w:tc>
          <w:tcPr>
            <w:tcW w:w="1306" w:type="dxa"/>
            <w:shd w:val="clear" w:color="auto" w:fill="auto"/>
          </w:tcPr>
          <w:p w14:paraId="1798FE3A" w14:textId="77777777" w:rsidR="00A7365E" w:rsidRPr="00861411" w:rsidRDefault="00A7365E" w:rsidP="00835D29">
            <w:pPr>
              <w:keepNext/>
              <w:keepLines/>
              <w:spacing w:before="120" w:after="120"/>
              <w:rPr>
                <w:szCs w:val="24"/>
              </w:rPr>
            </w:pPr>
            <w:r w:rsidRPr="00861411">
              <w:rPr>
                <w:szCs w:val="24"/>
              </w:rPr>
              <w:t>$</w:t>
            </w:r>
          </w:p>
        </w:tc>
      </w:tr>
      <w:tr w:rsidR="00A7365E" w:rsidRPr="00861411" w14:paraId="4CF5DAAD" w14:textId="77777777" w:rsidTr="7488A215">
        <w:trPr>
          <w:jc w:val="center"/>
        </w:trPr>
        <w:tc>
          <w:tcPr>
            <w:tcW w:w="3908" w:type="dxa"/>
            <w:gridSpan w:val="2"/>
            <w:shd w:val="clear" w:color="auto" w:fill="auto"/>
            <w:vAlign w:val="center"/>
          </w:tcPr>
          <w:p w14:paraId="1C2DC57B" w14:textId="77777777" w:rsidR="00A7365E" w:rsidRPr="00861411" w:rsidRDefault="00A7365E" w:rsidP="00835D29">
            <w:pPr>
              <w:keepNext/>
              <w:keepLines/>
              <w:spacing w:before="120" w:after="120"/>
              <w:jc w:val="right"/>
              <w:rPr>
                <w:b/>
                <w:szCs w:val="24"/>
              </w:rPr>
            </w:pPr>
            <w:r w:rsidRPr="00861411">
              <w:rPr>
                <w:b/>
                <w:szCs w:val="24"/>
              </w:rPr>
              <w:t xml:space="preserve">Total </w:t>
            </w:r>
          </w:p>
        </w:tc>
        <w:tc>
          <w:tcPr>
            <w:tcW w:w="1366" w:type="dxa"/>
          </w:tcPr>
          <w:p w14:paraId="22FDC525" w14:textId="77777777" w:rsidR="00A7365E" w:rsidRPr="00861411" w:rsidRDefault="00A7365E" w:rsidP="00835D29">
            <w:pPr>
              <w:keepNext/>
              <w:keepLines/>
              <w:spacing w:before="120" w:after="120"/>
              <w:rPr>
                <w:b/>
                <w:szCs w:val="24"/>
              </w:rPr>
            </w:pPr>
            <w:r w:rsidRPr="00861411">
              <w:rPr>
                <w:b/>
                <w:szCs w:val="24"/>
              </w:rPr>
              <w:t>$</w:t>
            </w:r>
          </w:p>
        </w:tc>
        <w:tc>
          <w:tcPr>
            <w:tcW w:w="1385" w:type="dxa"/>
          </w:tcPr>
          <w:p w14:paraId="7C80DE86" w14:textId="36F76FC5" w:rsidR="00A7365E" w:rsidRPr="00026B46" w:rsidRDefault="00026B46" w:rsidP="00835D29">
            <w:pPr>
              <w:keepNext/>
              <w:keepLines/>
              <w:spacing w:before="120" w:after="120"/>
              <w:rPr>
                <w:b/>
                <w:szCs w:val="24"/>
              </w:rPr>
            </w:pPr>
            <w:r w:rsidRPr="00026B46">
              <w:rPr>
                <w:b/>
                <w:szCs w:val="24"/>
              </w:rPr>
              <w:t>$</w:t>
            </w:r>
          </w:p>
        </w:tc>
        <w:tc>
          <w:tcPr>
            <w:tcW w:w="1385" w:type="dxa"/>
          </w:tcPr>
          <w:p w14:paraId="76E5C2D2" w14:textId="77777777" w:rsidR="00A7365E" w:rsidRPr="00861411" w:rsidRDefault="00A7365E" w:rsidP="00835D29">
            <w:pPr>
              <w:keepNext/>
              <w:keepLines/>
              <w:spacing w:before="120" w:after="120"/>
              <w:rPr>
                <w:b/>
                <w:szCs w:val="24"/>
              </w:rPr>
            </w:pPr>
            <w:r w:rsidRPr="00861411">
              <w:rPr>
                <w:b/>
                <w:szCs w:val="24"/>
              </w:rPr>
              <w:t>$</w:t>
            </w:r>
          </w:p>
        </w:tc>
        <w:tc>
          <w:tcPr>
            <w:tcW w:w="1306" w:type="dxa"/>
            <w:shd w:val="clear" w:color="auto" w:fill="auto"/>
            <w:vAlign w:val="center"/>
          </w:tcPr>
          <w:p w14:paraId="676FF423" w14:textId="77777777" w:rsidR="00A7365E" w:rsidRPr="00861411" w:rsidRDefault="00A7365E" w:rsidP="00835D29">
            <w:pPr>
              <w:keepNext/>
              <w:keepLines/>
              <w:spacing w:before="120" w:after="120"/>
              <w:rPr>
                <w:b/>
                <w:szCs w:val="24"/>
              </w:rPr>
            </w:pPr>
            <w:r w:rsidRPr="00861411">
              <w:rPr>
                <w:b/>
                <w:szCs w:val="24"/>
              </w:rPr>
              <w:t>$</w:t>
            </w:r>
          </w:p>
        </w:tc>
      </w:tr>
    </w:tbl>
    <w:p w14:paraId="4D7EB669" w14:textId="6E2A4505" w:rsidR="00A7365E" w:rsidRPr="00223C96" w:rsidRDefault="00A7365E" w:rsidP="00A7365E">
      <w:pPr>
        <w:pStyle w:val="ScheduleSectionText"/>
      </w:pPr>
      <w:r>
        <w:t>The above pre-award costs were necessary for efficient and timely performance of the scope of work in schedule B and were incurred directly pursuant to the negotiation and in anticipation of this agreement.</w:t>
      </w:r>
    </w:p>
    <w:p w14:paraId="438D27B6"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16D8678C" w14:textId="77777777" w:rsidR="008479A2" w:rsidRPr="00941773" w:rsidRDefault="008479A2" w:rsidP="008479A2">
      <w:r w:rsidRPr="00941773">
        <w:rPr>
          <w:b/>
        </w:rPr>
        <w:t>Scope</w:t>
      </w:r>
      <w:r w:rsidRPr="00941773">
        <w:t xml:space="preserve">: </w:t>
      </w:r>
    </w:p>
    <w:p w14:paraId="07092C39" w14:textId="77777777" w:rsidR="008479A2" w:rsidRDefault="008479A2" w:rsidP="008479A2"/>
    <w:p w14:paraId="05F22954" w14:textId="77777777" w:rsidR="008479A2" w:rsidRDefault="008479A2" w:rsidP="008479A2">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14:paraId="36282BD8" w14:textId="77777777" w:rsidR="008479A2" w:rsidRDefault="008479A2" w:rsidP="008479A2"/>
    <w:p w14:paraId="3E26DD61" w14:textId="77777777" w:rsidR="008479A2" w:rsidRDefault="008479A2" w:rsidP="008479A2">
      <w:r w:rsidRPr="00941773">
        <w:rPr>
          <w:b/>
        </w:rPr>
        <w:t>Schedule</w:t>
      </w:r>
      <w:r>
        <w:t xml:space="preserve">: </w:t>
      </w:r>
    </w:p>
    <w:p w14:paraId="740798E5" w14:textId="77777777" w:rsidR="008479A2" w:rsidRDefault="008479A2" w:rsidP="008479A2"/>
    <w:p w14:paraId="62816E0B" w14:textId="77777777" w:rsidR="008479A2" w:rsidRDefault="008479A2" w:rsidP="008479A2">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14:paraId="1A6788B8" w14:textId="77777777" w:rsidR="008479A2" w:rsidRPr="0088165B" w:rsidRDefault="008479A2" w:rsidP="008479A2"/>
    <w:p w14:paraId="10F4C3D4" w14:textId="77777777" w:rsidR="008479A2" w:rsidRDefault="008479A2" w:rsidP="008479A2">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14:paraId="7BCB108B" w14:textId="77777777" w:rsidTr="7488A215">
        <w:trPr>
          <w:cnfStyle w:val="100000000000" w:firstRow="1" w:lastRow="0" w:firstColumn="0" w:lastColumn="0" w:oddVBand="0" w:evenVBand="0" w:oddHBand="0" w:evenHBand="0" w:firstRowFirstColumn="0" w:firstRowLastColumn="0" w:lastRowFirstColumn="0" w:lastRowLastColumn="0"/>
        </w:trPr>
        <w:tc>
          <w:tcPr>
            <w:tcW w:w="5034" w:type="dxa"/>
          </w:tcPr>
          <w:p w14:paraId="19094C59" w14:textId="77777777" w:rsidR="008479A2" w:rsidRDefault="008479A2" w:rsidP="00835D29">
            <w:r>
              <w:t>Milestone</w:t>
            </w:r>
            <w:commentRangeStart w:id="19"/>
            <w:commentRangeEnd w:id="19"/>
            <w:r>
              <w:rPr>
                <w:rStyle w:val="CommentReference"/>
              </w:rPr>
              <w:commentReference w:id="19"/>
            </w:r>
          </w:p>
        </w:tc>
        <w:tc>
          <w:tcPr>
            <w:tcW w:w="2158" w:type="dxa"/>
          </w:tcPr>
          <w:p w14:paraId="14C2ABE1" w14:textId="77777777" w:rsidR="008479A2" w:rsidRDefault="008479A2" w:rsidP="00835D29">
            <w:r>
              <w:t>Application</w:t>
            </w:r>
          </w:p>
        </w:tc>
        <w:tc>
          <w:tcPr>
            <w:tcW w:w="2158" w:type="dxa"/>
          </w:tcPr>
          <w:p w14:paraId="0B489D66" w14:textId="3093F5B3" w:rsidR="008479A2" w:rsidRDefault="6ACFF4D6" w:rsidP="00835D29">
            <w:r>
              <w:t xml:space="preserve">Schedule C </w:t>
            </w:r>
          </w:p>
        </w:tc>
      </w:tr>
      <w:tr w:rsidR="008479A2" w14:paraId="0BF4FA64" w14:textId="77777777" w:rsidTr="7488A215">
        <w:tc>
          <w:tcPr>
            <w:tcW w:w="5034" w:type="dxa"/>
            <w:vAlign w:val="top"/>
          </w:tcPr>
          <w:p w14:paraId="6FCE0389" w14:textId="03BB8966" w:rsidR="008479A2" w:rsidRDefault="008479A2" w:rsidP="008479A2">
            <w:pPr>
              <w:pStyle w:val="MilestoneTableEntry"/>
            </w:pPr>
            <w:r>
              <w:t>Planned Preliminary Engineering/NEPA Completion Date:</w:t>
            </w:r>
          </w:p>
        </w:tc>
        <w:tc>
          <w:tcPr>
            <w:tcW w:w="2158" w:type="dxa"/>
          </w:tcPr>
          <w:p w14:paraId="4D6A960E" w14:textId="4C92C7AD" w:rsidR="008479A2" w:rsidRPr="000925BD" w:rsidRDefault="008479A2" w:rsidP="008479A2">
            <w:pPr>
              <w:pStyle w:val="MilestoneTableEntry"/>
              <w:rPr>
                <w:color w:val="FF0000"/>
              </w:rPr>
            </w:pPr>
            <w:r w:rsidRPr="00C62B19">
              <w:rPr>
                <w:color w:val="FF0000"/>
              </w:rPr>
              <w:t>[insert date]</w:t>
            </w:r>
          </w:p>
        </w:tc>
        <w:tc>
          <w:tcPr>
            <w:tcW w:w="2158" w:type="dxa"/>
          </w:tcPr>
          <w:p w14:paraId="0D0B7786" w14:textId="70FED325" w:rsidR="008479A2" w:rsidRPr="000925BD" w:rsidRDefault="008479A2" w:rsidP="008479A2">
            <w:pPr>
              <w:pStyle w:val="MilestoneTableEntry"/>
              <w:rPr>
                <w:color w:val="FF0000"/>
              </w:rPr>
            </w:pPr>
            <w:r w:rsidRPr="00C62B19">
              <w:rPr>
                <w:color w:val="FF0000"/>
              </w:rPr>
              <w:t>[insert date]</w:t>
            </w:r>
          </w:p>
        </w:tc>
      </w:tr>
      <w:tr w:rsidR="008479A2" w14:paraId="63D86A4E" w14:textId="77777777" w:rsidTr="7488A215">
        <w:tc>
          <w:tcPr>
            <w:tcW w:w="5034" w:type="dxa"/>
            <w:vAlign w:val="top"/>
          </w:tcPr>
          <w:p w14:paraId="0A41DA75" w14:textId="36030579" w:rsidR="008479A2" w:rsidRDefault="008479A2" w:rsidP="008479A2">
            <w:pPr>
              <w:pStyle w:val="MilestoneTableEntry"/>
            </w:pPr>
            <w:r>
              <w:t>Planned Final Design Completion Date:</w:t>
            </w:r>
          </w:p>
        </w:tc>
        <w:tc>
          <w:tcPr>
            <w:tcW w:w="2158" w:type="dxa"/>
          </w:tcPr>
          <w:p w14:paraId="1B666F1B" w14:textId="2CF5D3B1" w:rsidR="008479A2" w:rsidRPr="000925BD" w:rsidRDefault="008479A2" w:rsidP="008479A2">
            <w:pPr>
              <w:pStyle w:val="MilestoneTableEntry"/>
              <w:rPr>
                <w:color w:val="FF0000"/>
              </w:rPr>
            </w:pPr>
            <w:r w:rsidRPr="00C62B19">
              <w:rPr>
                <w:color w:val="FF0000"/>
              </w:rPr>
              <w:t>[insert date]</w:t>
            </w:r>
          </w:p>
        </w:tc>
        <w:tc>
          <w:tcPr>
            <w:tcW w:w="2158" w:type="dxa"/>
          </w:tcPr>
          <w:p w14:paraId="43C125EA" w14:textId="048702FE" w:rsidR="008479A2" w:rsidRPr="000925BD" w:rsidRDefault="008479A2" w:rsidP="008479A2">
            <w:pPr>
              <w:pStyle w:val="MilestoneTableEntry"/>
              <w:rPr>
                <w:color w:val="FF0000"/>
              </w:rPr>
            </w:pPr>
            <w:r w:rsidRPr="00C62B19">
              <w:rPr>
                <w:color w:val="FF0000"/>
              </w:rPr>
              <w:t>[insert date]</w:t>
            </w:r>
          </w:p>
        </w:tc>
      </w:tr>
      <w:tr w:rsidR="00B92FA8" w14:paraId="255458AB" w14:textId="77777777" w:rsidTr="7488A215">
        <w:tc>
          <w:tcPr>
            <w:tcW w:w="5034" w:type="dxa"/>
          </w:tcPr>
          <w:p w14:paraId="16320D6E" w14:textId="48F20D7F" w:rsidR="00B92FA8" w:rsidRDefault="00B92FA8" w:rsidP="00B92FA8">
            <w:pPr>
              <w:pStyle w:val="MilestoneTableEntry"/>
            </w:pPr>
            <w:r>
              <w:t>Planned Construction Start Date:</w:t>
            </w:r>
          </w:p>
        </w:tc>
        <w:tc>
          <w:tcPr>
            <w:tcW w:w="2158" w:type="dxa"/>
          </w:tcPr>
          <w:p w14:paraId="1939FE78" w14:textId="08FC9E34" w:rsidR="00B92FA8" w:rsidRPr="000925BD" w:rsidRDefault="00B92FA8" w:rsidP="00B92FA8">
            <w:pPr>
              <w:pStyle w:val="MilestoneTableEntry"/>
              <w:rPr>
                <w:color w:val="FF0000"/>
              </w:rPr>
            </w:pPr>
            <w:r w:rsidRPr="000925BD">
              <w:rPr>
                <w:color w:val="FF0000"/>
              </w:rPr>
              <w:t>[insert date]</w:t>
            </w:r>
          </w:p>
        </w:tc>
        <w:tc>
          <w:tcPr>
            <w:tcW w:w="2158" w:type="dxa"/>
          </w:tcPr>
          <w:p w14:paraId="60E3FC56" w14:textId="5E4DD4EE" w:rsidR="00B92FA8" w:rsidRPr="000925BD" w:rsidRDefault="00B92FA8" w:rsidP="00B92FA8">
            <w:pPr>
              <w:pStyle w:val="MilestoneTableEntry"/>
              <w:rPr>
                <w:color w:val="FF0000"/>
              </w:rPr>
            </w:pPr>
            <w:r w:rsidRPr="000925BD">
              <w:rPr>
                <w:color w:val="FF0000"/>
              </w:rPr>
              <w:t>[insert date]</w:t>
            </w:r>
          </w:p>
        </w:tc>
      </w:tr>
      <w:tr w:rsidR="00B92FA8" w14:paraId="51EF9FDC" w14:textId="77777777" w:rsidTr="7488A215">
        <w:tc>
          <w:tcPr>
            <w:tcW w:w="5034" w:type="dxa"/>
          </w:tcPr>
          <w:p w14:paraId="38469111" w14:textId="77777777" w:rsidR="00B92FA8" w:rsidRDefault="00B92FA8" w:rsidP="00B92FA8">
            <w:pPr>
              <w:pStyle w:val="MilestoneTableEntry"/>
            </w:pPr>
            <w:r>
              <w:t>P</w:t>
            </w:r>
            <w:r w:rsidRPr="00957022">
              <w:t xml:space="preserve">lanned Construction Substantial </w:t>
            </w:r>
            <w:r>
              <w:t>Completion Date:</w:t>
            </w:r>
          </w:p>
        </w:tc>
        <w:tc>
          <w:tcPr>
            <w:tcW w:w="2158" w:type="dxa"/>
          </w:tcPr>
          <w:p w14:paraId="06381AA9" w14:textId="77777777" w:rsidR="00B92FA8" w:rsidRDefault="00B92FA8" w:rsidP="00B92FA8">
            <w:pPr>
              <w:pStyle w:val="MilestoneTableEntry"/>
            </w:pPr>
            <w:r w:rsidRPr="000925BD">
              <w:rPr>
                <w:color w:val="FF0000"/>
              </w:rPr>
              <w:t>[insert date]</w:t>
            </w:r>
          </w:p>
        </w:tc>
        <w:tc>
          <w:tcPr>
            <w:tcW w:w="2158" w:type="dxa"/>
          </w:tcPr>
          <w:p w14:paraId="316384EF" w14:textId="77777777" w:rsidR="00B92FA8" w:rsidRDefault="00B92FA8" w:rsidP="00B92FA8">
            <w:pPr>
              <w:pStyle w:val="MilestoneTableEntry"/>
            </w:pPr>
            <w:r w:rsidRPr="000925BD">
              <w:rPr>
                <w:color w:val="FF0000"/>
              </w:rPr>
              <w:t>[insert date]</w:t>
            </w:r>
          </w:p>
        </w:tc>
      </w:tr>
    </w:tbl>
    <w:p w14:paraId="70D4AF5C" w14:textId="77777777" w:rsidR="008479A2" w:rsidRDefault="008479A2" w:rsidP="008479A2"/>
    <w:p w14:paraId="2A58409A" w14:textId="77777777" w:rsidR="008479A2" w:rsidRDefault="008479A2" w:rsidP="00045BF5">
      <w:pPr>
        <w:keepNext/>
        <w:keepLines/>
      </w:pPr>
      <w:commentRangeStart w:id="20"/>
      <w:r w:rsidRPr="00941773">
        <w:rPr>
          <w:b/>
        </w:rPr>
        <w:lastRenderedPageBreak/>
        <w:t>Budget</w:t>
      </w:r>
      <w:r>
        <w:t>:</w:t>
      </w:r>
      <w:commentRangeEnd w:id="20"/>
      <w:r w:rsidR="00045BF5">
        <w:rPr>
          <w:rStyle w:val="CommentReference"/>
        </w:rPr>
        <w:commentReference w:id="20"/>
      </w:r>
      <w:r>
        <w:t xml:space="preserve"> </w:t>
      </w:r>
    </w:p>
    <w:p w14:paraId="16B3283E" w14:textId="77777777" w:rsidR="008479A2" w:rsidRDefault="008479A2" w:rsidP="00045BF5">
      <w:pPr>
        <w:keepNext/>
        <w:keepLines/>
      </w:pPr>
    </w:p>
    <w:p w14:paraId="721B9342" w14:textId="17FCB614" w:rsidR="008479A2" w:rsidRDefault="008479A2" w:rsidP="00045BF5">
      <w:pPr>
        <w:keepNext/>
        <w:keepLines/>
      </w:pPr>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646C3E">
        <w:rPr>
          <w:color w:val="FF0000"/>
        </w:rPr>
        <w:t xml:space="preserve"> </w:t>
      </w:r>
      <w:r w:rsidR="00646C3E" w:rsidRPr="002B284A">
        <w:rPr>
          <w:color w:val="FF0000"/>
        </w:rPr>
        <w:t>This section should also identify Department approved budget changes that occurred after application submittal and prior to award announcement.</w:t>
      </w:r>
      <w:r>
        <w:rPr>
          <w:color w:val="FF0000"/>
        </w:rPr>
        <w:t xml:space="preserve"> </w:t>
      </w:r>
      <w:r w:rsidRPr="0088165B">
        <w:rPr>
          <w:color w:val="FF0000"/>
        </w:rPr>
        <w:t>]</w:t>
      </w:r>
    </w:p>
    <w:p w14:paraId="26ED48C8" w14:textId="77777777" w:rsidR="008479A2" w:rsidRDefault="008479A2" w:rsidP="00045BF5">
      <w:pPr>
        <w:keepNext/>
        <w:keepLines/>
      </w:pPr>
    </w:p>
    <w:p w14:paraId="780DF998" w14:textId="77777777" w:rsidR="008479A2" w:rsidRDefault="008479A2" w:rsidP="00045BF5">
      <w:pPr>
        <w:keepNext/>
        <w:keepLines/>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A142B5" w14:paraId="47E9A4BC" w14:textId="77777777" w:rsidTr="7488A215">
        <w:trPr>
          <w:tblHeader/>
          <w:jc w:val="center"/>
        </w:trPr>
        <w:tc>
          <w:tcPr>
            <w:tcW w:w="3600" w:type="dxa"/>
            <w:vMerge w:val="restart"/>
            <w:tcBorders>
              <w:right w:val="single" w:sz="12" w:space="0" w:color="auto"/>
            </w:tcBorders>
            <w:vAlign w:val="bottom"/>
          </w:tcPr>
          <w:p w14:paraId="4B2D2D5C" w14:textId="77777777" w:rsidR="00A142B5" w:rsidRPr="00541D1B" w:rsidRDefault="00A142B5" w:rsidP="00045BF5">
            <w:pPr>
              <w:keepNext/>
              <w:keepLines/>
              <w:rPr>
                <w:b/>
              </w:rPr>
            </w:pPr>
            <w:r>
              <w:rPr>
                <w:b/>
              </w:rPr>
              <w:t>Fund Source</w:t>
            </w:r>
          </w:p>
        </w:tc>
        <w:tc>
          <w:tcPr>
            <w:tcW w:w="2880" w:type="dxa"/>
            <w:gridSpan w:val="2"/>
            <w:tcBorders>
              <w:left w:val="single" w:sz="12" w:space="0" w:color="auto"/>
              <w:bottom w:val="nil"/>
              <w:right w:val="single" w:sz="12" w:space="0" w:color="auto"/>
            </w:tcBorders>
            <w:vAlign w:val="bottom"/>
          </w:tcPr>
          <w:p w14:paraId="1F32070E" w14:textId="3C9F4BDE" w:rsidR="00A142B5" w:rsidRPr="00541D1B" w:rsidRDefault="00A142B5" w:rsidP="00045BF5">
            <w:pPr>
              <w:keepNext/>
              <w:keepLines/>
              <w:jc w:val="center"/>
              <w:rPr>
                <w:b/>
              </w:rPr>
            </w:pPr>
            <w:r w:rsidRPr="00541D1B">
              <w:rPr>
                <w:b/>
              </w:rPr>
              <w:t>Applicatio</w:t>
            </w:r>
            <w:r w:rsidRPr="0000766D">
              <w:rPr>
                <w:b/>
              </w:rPr>
              <w:t>n</w:t>
            </w:r>
            <w:commentRangeStart w:id="21"/>
            <w:commentRangeEnd w:id="21"/>
            <w:r w:rsidRPr="0000766D">
              <w:rPr>
                <w:b/>
              </w:rPr>
              <w:commentReference w:id="21"/>
            </w:r>
          </w:p>
        </w:tc>
        <w:tc>
          <w:tcPr>
            <w:tcW w:w="2880" w:type="dxa"/>
            <w:gridSpan w:val="2"/>
            <w:tcBorders>
              <w:left w:val="single" w:sz="12" w:space="0" w:color="auto"/>
              <w:bottom w:val="nil"/>
            </w:tcBorders>
            <w:vAlign w:val="center"/>
          </w:tcPr>
          <w:p w14:paraId="5D455563" w14:textId="77777777" w:rsidR="00A142B5" w:rsidRPr="00541D1B" w:rsidRDefault="00A142B5" w:rsidP="00045BF5">
            <w:pPr>
              <w:keepNext/>
              <w:keepLines/>
              <w:jc w:val="center"/>
              <w:rPr>
                <w:b/>
              </w:rPr>
            </w:pPr>
            <w:r>
              <w:rPr>
                <w:b/>
              </w:rPr>
              <w:t>Schedule D</w:t>
            </w:r>
          </w:p>
        </w:tc>
      </w:tr>
      <w:tr w:rsidR="008479A2" w14:paraId="3DDF3573" w14:textId="77777777" w:rsidTr="7488A215">
        <w:trPr>
          <w:tblHeader/>
          <w:jc w:val="center"/>
        </w:trPr>
        <w:tc>
          <w:tcPr>
            <w:tcW w:w="3600" w:type="dxa"/>
            <w:vMerge/>
            <w:vAlign w:val="center"/>
          </w:tcPr>
          <w:p w14:paraId="69619E1B" w14:textId="77777777" w:rsidR="008479A2" w:rsidRDefault="008479A2" w:rsidP="00045BF5">
            <w:pPr>
              <w:keepNext/>
              <w:keepLines/>
            </w:pPr>
          </w:p>
        </w:tc>
        <w:tc>
          <w:tcPr>
            <w:tcW w:w="1800" w:type="dxa"/>
            <w:tcBorders>
              <w:top w:val="nil"/>
              <w:left w:val="single" w:sz="12" w:space="0" w:color="auto"/>
              <w:bottom w:val="double" w:sz="4" w:space="0" w:color="auto"/>
            </w:tcBorders>
            <w:vAlign w:val="center"/>
          </w:tcPr>
          <w:p w14:paraId="60FB5B88" w14:textId="77777777" w:rsidR="008479A2" w:rsidRDefault="008479A2" w:rsidP="00045BF5">
            <w:pPr>
              <w:keepNext/>
              <w:keepLines/>
              <w:jc w:val="center"/>
            </w:pPr>
            <w:r>
              <w:t>$</w:t>
            </w:r>
          </w:p>
        </w:tc>
        <w:tc>
          <w:tcPr>
            <w:tcW w:w="1080" w:type="dxa"/>
            <w:tcBorders>
              <w:top w:val="nil"/>
              <w:bottom w:val="double" w:sz="4" w:space="0" w:color="auto"/>
              <w:right w:val="single" w:sz="12" w:space="0" w:color="auto"/>
            </w:tcBorders>
            <w:vAlign w:val="center"/>
          </w:tcPr>
          <w:p w14:paraId="25F35590" w14:textId="77777777" w:rsidR="008479A2" w:rsidRDefault="008479A2" w:rsidP="00045BF5">
            <w:pPr>
              <w:keepNext/>
              <w:keepLines/>
              <w:jc w:val="center"/>
            </w:pPr>
            <w:r>
              <w:t>%</w:t>
            </w:r>
          </w:p>
        </w:tc>
        <w:tc>
          <w:tcPr>
            <w:tcW w:w="1800" w:type="dxa"/>
            <w:tcBorders>
              <w:top w:val="nil"/>
              <w:left w:val="single" w:sz="12" w:space="0" w:color="auto"/>
              <w:bottom w:val="double" w:sz="4" w:space="0" w:color="auto"/>
            </w:tcBorders>
            <w:vAlign w:val="center"/>
          </w:tcPr>
          <w:p w14:paraId="03263109" w14:textId="77777777" w:rsidR="008479A2" w:rsidRDefault="008479A2" w:rsidP="00045BF5">
            <w:pPr>
              <w:keepNext/>
              <w:keepLines/>
              <w:jc w:val="center"/>
            </w:pPr>
            <w:r>
              <w:t>$</w:t>
            </w:r>
          </w:p>
        </w:tc>
        <w:tc>
          <w:tcPr>
            <w:tcW w:w="1080" w:type="dxa"/>
            <w:tcBorders>
              <w:top w:val="nil"/>
              <w:bottom w:val="double" w:sz="4" w:space="0" w:color="auto"/>
            </w:tcBorders>
            <w:vAlign w:val="center"/>
          </w:tcPr>
          <w:p w14:paraId="6B33D0D4" w14:textId="77777777" w:rsidR="008479A2" w:rsidRDefault="008479A2" w:rsidP="00045BF5">
            <w:pPr>
              <w:keepNext/>
              <w:keepLines/>
              <w:jc w:val="center"/>
            </w:pPr>
            <w:r>
              <w:t>%</w:t>
            </w:r>
          </w:p>
        </w:tc>
      </w:tr>
      <w:tr w:rsidR="008479A2" w14:paraId="0A3BD595" w14:textId="77777777" w:rsidTr="7488A215">
        <w:trPr>
          <w:jc w:val="center"/>
        </w:trPr>
        <w:tc>
          <w:tcPr>
            <w:tcW w:w="3600" w:type="dxa"/>
            <w:tcBorders>
              <w:top w:val="double" w:sz="4" w:space="0" w:color="auto"/>
              <w:bottom w:val="single" w:sz="4" w:space="0" w:color="auto"/>
              <w:right w:val="single" w:sz="12" w:space="0" w:color="auto"/>
            </w:tcBorders>
            <w:vAlign w:val="center"/>
          </w:tcPr>
          <w:p w14:paraId="371264DB" w14:textId="77777777" w:rsidR="008479A2" w:rsidRPr="00FE33A3" w:rsidRDefault="008479A2" w:rsidP="00045BF5">
            <w:pPr>
              <w:keepNext/>
              <w:keepLines/>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clear" w:color="auto" w:fill="auto"/>
            <w:vAlign w:val="bottom"/>
          </w:tcPr>
          <w:p w14:paraId="57B3E47F" w14:textId="77777777" w:rsidR="008479A2" w:rsidRDefault="008479A2" w:rsidP="00045BF5">
            <w:pPr>
              <w:keepNext/>
              <w:keepLines/>
              <w:jc w:val="right"/>
            </w:pPr>
          </w:p>
        </w:tc>
        <w:tc>
          <w:tcPr>
            <w:tcW w:w="1080" w:type="dxa"/>
            <w:tcBorders>
              <w:top w:val="double" w:sz="4" w:space="0" w:color="auto"/>
              <w:bottom w:val="single" w:sz="4" w:space="0" w:color="auto"/>
              <w:right w:val="single" w:sz="12" w:space="0" w:color="auto"/>
            </w:tcBorders>
            <w:shd w:val="clear" w:color="auto" w:fill="auto"/>
            <w:vAlign w:val="bottom"/>
          </w:tcPr>
          <w:p w14:paraId="2B51CC28" w14:textId="77777777" w:rsidR="008479A2" w:rsidRDefault="008479A2" w:rsidP="00045BF5">
            <w:pPr>
              <w:keepNext/>
              <w:keepLines/>
              <w:jc w:val="right"/>
            </w:pPr>
          </w:p>
        </w:tc>
        <w:tc>
          <w:tcPr>
            <w:tcW w:w="1800" w:type="dxa"/>
            <w:tcBorders>
              <w:top w:val="double" w:sz="4" w:space="0" w:color="auto"/>
              <w:left w:val="single" w:sz="12" w:space="0" w:color="auto"/>
              <w:bottom w:val="single" w:sz="4" w:space="0" w:color="auto"/>
            </w:tcBorders>
            <w:shd w:val="clear" w:color="auto" w:fill="auto"/>
            <w:vAlign w:val="bottom"/>
          </w:tcPr>
          <w:p w14:paraId="7C11E335" w14:textId="77777777" w:rsidR="008479A2" w:rsidRDefault="008479A2" w:rsidP="00045BF5">
            <w:pPr>
              <w:keepNext/>
              <w:keepLines/>
              <w:jc w:val="right"/>
            </w:pPr>
          </w:p>
        </w:tc>
        <w:tc>
          <w:tcPr>
            <w:tcW w:w="1080" w:type="dxa"/>
            <w:tcBorders>
              <w:top w:val="double" w:sz="4" w:space="0" w:color="auto"/>
              <w:bottom w:val="single" w:sz="4" w:space="0" w:color="auto"/>
            </w:tcBorders>
            <w:shd w:val="clear" w:color="auto" w:fill="auto"/>
            <w:vAlign w:val="bottom"/>
          </w:tcPr>
          <w:p w14:paraId="55466FCC" w14:textId="77777777" w:rsidR="008479A2" w:rsidRDefault="008479A2" w:rsidP="00045BF5">
            <w:pPr>
              <w:keepNext/>
              <w:keepLines/>
              <w:jc w:val="right"/>
            </w:pPr>
          </w:p>
        </w:tc>
      </w:tr>
      <w:tr w:rsidR="008479A2" w14:paraId="4187CC9F" w14:textId="77777777" w:rsidTr="7488A215">
        <w:trPr>
          <w:jc w:val="center"/>
        </w:trPr>
        <w:tc>
          <w:tcPr>
            <w:tcW w:w="3600" w:type="dxa"/>
            <w:tcBorders>
              <w:bottom w:val="single" w:sz="4" w:space="0" w:color="auto"/>
              <w:right w:val="single" w:sz="12" w:space="0" w:color="auto"/>
            </w:tcBorders>
            <w:vAlign w:val="center"/>
          </w:tcPr>
          <w:p w14:paraId="347D5AE5" w14:textId="77777777" w:rsidR="008479A2" w:rsidRPr="004823FC" w:rsidRDefault="008479A2" w:rsidP="00045BF5">
            <w:pPr>
              <w:keepNext/>
              <w:keepLines/>
              <w:ind w:left="360"/>
            </w:pPr>
            <w:r>
              <w:t>Federal Funds</w:t>
            </w:r>
          </w:p>
        </w:tc>
        <w:tc>
          <w:tcPr>
            <w:tcW w:w="1800" w:type="dxa"/>
            <w:tcBorders>
              <w:left w:val="single" w:sz="12" w:space="0" w:color="auto"/>
              <w:bottom w:val="single" w:sz="4" w:space="0" w:color="auto"/>
            </w:tcBorders>
            <w:vAlign w:val="bottom"/>
          </w:tcPr>
          <w:p w14:paraId="4814CBA6" w14:textId="77777777" w:rsidR="008479A2" w:rsidRDefault="008479A2" w:rsidP="00045BF5">
            <w:pPr>
              <w:keepNext/>
              <w:keepLines/>
              <w:jc w:val="right"/>
            </w:pPr>
          </w:p>
        </w:tc>
        <w:tc>
          <w:tcPr>
            <w:tcW w:w="1080" w:type="dxa"/>
            <w:tcBorders>
              <w:bottom w:val="single" w:sz="4" w:space="0" w:color="auto"/>
              <w:right w:val="single" w:sz="12" w:space="0" w:color="auto"/>
            </w:tcBorders>
            <w:vAlign w:val="bottom"/>
          </w:tcPr>
          <w:p w14:paraId="60D56B94" w14:textId="77777777" w:rsidR="008479A2" w:rsidRDefault="008479A2" w:rsidP="00045BF5">
            <w:pPr>
              <w:keepNext/>
              <w:keepLines/>
              <w:jc w:val="right"/>
            </w:pPr>
          </w:p>
        </w:tc>
        <w:tc>
          <w:tcPr>
            <w:tcW w:w="1800" w:type="dxa"/>
            <w:tcBorders>
              <w:left w:val="single" w:sz="12" w:space="0" w:color="auto"/>
              <w:bottom w:val="single" w:sz="4" w:space="0" w:color="auto"/>
            </w:tcBorders>
            <w:vAlign w:val="bottom"/>
          </w:tcPr>
          <w:p w14:paraId="768D0985" w14:textId="77777777" w:rsidR="008479A2" w:rsidRDefault="008479A2" w:rsidP="00045BF5">
            <w:pPr>
              <w:keepNext/>
              <w:keepLines/>
              <w:jc w:val="right"/>
            </w:pPr>
          </w:p>
        </w:tc>
        <w:tc>
          <w:tcPr>
            <w:tcW w:w="1080" w:type="dxa"/>
            <w:tcBorders>
              <w:bottom w:val="single" w:sz="4" w:space="0" w:color="auto"/>
            </w:tcBorders>
            <w:vAlign w:val="bottom"/>
          </w:tcPr>
          <w:p w14:paraId="1BB31DB8" w14:textId="77777777" w:rsidR="008479A2" w:rsidRDefault="008479A2" w:rsidP="00045BF5">
            <w:pPr>
              <w:keepNext/>
              <w:keepLines/>
              <w:jc w:val="right"/>
            </w:pPr>
          </w:p>
        </w:tc>
      </w:tr>
      <w:tr w:rsidR="008479A2" w14:paraId="293AC191" w14:textId="77777777" w:rsidTr="7488A215">
        <w:trPr>
          <w:jc w:val="center"/>
        </w:trPr>
        <w:tc>
          <w:tcPr>
            <w:tcW w:w="3600" w:type="dxa"/>
            <w:tcBorders>
              <w:right w:val="single" w:sz="12" w:space="0" w:color="auto"/>
            </w:tcBorders>
            <w:vAlign w:val="center"/>
          </w:tcPr>
          <w:p w14:paraId="11C1D31F" w14:textId="77777777" w:rsidR="008479A2" w:rsidRDefault="008479A2" w:rsidP="00045BF5">
            <w:pPr>
              <w:keepNext/>
              <w:keepLines/>
              <w:ind w:left="360"/>
            </w:pPr>
            <w:r>
              <w:t>Non-Federal Funds</w:t>
            </w:r>
          </w:p>
        </w:tc>
        <w:tc>
          <w:tcPr>
            <w:tcW w:w="1800" w:type="dxa"/>
            <w:tcBorders>
              <w:left w:val="single" w:sz="12" w:space="0" w:color="auto"/>
            </w:tcBorders>
            <w:vAlign w:val="bottom"/>
          </w:tcPr>
          <w:p w14:paraId="53CCFA31" w14:textId="77777777" w:rsidR="008479A2" w:rsidRDefault="008479A2" w:rsidP="00045BF5">
            <w:pPr>
              <w:keepNext/>
              <w:keepLines/>
              <w:jc w:val="right"/>
            </w:pPr>
          </w:p>
        </w:tc>
        <w:tc>
          <w:tcPr>
            <w:tcW w:w="1080" w:type="dxa"/>
            <w:tcBorders>
              <w:right w:val="single" w:sz="12" w:space="0" w:color="auto"/>
            </w:tcBorders>
            <w:vAlign w:val="bottom"/>
          </w:tcPr>
          <w:p w14:paraId="79A710E6" w14:textId="77777777" w:rsidR="008479A2" w:rsidRDefault="008479A2" w:rsidP="00045BF5">
            <w:pPr>
              <w:keepNext/>
              <w:keepLines/>
              <w:jc w:val="right"/>
            </w:pPr>
          </w:p>
        </w:tc>
        <w:tc>
          <w:tcPr>
            <w:tcW w:w="1800" w:type="dxa"/>
            <w:tcBorders>
              <w:left w:val="single" w:sz="12" w:space="0" w:color="auto"/>
            </w:tcBorders>
            <w:vAlign w:val="bottom"/>
          </w:tcPr>
          <w:p w14:paraId="1940455D" w14:textId="77777777" w:rsidR="008479A2" w:rsidRDefault="008479A2" w:rsidP="00045BF5">
            <w:pPr>
              <w:keepNext/>
              <w:keepLines/>
              <w:jc w:val="right"/>
            </w:pPr>
          </w:p>
        </w:tc>
        <w:tc>
          <w:tcPr>
            <w:tcW w:w="1080" w:type="dxa"/>
            <w:vAlign w:val="bottom"/>
          </w:tcPr>
          <w:p w14:paraId="51B1B35C" w14:textId="77777777" w:rsidR="008479A2" w:rsidRDefault="008479A2" w:rsidP="00045BF5">
            <w:pPr>
              <w:keepNext/>
              <w:keepLines/>
              <w:jc w:val="right"/>
            </w:pPr>
          </w:p>
        </w:tc>
      </w:tr>
      <w:tr w:rsidR="008479A2" w14:paraId="3BEE4891" w14:textId="77777777" w:rsidTr="7488A215">
        <w:trPr>
          <w:jc w:val="center"/>
        </w:trPr>
        <w:tc>
          <w:tcPr>
            <w:tcW w:w="3600" w:type="dxa"/>
            <w:tcBorders>
              <w:bottom w:val="single" w:sz="12" w:space="0" w:color="auto"/>
              <w:right w:val="single" w:sz="12" w:space="0" w:color="auto"/>
            </w:tcBorders>
            <w:vAlign w:val="center"/>
          </w:tcPr>
          <w:p w14:paraId="4E2095CA" w14:textId="77777777" w:rsidR="008479A2" w:rsidRDefault="008479A2" w:rsidP="00045BF5">
            <w:pPr>
              <w:keepNext/>
              <w:keepLines/>
              <w:ind w:left="360" w:hanging="180"/>
            </w:pPr>
            <w:r>
              <w:t>Total Previously Incurred Costs</w:t>
            </w:r>
          </w:p>
        </w:tc>
        <w:tc>
          <w:tcPr>
            <w:tcW w:w="1800" w:type="dxa"/>
            <w:tcBorders>
              <w:left w:val="single" w:sz="12" w:space="0" w:color="auto"/>
              <w:bottom w:val="single" w:sz="12" w:space="0" w:color="auto"/>
            </w:tcBorders>
            <w:vAlign w:val="bottom"/>
          </w:tcPr>
          <w:p w14:paraId="531F567A" w14:textId="77777777" w:rsidR="008479A2" w:rsidRDefault="008479A2" w:rsidP="00045BF5">
            <w:pPr>
              <w:keepNext/>
              <w:keepLines/>
              <w:jc w:val="right"/>
            </w:pPr>
          </w:p>
        </w:tc>
        <w:tc>
          <w:tcPr>
            <w:tcW w:w="1080" w:type="dxa"/>
            <w:tcBorders>
              <w:bottom w:val="single" w:sz="12" w:space="0" w:color="auto"/>
              <w:right w:val="single" w:sz="12" w:space="0" w:color="auto"/>
            </w:tcBorders>
            <w:vAlign w:val="bottom"/>
          </w:tcPr>
          <w:p w14:paraId="744555F7" w14:textId="77777777" w:rsidR="008479A2" w:rsidRDefault="008479A2" w:rsidP="00045BF5">
            <w:pPr>
              <w:keepNext/>
              <w:keepLines/>
              <w:jc w:val="right"/>
            </w:pPr>
          </w:p>
        </w:tc>
        <w:tc>
          <w:tcPr>
            <w:tcW w:w="1800" w:type="dxa"/>
            <w:tcBorders>
              <w:left w:val="single" w:sz="12" w:space="0" w:color="auto"/>
              <w:bottom w:val="single" w:sz="12" w:space="0" w:color="auto"/>
            </w:tcBorders>
            <w:vAlign w:val="bottom"/>
          </w:tcPr>
          <w:p w14:paraId="22FFE828" w14:textId="77777777" w:rsidR="008479A2" w:rsidRDefault="008479A2" w:rsidP="00045BF5">
            <w:pPr>
              <w:keepNext/>
              <w:keepLines/>
              <w:jc w:val="right"/>
            </w:pPr>
          </w:p>
        </w:tc>
        <w:tc>
          <w:tcPr>
            <w:tcW w:w="1080" w:type="dxa"/>
            <w:tcBorders>
              <w:bottom w:val="single" w:sz="12" w:space="0" w:color="auto"/>
            </w:tcBorders>
            <w:vAlign w:val="bottom"/>
          </w:tcPr>
          <w:p w14:paraId="4E7A1116" w14:textId="77777777" w:rsidR="008479A2" w:rsidRDefault="008479A2" w:rsidP="00045BF5">
            <w:pPr>
              <w:keepNext/>
              <w:keepLines/>
              <w:jc w:val="right"/>
            </w:pPr>
          </w:p>
        </w:tc>
      </w:tr>
      <w:tr w:rsidR="008479A2" w14:paraId="0FF459E4" w14:textId="77777777" w:rsidTr="7488A215">
        <w:trPr>
          <w:jc w:val="center"/>
        </w:trPr>
        <w:tc>
          <w:tcPr>
            <w:tcW w:w="3600" w:type="dxa"/>
            <w:tcBorders>
              <w:top w:val="single" w:sz="12" w:space="0" w:color="auto"/>
              <w:right w:val="single" w:sz="12" w:space="0" w:color="auto"/>
            </w:tcBorders>
            <w:vAlign w:val="center"/>
          </w:tcPr>
          <w:p w14:paraId="3F62B8C5" w14:textId="77777777" w:rsidR="008479A2" w:rsidRDefault="008479A2" w:rsidP="00045BF5">
            <w:pPr>
              <w:keepNext/>
              <w:keepLines/>
              <w:ind w:left="360" w:hanging="180"/>
            </w:pPr>
            <w:r w:rsidRPr="00FE33A3">
              <w:rPr>
                <w:b/>
                <w:bCs/>
              </w:rPr>
              <w:t>Future Eligible Project Costs</w:t>
            </w:r>
          </w:p>
        </w:tc>
        <w:tc>
          <w:tcPr>
            <w:tcW w:w="1800" w:type="dxa"/>
            <w:tcBorders>
              <w:top w:val="single" w:sz="12" w:space="0" w:color="auto"/>
              <w:left w:val="single" w:sz="12" w:space="0" w:color="auto"/>
            </w:tcBorders>
            <w:shd w:val="clear" w:color="auto" w:fill="auto"/>
            <w:vAlign w:val="bottom"/>
          </w:tcPr>
          <w:p w14:paraId="49572C17" w14:textId="77777777" w:rsidR="008479A2" w:rsidRDefault="008479A2" w:rsidP="00045BF5">
            <w:pPr>
              <w:keepNext/>
              <w:keepLines/>
              <w:jc w:val="right"/>
            </w:pPr>
          </w:p>
        </w:tc>
        <w:tc>
          <w:tcPr>
            <w:tcW w:w="1080" w:type="dxa"/>
            <w:tcBorders>
              <w:top w:val="single" w:sz="12" w:space="0" w:color="auto"/>
              <w:right w:val="single" w:sz="12" w:space="0" w:color="auto"/>
            </w:tcBorders>
            <w:shd w:val="clear" w:color="auto" w:fill="auto"/>
            <w:vAlign w:val="bottom"/>
          </w:tcPr>
          <w:p w14:paraId="304355FC" w14:textId="77777777" w:rsidR="008479A2" w:rsidRDefault="008479A2" w:rsidP="00045BF5">
            <w:pPr>
              <w:keepNext/>
              <w:keepLines/>
              <w:jc w:val="right"/>
            </w:pPr>
          </w:p>
        </w:tc>
        <w:tc>
          <w:tcPr>
            <w:tcW w:w="1800" w:type="dxa"/>
            <w:tcBorders>
              <w:top w:val="single" w:sz="12" w:space="0" w:color="auto"/>
              <w:left w:val="single" w:sz="12" w:space="0" w:color="auto"/>
            </w:tcBorders>
            <w:shd w:val="clear" w:color="auto" w:fill="auto"/>
            <w:vAlign w:val="bottom"/>
          </w:tcPr>
          <w:p w14:paraId="2246600B" w14:textId="77777777" w:rsidR="008479A2" w:rsidRDefault="008479A2" w:rsidP="00045BF5">
            <w:pPr>
              <w:keepNext/>
              <w:keepLines/>
              <w:jc w:val="right"/>
            </w:pPr>
          </w:p>
        </w:tc>
        <w:tc>
          <w:tcPr>
            <w:tcW w:w="1080" w:type="dxa"/>
            <w:tcBorders>
              <w:top w:val="single" w:sz="12" w:space="0" w:color="auto"/>
            </w:tcBorders>
            <w:shd w:val="clear" w:color="auto" w:fill="auto"/>
            <w:vAlign w:val="bottom"/>
          </w:tcPr>
          <w:p w14:paraId="00DF4205" w14:textId="77777777" w:rsidR="008479A2" w:rsidRDefault="008479A2" w:rsidP="00045BF5">
            <w:pPr>
              <w:keepNext/>
              <w:keepLines/>
              <w:jc w:val="right"/>
            </w:pPr>
          </w:p>
        </w:tc>
      </w:tr>
      <w:tr w:rsidR="008479A2" w14:paraId="0A0B94A8" w14:textId="77777777" w:rsidTr="7488A215">
        <w:trPr>
          <w:jc w:val="center"/>
        </w:trPr>
        <w:tc>
          <w:tcPr>
            <w:tcW w:w="3600" w:type="dxa"/>
            <w:tcBorders>
              <w:right w:val="single" w:sz="12" w:space="0" w:color="auto"/>
            </w:tcBorders>
            <w:vAlign w:val="center"/>
          </w:tcPr>
          <w:p w14:paraId="2C29296B" w14:textId="77777777" w:rsidR="008479A2" w:rsidRDefault="008479A2" w:rsidP="00045BF5">
            <w:pPr>
              <w:keepNext/>
              <w:keepLines/>
              <w:ind w:left="360"/>
            </w:pPr>
            <w:r>
              <w:t>RAISE Funds</w:t>
            </w:r>
          </w:p>
        </w:tc>
        <w:tc>
          <w:tcPr>
            <w:tcW w:w="1800" w:type="dxa"/>
            <w:tcBorders>
              <w:left w:val="single" w:sz="12" w:space="0" w:color="auto"/>
            </w:tcBorders>
            <w:vAlign w:val="bottom"/>
          </w:tcPr>
          <w:p w14:paraId="4226A595" w14:textId="77777777" w:rsidR="008479A2" w:rsidRDefault="008479A2" w:rsidP="00045BF5">
            <w:pPr>
              <w:keepNext/>
              <w:keepLines/>
              <w:jc w:val="right"/>
            </w:pPr>
          </w:p>
        </w:tc>
        <w:tc>
          <w:tcPr>
            <w:tcW w:w="1080" w:type="dxa"/>
            <w:tcBorders>
              <w:right w:val="single" w:sz="12" w:space="0" w:color="auto"/>
            </w:tcBorders>
            <w:vAlign w:val="bottom"/>
          </w:tcPr>
          <w:p w14:paraId="5FAB0DB2" w14:textId="77777777" w:rsidR="008479A2" w:rsidRDefault="008479A2" w:rsidP="00045BF5">
            <w:pPr>
              <w:keepNext/>
              <w:keepLines/>
              <w:jc w:val="right"/>
            </w:pPr>
          </w:p>
        </w:tc>
        <w:tc>
          <w:tcPr>
            <w:tcW w:w="1800" w:type="dxa"/>
            <w:tcBorders>
              <w:left w:val="single" w:sz="12" w:space="0" w:color="auto"/>
            </w:tcBorders>
            <w:vAlign w:val="bottom"/>
          </w:tcPr>
          <w:p w14:paraId="40394F9D" w14:textId="77777777" w:rsidR="008479A2" w:rsidRDefault="008479A2" w:rsidP="00045BF5">
            <w:pPr>
              <w:keepNext/>
              <w:keepLines/>
              <w:jc w:val="right"/>
            </w:pPr>
          </w:p>
        </w:tc>
        <w:tc>
          <w:tcPr>
            <w:tcW w:w="1080" w:type="dxa"/>
            <w:vAlign w:val="bottom"/>
          </w:tcPr>
          <w:p w14:paraId="71B00DBA" w14:textId="77777777" w:rsidR="008479A2" w:rsidRDefault="008479A2" w:rsidP="00045BF5">
            <w:pPr>
              <w:keepNext/>
              <w:keepLines/>
              <w:jc w:val="right"/>
            </w:pPr>
          </w:p>
        </w:tc>
      </w:tr>
      <w:tr w:rsidR="008479A2" w14:paraId="3D5D9562" w14:textId="77777777" w:rsidTr="7488A215">
        <w:trPr>
          <w:jc w:val="center"/>
        </w:trPr>
        <w:tc>
          <w:tcPr>
            <w:tcW w:w="3600" w:type="dxa"/>
            <w:tcBorders>
              <w:right w:val="single" w:sz="12" w:space="0" w:color="auto"/>
            </w:tcBorders>
            <w:vAlign w:val="center"/>
          </w:tcPr>
          <w:p w14:paraId="79529CB6" w14:textId="462E656E" w:rsidR="008479A2" w:rsidRDefault="008479A2" w:rsidP="00045BF5">
            <w:pPr>
              <w:keepNext/>
              <w:keepLines/>
              <w:ind w:left="360"/>
            </w:pPr>
            <w:r>
              <w:t>Other Federal Funds</w:t>
            </w:r>
          </w:p>
        </w:tc>
        <w:tc>
          <w:tcPr>
            <w:tcW w:w="1800" w:type="dxa"/>
            <w:tcBorders>
              <w:left w:val="single" w:sz="12" w:space="0" w:color="auto"/>
            </w:tcBorders>
            <w:vAlign w:val="bottom"/>
          </w:tcPr>
          <w:p w14:paraId="7152EE58" w14:textId="77777777" w:rsidR="008479A2" w:rsidRDefault="008479A2" w:rsidP="00045BF5">
            <w:pPr>
              <w:keepNext/>
              <w:keepLines/>
              <w:jc w:val="right"/>
            </w:pPr>
          </w:p>
        </w:tc>
        <w:tc>
          <w:tcPr>
            <w:tcW w:w="1080" w:type="dxa"/>
            <w:tcBorders>
              <w:right w:val="single" w:sz="12" w:space="0" w:color="auto"/>
            </w:tcBorders>
            <w:vAlign w:val="bottom"/>
          </w:tcPr>
          <w:p w14:paraId="158EAC78" w14:textId="77777777" w:rsidR="008479A2" w:rsidRDefault="008479A2" w:rsidP="00045BF5">
            <w:pPr>
              <w:keepNext/>
              <w:keepLines/>
              <w:jc w:val="right"/>
            </w:pPr>
          </w:p>
        </w:tc>
        <w:tc>
          <w:tcPr>
            <w:tcW w:w="1800" w:type="dxa"/>
            <w:tcBorders>
              <w:left w:val="single" w:sz="12" w:space="0" w:color="auto"/>
            </w:tcBorders>
            <w:vAlign w:val="bottom"/>
          </w:tcPr>
          <w:p w14:paraId="1D7B2CDF" w14:textId="77777777" w:rsidR="008479A2" w:rsidRDefault="008479A2" w:rsidP="00045BF5">
            <w:pPr>
              <w:keepNext/>
              <w:keepLines/>
              <w:jc w:val="right"/>
            </w:pPr>
          </w:p>
        </w:tc>
        <w:tc>
          <w:tcPr>
            <w:tcW w:w="1080" w:type="dxa"/>
            <w:vAlign w:val="bottom"/>
          </w:tcPr>
          <w:p w14:paraId="1975201C" w14:textId="77777777" w:rsidR="008479A2" w:rsidRDefault="008479A2" w:rsidP="00045BF5">
            <w:pPr>
              <w:keepNext/>
              <w:keepLines/>
              <w:jc w:val="right"/>
            </w:pPr>
          </w:p>
        </w:tc>
      </w:tr>
      <w:tr w:rsidR="008479A2" w14:paraId="315C69AD" w14:textId="77777777" w:rsidTr="7488A215">
        <w:trPr>
          <w:jc w:val="center"/>
        </w:trPr>
        <w:tc>
          <w:tcPr>
            <w:tcW w:w="3600" w:type="dxa"/>
            <w:tcBorders>
              <w:right w:val="single" w:sz="12" w:space="0" w:color="auto"/>
            </w:tcBorders>
            <w:vAlign w:val="center"/>
          </w:tcPr>
          <w:p w14:paraId="4A38A7D1" w14:textId="77777777" w:rsidR="008479A2" w:rsidRDefault="008479A2" w:rsidP="00045BF5">
            <w:pPr>
              <w:keepNext/>
              <w:keepLines/>
              <w:ind w:left="360"/>
            </w:pPr>
            <w:r>
              <w:t>Non-Federal Funds</w:t>
            </w:r>
          </w:p>
        </w:tc>
        <w:tc>
          <w:tcPr>
            <w:tcW w:w="1800" w:type="dxa"/>
            <w:tcBorders>
              <w:left w:val="single" w:sz="12" w:space="0" w:color="auto"/>
            </w:tcBorders>
            <w:vAlign w:val="bottom"/>
          </w:tcPr>
          <w:p w14:paraId="7A8AE73F" w14:textId="77777777" w:rsidR="008479A2" w:rsidRDefault="008479A2" w:rsidP="00045BF5">
            <w:pPr>
              <w:keepNext/>
              <w:keepLines/>
              <w:jc w:val="right"/>
            </w:pPr>
          </w:p>
        </w:tc>
        <w:tc>
          <w:tcPr>
            <w:tcW w:w="1080" w:type="dxa"/>
            <w:tcBorders>
              <w:right w:val="single" w:sz="12" w:space="0" w:color="auto"/>
            </w:tcBorders>
            <w:vAlign w:val="bottom"/>
          </w:tcPr>
          <w:p w14:paraId="3DD6526C" w14:textId="77777777" w:rsidR="008479A2" w:rsidRDefault="008479A2" w:rsidP="00045BF5">
            <w:pPr>
              <w:keepNext/>
              <w:keepLines/>
              <w:jc w:val="right"/>
            </w:pPr>
          </w:p>
        </w:tc>
        <w:tc>
          <w:tcPr>
            <w:tcW w:w="1800" w:type="dxa"/>
            <w:tcBorders>
              <w:left w:val="single" w:sz="12" w:space="0" w:color="auto"/>
            </w:tcBorders>
            <w:vAlign w:val="bottom"/>
          </w:tcPr>
          <w:p w14:paraId="6224E0DC" w14:textId="77777777" w:rsidR="008479A2" w:rsidRDefault="008479A2" w:rsidP="00045BF5">
            <w:pPr>
              <w:keepNext/>
              <w:keepLines/>
              <w:jc w:val="right"/>
            </w:pPr>
          </w:p>
        </w:tc>
        <w:tc>
          <w:tcPr>
            <w:tcW w:w="1080" w:type="dxa"/>
            <w:vAlign w:val="bottom"/>
          </w:tcPr>
          <w:p w14:paraId="3BD339C7" w14:textId="77777777" w:rsidR="008479A2" w:rsidRDefault="008479A2" w:rsidP="00045BF5">
            <w:pPr>
              <w:keepNext/>
              <w:keepLines/>
              <w:jc w:val="right"/>
            </w:pPr>
          </w:p>
        </w:tc>
      </w:tr>
      <w:tr w:rsidR="008479A2" w14:paraId="6AABB62C" w14:textId="77777777" w:rsidTr="7488A215">
        <w:trPr>
          <w:jc w:val="center"/>
        </w:trPr>
        <w:tc>
          <w:tcPr>
            <w:tcW w:w="3600" w:type="dxa"/>
            <w:tcBorders>
              <w:bottom w:val="single" w:sz="12" w:space="0" w:color="auto"/>
              <w:right w:val="single" w:sz="12" w:space="0" w:color="auto"/>
            </w:tcBorders>
            <w:vAlign w:val="center"/>
          </w:tcPr>
          <w:p w14:paraId="414ED848" w14:textId="77777777" w:rsidR="008479A2" w:rsidRDefault="008479A2" w:rsidP="00045BF5">
            <w:pPr>
              <w:keepNext/>
              <w:keepLines/>
              <w:ind w:left="360" w:hanging="180"/>
            </w:pPr>
            <w:r>
              <w:t>Total Future Eligible Project Costs</w:t>
            </w:r>
          </w:p>
        </w:tc>
        <w:tc>
          <w:tcPr>
            <w:tcW w:w="1800" w:type="dxa"/>
            <w:tcBorders>
              <w:left w:val="single" w:sz="12" w:space="0" w:color="auto"/>
              <w:bottom w:val="single" w:sz="12" w:space="0" w:color="auto"/>
            </w:tcBorders>
            <w:vAlign w:val="bottom"/>
          </w:tcPr>
          <w:p w14:paraId="08CC121C" w14:textId="77777777" w:rsidR="008479A2" w:rsidRDefault="008479A2" w:rsidP="00045BF5">
            <w:pPr>
              <w:keepNext/>
              <w:keepLines/>
              <w:jc w:val="right"/>
            </w:pPr>
          </w:p>
        </w:tc>
        <w:tc>
          <w:tcPr>
            <w:tcW w:w="1080" w:type="dxa"/>
            <w:tcBorders>
              <w:bottom w:val="single" w:sz="12" w:space="0" w:color="auto"/>
              <w:right w:val="single" w:sz="12" w:space="0" w:color="auto"/>
            </w:tcBorders>
            <w:vAlign w:val="bottom"/>
          </w:tcPr>
          <w:p w14:paraId="17DF6862" w14:textId="77777777" w:rsidR="008479A2" w:rsidRDefault="008479A2" w:rsidP="00045BF5">
            <w:pPr>
              <w:keepNext/>
              <w:keepLines/>
              <w:jc w:val="right"/>
            </w:pPr>
          </w:p>
        </w:tc>
        <w:tc>
          <w:tcPr>
            <w:tcW w:w="1800" w:type="dxa"/>
            <w:tcBorders>
              <w:left w:val="single" w:sz="12" w:space="0" w:color="auto"/>
              <w:bottom w:val="single" w:sz="12" w:space="0" w:color="auto"/>
            </w:tcBorders>
            <w:vAlign w:val="bottom"/>
          </w:tcPr>
          <w:p w14:paraId="70B43185" w14:textId="77777777" w:rsidR="008479A2" w:rsidRDefault="008479A2" w:rsidP="00045BF5">
            <w:pPr>
              <w:keepNext/>
              <w:keepLines/>
              <w:jc w:val="right"/>
            </w:pPr>
          </w:p>
        </w:tc>
        <w:tc>
          <w:tcPr>
            <w:tcW w:w="1080" w:type="dxa"/>
            <w:tcBorders>
              <w:bottom w:val="single" w:sz="12" w:space="0" w:color="auto"/>
            </w:tcBorders>
            <w:vAlign w:val="bottom"/>
          </w:tcPr>
          <w:p w14:paraId="4BDCA4D1" w14:textId="77777777" w:rsidR="008479A2" w:rsidRDefault="008479A2" w:rsidP="00045BF5">
            <w:pPr>
              <w:keepNext/>
              <w:keepLines/>
              <w:jc w:val="right"/>
            </w:pPr>
          </w:p>
        </w:tc>
      </w:tr>
      <w:tr w:rsidR="008479A2" w14:paraId="68DBEE9D" w14:textId="77777777" w:rsidTr="7488A215">
        <w:trPr>
          <w:jc w:val="center"/>
        </w:trPr>
        <w:tc>
          <w:tcPr>
            <w:tcW w:w="3600" w:type="dxa"/>
            <w:tcBorders>
              <w:top w:val="single" w:sz="12" w:space="0" w:color="auto"/>
              <w:right w:val="single" w:sz="12" w:space="0" w:color="auto"/>
            </w:tcBorders>
            <w:vAlign w:val="center"/>
          </w:tcPr>
          <w:p w14:paraId="5878A46D" w14:textId="77777777" w:rsidR="008479A2" w:rsidRDefault="008479A2" w:rsidP="00045BF5">
            <w:pPr>
              <w:keepNext/>
              <w:keepLines/>
            </w:pPr>
            <w:r>
              <w:t>Total Project Costs</w:t>
            </w:r>
          </w:p>
        </w:tc>
        <w:tc>
          <w:tcPr>
            <w:tcW w:w="1800" w:type="dxa"/>
            <w:tcBorders>
              <w:top w:val="single" w:sz="12" w:space="0" w:color="auto"/>
              <w:left w:val="single" w:sz="12" w:space="0" w:color="auto"/>
            </w:tcBorders>
            <w:vAlign w:val="bottom"/>
          </w:tcPr>
          <w:p w14:paraId="2748DFC3" w14:textId="77777777" w:rsidR="008479A2" w:rsidRDefault="008479A2" w:rsidP="00045BF5">
            <w:pPr>
              <w:keepNext/>
              <w:keepLines/>
              <w:jc w:val="right"/>
            </w:pPr>
          </w:p>
        </w:tc>
        <w:tc>
          <w:tcPr>
            <w:tcW w:w="1080" w:type="dxa"/>
            <w:tcBorders>
              <w:top w:val="single" w:sz="12" w:space="0" w:color="auto"/>
              <w:right w:val="single" w:sz="12" w:space="0" w:color="auto"/>
            </w:tcBorders>
            <w:vAlign w:val="bottom"/>
          </w:tcPr>
          <w:p w14:paraId="31BD007A" w14:textId="77777777" w:rsidR="008479A2" w:rsidRDefault="008479A2" w:rsidP="00045BF5">
            <w:pPr>
              <w:keepNext/>
              <w:keepLines/>
              <w:jc w:val="right"/>
            </w:pPr>
          </w:p>
        </w:tc>
        <w:tc>
          <w:tcPr>
            <w:tcW w:w="1800" w:type="dxa"/>
            <w:tcBorders>
              <w:top w:val="single" w:sz="12" w:space="0" w:color="auto"/>
              <w:left w:val="single" w:sz="12" w:space="0" w:color="auto"/>
            </w:tcBorders>
            <w:vAlign w:val="bottom"/>
          </w:tcPr>
          <w:p w14:paraId="3AC80A7C" w14:textId="77777777" w:rsidR="008479A2" w:rsidRDefault="008479A2" w:rsidP="00045BF5">
            <w:pPr>
              <w:keepNext/>
              <w:keepLines/>
              <w:jc w:val="right"/>
            </w:pPr>
          </w:p>
        </w:tc>
        <w:tc>
          <w:tcPr>
            <w:tcW w:w="1080" w:type="dxa"/>
            <w:tcBorders>
              <w:top w:val="single" w:sz="12" w:space="0" w:color="auto"/>
            </w:tcBorders>
            <w:vAlign w:val="bottom"/>
          </w:tcPr>
          <w:p w14:paraId="2746F96F" w14:textId="77777777" w:rsidR="008479A2" w:rsidRDefault="008479A2" w:rsidP="00045BF5">
            <w:pPr>
              <w:keepNext/>
              <w:keepLines/>
              <w:jc w:val="right"/>
            </w:pPr>
          </w:p>
        </w:tc>
      </w:tr>
    </w:tbl>
    <w:p w14:paraId="585DEE53" w14:textId="77777777" w:rsidR="008479A2" w:rsidRDefault="008479A2" w:rsidP="008479A2"/>
    <w:p w14:paraId="268CD892" w14:textId="77777777" w:rsidR="008479A2" w:rsidRDefault="008479A2" w:rsidP="008479A2">
      <w:pPr>
        <w:rPr>
          <w:b/>
          <w:bCs/>
        </w:rPr>
      </w:pPr>
      <w:r w:rsidRPr="0096667F">
        <w:rPr>
          <w:b/>
          <w:bCs/>
        </w:rPr>
        <w:t>Other:</w:t>
      </w:r>
    </w:p>
    <w:p w14:paraId="045D1A88" w14:textId="77777777" w:rsidR="008479A2" w:rsidRDefault="008479A2" w:rsidP="008479A2">
      <w:pPr>
        <w:rPr>
          <w:b/>
          <w:bCs/>
        </w:rPr>
      </w:pPr>
    </w:p>
    <w:p w14:paraId="02CF7D72" w14:textId="77777777" w:rsidR="008479A2" w:rsidRPr="0096667F" w:rsidRDefault="008479A2" w:rsidP="008479A2">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47D2D3C2"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7E129E1A" w14:textId="77777777" w:rsidR="00BF2800" w:rsidRDefault="00BF2800" w:rsidP="00BF2800">
      <w:pPr>
        <w:pStyle w:val="ScheduleSectionHeading"/>
      </w:pPr>
      <w:commentRangeStart w:id="22"/>
      <w:r>
        <w:t>U</w:t>
      </w:r>
      <w:commentRangeEnd w:id="22"/>
      <w:r>
        <w:rPr>
          <w:rStyle w:val="CommentReference"/>
          <w:b w:val="0"/>
        </w:rPr>
        <w:commentReference w:id="22"/>
      </w:r>
      <w:r>
        <w:t>rban or Rural Designation.</w:t>
      </w:r>
    </w:p>
    <w:p w14:paraId="2B48497A"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0F3794E1" w14:textId="77777777" w:rsidR="00BF2800" w:rsidRDefault="00BF2800" w:rsidP="00BF2800">
      <w:pPr>
        <w:pStyle w:val="ScheduleSectionHeading"/>
      </w:pPr>
      <w:commentRangeStart w:id="23"/>
      <w:r>
        <w:t>C</w:t>
      </w:r>
      <w:commentRangeEnd w:id="23"/>
      <w:r>
        <w:rPr>
          <w:rStyle w:val="CommentReference"/>
          <w:b w:val="0"/>
        </w:rPr>
        <w:commentReference w:id="23"/>
      </w:r>
      <w:r>
        <w:t>apital or Planning Designation.</w:t>
      </w:r>
    </w:p>
    <w:p w14:paraId="6257411F" w14:textId="77777777" w:rsidR="00BF2800" w:rsidRDefault="00BF2800" w:rsidP="00BF2800">
      <w:pPr>
        <w:pStyle w:val="ScheduleSectionText"/>
      </w:pPr>
      <w:r>
        <w:t>Capital-Planning Designation:</w:t>
      </w:r>
      <w:r>
        <w:tab/>
      </w:r>
      <w:r w:rsidRPr="00B80B09">
        <w:t>Capital</w:t>
      </w:r>
    </w:p>
    <w:p w14:paraId="486A23BE" w14:textId="77777777" w:rsidR="0068001C" w:rsidRDefault="000D332C" w:rsidP="0068001C">
      <w:pPr>
        <w:pStyle w:val="ScheduleSectionHeading"/>
      </w:pPr>
      <w:commentRangeStart w:id="24"/>
      <w:commentRangeEnd w:id="24"/>
      <w:r>
        <w:rPr>
          <w:rStyle w:val="CommentReference"/>
          <w:b w:val="0"/>
        </w:rPr>
        <w:commentReference w:id="24"/>
      </w:r>
      <w:r w:rsidR="0068001C">
        <w:t>H</w:t>
      </w:r>
      <w:r w:rsidR="00511396">
        <w:t xml:space="preserve">istorically Disadvantaged Community or Area of Persistent Poverty </w:t>
      </w:r>
      <w:r w:rsidR="0068001C">
        <w:t>Designation.</w:t>
      </w:r>
    </w:p>
    <w:p w14:paraId="2AEA15ED" w14:textId="77777777" w:rsidR="0068001C" w:rsidRDefault="00511396" w:rsidP="0068001C">
      <w:pPr>
        <w:pStyle w:val="ScheduleSectionText"/>
        <w:rPr>
          <w:color w:val="FF0000"/>
        </w:rPr>
      </w:pPr>
      <w:r>
        <w:t>HDC or APP Designation:</w:t>
      </w:r>
      <w:r>
        <w:tab/>
      </w:r>
      <w:r w:rsidRPr="00511396">
        <w:rPr>
          <w:color w:val="FF0000"/>
        </w:rPr>
        <w:t>[Yes] [No]</w:t>
      </w:r>
    </w:p>
    <w:p w14:paraId="71580022" w14:textId="77777777" w:rsidR="00643AFB" w:rsidRDefault="000D332C" w:rsidP="00643AFB">
      <w:pPr>
        <w:pStyle w:val="ScheduleSectionHeading"/>
      </w:pPr>
      <w:commentRangeStart w:id="25"/>
      <w:commentRangeEnd w:id="25"/>
      <w:r>
        <w:rPr>
          <w:rStyle w:val="CommentReference"/>
          <w:b w:val="0"/>
        </w:rPr>
        <w:commentReference w:id="25"/>
      </w:r>
      <w:r w:rsidR="00643AFB">
        <w:t>Funding Act.</w:t>
      </w:r>
    </w:p>
    <w:p w14:paraId="47E22F35" w14:textId="35BEEC9C" w:rsidR="008479A2" w:rsidRDefault="00643AFB" w:rsidP="008479A2">
      <w:pPr>
        <w:pStyle w:val="ScheduleSectionText"/>
        <w:rPr>
          <w:color w:val="FF0000"/>
        </w:rPr>
      </w:pPr>
      <w:r>
        <w:t>Funding Act:</w:t>
      </w:r>
      <w:r>
        <w:tab/>
      </w:r>
      <w:r w:rsidRPr="00511396">
        <w:rPr>
          <w:color w:val="FF0000"/>
        </w:rPr>
        <w:t>[</w:t>
      </w:r>
      <w:r>
        <w:rPr>
          <w:color w:val="FF0000"/>
        </w:rPr>
        <w:t>IIJA</w:t>
      </w:r>
      <w:r w:rsidRPr="00511396">
        <w:rPr>
          <w:color w:val="FF0000"/>
        </w:rPr>
        <w:t>]</w:t>
      </w:r>
      <w:r w:rsidR="008479A2" w:rsidRPr="00511396">
        <w:rPr>
          <w:color w:val="FF0000"/>
        </w:rPr>
        <w:t xml:space="preserve"> </w:t>
      </w:r>
    </w:p>
    <w:p w14:paraId="4B39DD58" w14:textId="77777777" w:rsidR="008479A2" w:rsidRDefault="008479A2" w:rsidP="008479A2">
      <w:pPr>
        <w:pStyle w:val="ScheduleSectionHeading"/>
      </w:pPr>
      <w:commentRangeStart w:id="26"/>
      <w:commentRangeEnd w:id="26"/>
      <w:r>
        <w:rPr>
          <w:rStyle w:val="CommentReference"/>
          <w:b w:val="0"/>
        </w:rPr>
        <w:commentReference w:id="26"/>
      </w:r>
      <w:r>
        <w:t>Security Risk Designation.</w:t>
      </w:r>
    </w:p>
    <w:p w14:paraId="580A0CCA" w14:textId="48CC6647" w:rsidR="00643AFB" w:rsidRPr="00B80B09" w:rsidRDefault="008479A2" w:rsidP="00643AFB">
      <w:pPr>
        <w:pStyle w:val="ScheduleSectionText"/>
      </w:pPr>
      <w:r>
        <w:t>Security Risk Designation:</w:t>
      </w:r>
      <w:r>
        <w:tab/>
      </w:r>
      <w:r w:rsidRPr="00854C70">
        <w:rPr>
          <w:color w:val="FF0000"/>
        </w:rPr>
        <w:t>[Low] [Elevated]</w:t>
      </w:r>
    </w:p>
    <w:p w14:paraId="149985B7"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60AB7946" w14:textId="77777777" w:rsidR="00BF2800" w:rsidRPr="00300CE4" w:rsidRDefault="00BF2800" w:rsidP="00BF2800">
      <w:pPr>
        <w:rPr>
          <w:smallCaps/>
        </w:rPr>
      </w:pPr>
      <w:r w:rsidRPr="00AC625B">
        <w:rPr>
          <w:b/>
        </w:rPr>
        <w:t>Study Area:</w:t>
      </w:r>
      <w:r w:rsidRPr="000D14D5">
        <w:rPr>
          <w:color w:val="FF0000"/>
        </w:rPr>
        <w:t xml:space="preserve"> [Insert description of area to be studied]</w:t>
      </w:r>
    </w:p>
    <w:p w14:paraId="2D584A52" w14:textId="77777777" w:rsidR="00BF2800" w:rsidRDefault="00BF2800" w:rsidP="00BF2800"/>
    <w:p w14:paraId="2F28081A" w14:textId="77777777" w:rsidR="00BF2800" w:rsidRPr="00AC625B" w:rsidRDefault="00BF2800" w:rsidP="00BF2800">
      <w:r>
        <w:rPr>
          <w:b/>
        </w:rPr>
        <w:t xml:space="preserve">Baseline Measurement </w:t>
      </w:r>
      <w:commentRangeStart w:id="27"/>
      <w:commentRangeStart w:id="28"/>
      <w:r w:rsidRPr="00AC625B">
        <w:rPr>
          <w:b/>
        </w:rPr>
        <w:t>Date</w:t>
      </w:r>
      <w:commentRangeEnd w:id="27"/>
      <w:r>
        <w:rPr>
          <w:rStyle w:val="CommentReference"/>
        </w:rPr>
        <w:commentReference w:id="27"/>
      </w:r>
      <w:commentRangeEnd w:id="28"/>
      <w:r>
        <w:rPr>
          <w:rStyle w:val="CommentReference"/>
        </w:rPr>
        <w:commentReference w:id="28"/>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14:paraId="2DCB9EE5" w14:textId="77777777" w:rsidR="00BF2800" w:rsidRPr="000D14D5" w:rsidRDefault="00BF2800" w:rsidP="00BF2800">
      <w:pPr>
        <w:rPr>
          <w:bCs/>
        </w:rPr>
      </w:pPr>
    </w:p>
    <w:p w14:paraId="779B7BAC" w14:textId="77777777" w:rsidR="00BF2800" w:rsidRPr="00AC625B" w:rsidRDefault="00BF2800" w:rsidP="00BF2800">
      <w:r>
        <w:rPr>
          <w:b/>
        </w:rPr>
        <w:t xml:space="preserve">Baseline </w:t>
      </w:r>
      <w:r w:rsidRPr="00AC625B">
        <w:rPr>
          <w:b/>
        </w:rPr>
        <w:t xml:space="preserve">Report </w:t>
      </w:r>
      <w:commentRangeStart w:id="29"/>
      <w:r w:rsidRPr="00AC625B">
        <w:rPr>
          <w:b/>
        </w:rPr>
        <w:t>Date</w:t>
      </w:r>
      <w:commentRangeEnd w:id="29"/>
      <w:r>
        <w:rPr>
          <w:rStyle w:val="CommentReference"/>
        </w:rPr>
        <w:commentReference w:id="29"/>
      </w:r>
      <w:r w:rsidRPr="00AC625B">
        <w:rPr>
          <w:b/>
        </w:rPr>
        <w:t>:</w:t>
      </w:r>
      <w:r>
        <w:tab/>
      </w:r>
      <w:r w:rsidRPr="000D14D5">
        <w:rPr>
          <w:color w:val="FF0000"/>
        </w:rPr>
        <w:t>[</w:t>
      </w:r>
      <w:r>
        <w:rPr>
          <w:color w:val="FF0000"/>
        </w:rPr>
        <w:t>insert date</w:t>
      </w:r>
      <w:r w:rsidRPr="000D14D5">
        <w:rPr>
          <w:color w:val="FF0000"/>
        </w:rPr>
        <w:t>]</w:t>
      </w:r>
    </w:p>
    <w:p w14:paraId="22E47670" w14:textId="77777777" w:rsidR="00BF2800" w:rsidRPr="00300CE4" w:rsidRDefault="00BF2800" w:rsidP="00BF2800">
      <w:pPr>
        <w:pStyle w:val="AttachmentHeading"/>
      </w:pPr>
      <w:r w:rsidRPr="00300CE4">
        <w:t xml:space="preserve">Table 1: Performance Measure </w:t>
      </w:r>
      <w:commentRangeStart w:id="30"/>
      <w:commentRangeStart w:id="31"/>
      <w:r w:rsidRPr="00300CE4">
        <w:t>Table</w:t>
      </w:r>
      <w:commentRangeEnd w:id="30"/>
      <w:r>
        <w:rPr>
          <w:rStyle w:val="CommentReference"/>
          <w:rFonts w:ascii="Times New Roman" w:eastAsia="Times New Roman" w:hAnsi="Times New Roman" w:cs="Times New Roman"/>
          <w:b w:val="0"/>
          <w:bCs w:val="0"/>
        </w:rPr>
        <w:commentReference w:id="30"/>
      </w:r>
      <w:commentRangeEnd w:id="31"/>
      <w:r>
        <w:rPr>
          <w:rStyle w:val="CommentReference"/>
        </w:rPr>
        <w:commentReference w:id="31"/>
      </w:r>
    </w:p>
    <w:tbl>
      <w:tblPr>
        <w:tblStyle w:val="AttCPerfMeasureTable"/>
        <w:tblW w:w="5000" w:type="pct"/>
        <w:jc w:val="center"/>
        <w:tblLayout w:type="fixed"/>
        <w:tblLook w:val="00A0" w:firstRow="1" w:lastRow="0" w:firstColumn="1" w:lastColumn="0" w:noHBand="0" w:noVBand="0"/>
      </w:tblPr>
      <w:tblGrid>
        <w:gridCol w:w="4675"/>
        <w:gridCol w:w="4675"/>
      </w:tblGrid>
      <w:tr w:rsidR="009255C0" w14:paraId="5BC6ED5A" w14:textId="77777777" w:rsidTr="00045BF5">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pct"/>
            <w:hideMark/>
          </w:tcPr>
          <w:p w14:paraId="31A07164" w14:textId="03F5D450" w:rsidR="009255C0" w:rsidRDefault="009255C0" w:rsidP="009255C0">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0" w:type="pct"/>
            <w:hideMark/>
          </w:tcPr>
          <w:p w14:paraId="732AE6D6" w14:textId="08DEA974" w:rsidR="009255C0" w:rsidRPr="005C2F73" w:rsidRDefault="009255C0" w:rsidP="009255C0">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35AB1" w14:paraId="15BBDAF7" w14:textId="77777777" w:rsidTr="00045BF5">
        <w:trPr>
          <w:trHeight w:val="20"/>
          <w:jc w:val="center"/>
        </w:trPr>
        <w:tc>
          <w:tcPr>
            <w:tcW w:w="0" w:type="pct"/>
            <w:hideMark/>
          </w:tcPr>
          <w:p w14:paraId="798C7D3E" w14:textId="611776F1" w:rsidR="00335AB1" w:rsidRDefault="00335AB1" w:rsidP="00335AB1">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5245E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0" w:type="pct"/>
            <w:hideMark/>
          </w:tcPr>
          <w:p w14:paraId="2BFCF682" w14:textId="5EB46C75" w:rsidR="00335AB1" w:rsidRDefault="00335AB1" w:rsidP="00335AB1">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5245E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35AB1" w14:paraId="49BBFA7E" w14:textId="77777777" w:rsidTr="00045BF5">
        <w:trPr>
          <w:trHeight w:val="20"/>
          <w:jc w:val="center"/>
        </w:trPr>
        <w:tc>
          <w:tcPr>
            <w:tcW w:w="0" w:type="pct"/>
          </w:tcPr>
          <w:p w14:paraId="62CBF6EB" w14:textId="4AB1B33F" w:rsidR="00335AB1" w:rsidRPr="003505EF" w:rsidRDefault="00335AB1" w:rsidP="00335AB1">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0" w:type="pct"/>
          </w:tcPr>
          <w:p w14:paraId="4EFB7A7A" w14:textId="5C74DF2C" w:rsidR="00335AB1" w:rsidRDefault="00335AB1" w:rsidP="00335AB1">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14:paraId="173765D5" w14:textId="77777777" w:rsidR="008479A2" w:rsidRDefault="0068001C" w:rsidP="008479A2">
      <w:pPr>
        <w:pStyle w:val="ScheduleTitle"/>
      </w:pPr>
      <w:r>
        <w:lastRenderedPageBreak/>
        <w:t xml:space="preserve">Schedule </w:t>
      </w:r>
      <w:r w:rsidR="005B3649">
        <w:t>H</w:t>
      </w:r>
      <w:r w:rsidR="007901A4">
        <w:br/>
      </w:r>
      <w:bookmarkStart w:id="32" w:name="_Hlk94015613"/>
      <w:r w:rsidR="008479A2">
        <w:t xml:space="preserve">Climate Change and Environmental Justice </w:t>
      </w:r>
      <w:commentRangeStart w:id="33"/>
      <w:r w:rsidR="008479A2">
        <w:t>Impacts</w:t>
      </w:r>
      <w:bookmarkEnd w:id="32"/>
      <w:commentRangeEnd w:id="33"/>
      <w:r w:rsidR="008479A2">
        <w:rPr>
          <w:rStyle w:val="CommentReference"/>
          <w:rFonts w:ascii="Times New Roman" w:hAnsi="Times New Roman"/>
          <w:b w:val="0"/>
          <w:caps w:val="0"/>
        </w:rPr>
        <w:commentReference w:id="33"/>
      </w:r>
    </w:p>
    <w:p w14:paraId="434A600A" w14:textId="77777777" w:rsidR="008479A2" w:rsidRDefault="008479A2" w:rsidP="008479A2">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17533A4D" w14:textId="77777777" w:rsidR="008479A2" w:rsidRDefault="008479A2" w:rsidP="008479A2">
      <w:pPr>
        <w:pStyle w:val="ScheduleSectionText"/>
      </w:pPr>
      <w:r>
        <w:t>The Recipient states that rows marked with “X” in the following table are accurate</w:t>
      </w:r>
      <w:commentRangeStart w:id="34"/>
      <w:r>
        <w:t>:</w:t>
      </w:r>
      <w:commentRangeEnd w:id="34"/>
      <w:r>
        <w:rPr>
          <w:rStyle w:val="CommentReference"/>
        </w:rPr>
        <w:commentReference w:id="34"/>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7EB65531" w14:textId="77777777" w:rsidTr="00835D29">
        <w:trPr>
          <w:cantSplit/>
        </w:trPr>
        <w:tc>
          <w:tcPr>
            <w:tcW w:w="376" w:type="dxa"/>
            <w:vAlign w:val="center"/>
          </w:tcPr>
          <w:p w14:paraId="6EF04734" w14:textId="77777777" w:rsidR="008479A2" w:rsidRDefault="008479A2" w:rsidP="00835D29">
            <w:pPr>
              <w:pStyle w:val="AgreementSectionText"/>
              <w:ind w:left="0"/>
            </w:pPr>
          </w:p>
        </w:tc>
        <w:tc>
          <w:tcPr>
            <w:tcW w:w="7904" w:type="dxa"/>
            <w:vAlign w:val="center"/>
          </w:tcPr>
          <w:p w14:paraId="12E88EAE" w14:textId="77777777" w:rsidR="008479A2" w:rsidRDefault="008479A2" w:rsidP="00835D29">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8479A2" w14:paraId="236CF681" w14:textId="77777777" w:rsidTr="00835D29">
        <w:trPr>
          <w:cantSplit/>
        </w:trPr>
        <w:tc>
          <w:tcPr>
            <w:tcW w:w="376" w:type="dxa"/>
            <w:vAlign w:val="center"/>
          </w:tcPr>
          <w:p w14:paraId="33EF2A8B" w14:textId="77777777" w:rsidR="008479A2" w:rsidRDefault="008479A2" w:rsidP="00835D29">
            <w:pPr>
              <w:pStyle w:val="AgreementSectionText"/>
              <w:ind w:left="0"/>
            </w:pPr>
          </w:p>
        </w:tc>
        <w:tc>
          <w:tcPr>
            <w:tcW w:w="7904" w:type="dxa"/>
            <w:vAlign w:val="center"/>
          </w:tcPr>
          <w:p w14:paraId="793FE624" w14:textId="77777777" w:rsidR="008479A2" w:rsidRDefault="008479A2" w:rsidP="00835D29">
            <w:pPr>
              <w:pStyle w:val="ClimateTableEntry"/>
            </w:pPr>
            <w:r>
              <w:t xml:space="preserve">The Project aligns with an applicable State, regional, or local carbon-reduction plan. </w:t>
            </w:r>
            <w:r>
              <w:rPr>
                <w:i/>
                <w:iCs/>
              </w:rPr>
              <w:t>(Identify the plan in the supporting narrative below.)</w:t>
            </w:r>
          </w:p>
        </w:tc>
      </w:tr>
      <w:tr w:rsidR="008479A2" w14:paraId="74148881" w14:textId="77777777" w:rsidTr="00835D29">
        <w:trPr>
          <w:cantSplit/>
        </w:trPr>
        <w:tc>
          <w:tcPr>
            <w:tcW w:w="376" w:type="dxa"/>
            <w:vAlign w:val="center"/>
          </w:tcPr>
          <w:p w14:paraId="26397D6B" w14:textId="77777777" w:rsidR="008479A2" w:rsidRDefault="008479A2" w:rsidP="00835D29">
            <w:pPr>
              <w:pStyle w:val="AgreementSectionText"/>
              <w:ind w:left="0"/>
            </w:pPr>
          </w:p>
        </w:tc>
        <w:tc>
          <w:tcPr>
            <w:tcW w:w="7904" w:type="dxa"/>
            <w:vAlign w:val="center"/>
          </w:tcPr>
          <w:p w14:paraId="068D4173" w14:textId="77777777" w:rsidR="008479A2" w:rsidRDefault="008479A2" w:rsidP="00835D29">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8479A2" w14:paraId="28D216BC" w14:textId="77777777" w:rsidTr="00835D29">
        <w:trPr>
          <w:cantSplit/>
        </w:trPr>
        <w:tc>
          <w:tcPr>
            <w:tcW w:w="376" w:type="dxa"/>
            <w:vAlign w:val="center"/>
          </w:tcPr>
          <w:p w14:paraId="52C5B1C0" w14:textId="77777777" w:rsidR="008479A2" w:rsidRDefault="008479A2" w:rsidP="00835D29">
            <w:pPr>
              <w:pStyle w:val="AgreementSectionText"/>
              <w:ind w:left="0"/>
            </w:pPr>
          </w:p>
        </w:tc>
        <w:tc>
          <w:tcPr>
            <w:tcW w:w="7904" w:type="dxa"/>
            <w:vAlign w:val="center"/>
          </w:tcPr>
          <w:p w14:paraId="0540FA61" w14:textId="77777777" w:rsidR="008479A2" w:rsidRDefault="008479A2" w:rsidP="00835D29">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8479A2" w14:paraId="538102DF" w14:textId="77777777" w:rsidTr="00835D29">
        <w:trPr>
          <w:cantSplit/>
        </w:trPr>
        <w:tc>
          <w:tcPr>
            <w:tcW w:w="376" w:type="dxa"/>
            <w:vAlign w:val="center"/>
          </w:tcPr>
          <w:p w14:paraId="1EBEE651" w14:textId="77777777" w:rsidR="008479A2" w:rsidRDefault="008479A2" w:rsidP="00835D29">
            <w:pPr>
              <w:pStyle w:val="AgreementSectionText"/>
              <w:ind w:left="0"/>
            </w:pPr>
          </w:p>
        </w:tc>
        <w:tc>
          <w:tcPr>
            <w:tcW w:w="7904" w:type="dxa"/>
            <w:vAlign w:val="center"/>
          </w:tcPr>
          <w:p w14:paraId="1C9677DC" w14:textId="77777777" w:rsidR="008479A2" w:rsidRDefault="008479A2" w:rsidP="00835D29">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8479A2" w14:paraId="3F0A78A5" w14:textId="77777777" w:rsidTr="00835D29">
        <w:trPr>
          <w:cantSplit/>
        </w:trPr>
        <w:tc>
          <w:tcPr>
            <w:tcW w:w="376" w:type="dxa"/>
            <w:vAlign w:val="center"/>
          </w:tcPr>
          <w:p w14:paraId="1757F796" w14:textId="77777777" w:rsidR="008479A2" w:rsidRDefault="008479A2" w:rsidP="00835D29">
            <w:pPr>
              <w:pStyle w:val="AgreementSectionText"/>
              <w:ind w:left="0"/>
            </w:pPr>
          </w:p>
        </w:tc>
        <w:tc>
          <w:tcPr>
            <w:tcW w:w="7904" w:type="dxa"/>
            <w:vAlign w:val="center"/>
          </w:tcPr>
          <w:p w14:paraId="24C1EF6A" w14:textId="77777777" w:rsidR="008479A2" w:rsidRDefault="008479A2" w:rsidP="00835D29">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Department (for example, in the Department’s Nature-Based Solutions for Coastal Highway Resilience Implementation Guide)</w:t>
            </w:r>
            <w:r>
              <w:t xml:space="preserve">. </w:t>
            </w:r>
            <w:r>
              <w:rPr>
                <w:i/>
                <w:iCs/>
              </w:rPr>
              <w:t>(Identify the at-risk infrastructure and describe how the project improves its resiliency in the supporting narrative below.)</w:t>
            </w:r>
          </w:p>
        </w:tc>
      </w:tr>
      <w:tr w:rsidR="008479A2" w14:paraId="3C67A2E7" w14:textId="77777777" w:rsidTr="00835D29">
        <w:trPr>
          <w:cantSplit/>
        </w:trPr>
        <w:tc>
          <w:tcPr>
            <w:tcW w:w="376" w:type="dxa"/>
            <w:vAlign w:val="center"/>
          </w:tcPr>
          <w:p w14:paraId="0FC32231" w14:textId="77777777" w:rsidR="008479A2" w:rsidRDefault="008479A2" w:rsidP="00835D29">
            <w:pPr>
              <w:pStyle w:val="AgreementSectionText"/>
              <w:ind w:left="0"/>
            </w:pPr>
          </w:p>
        </w:tc>
        <w:tc>
          <w:tcPr>
            <w:tcW w:w="7904" w:type="dxa"/>
            <w:vAlign w:val="center"/>
          </w:tcPr>
          <w:p w14:paraId="4C0379E2" w14:textId="77777777" w:rsidR="008479A2" w:rsidRDefault="008479A2" w:rsidP="00835D29">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8479A2" w14:paraId="2000E937" w14:textId="77777777" w:rsidTr="00835D29">
        <w:trPr>
          <w:cantSplit/>
        </w:trPr>
        <w:tc>
          <w:tcPr>
            <w:tcW w:w="376" w:type="dxa"/>
            <w:vAlign w:val="center"/>
          </w:tcPr>
          <w:p w14:paraId="6EE13C8D" w14:textId="77777777" w:rsidR="008479A2" w:rsidRDefault="008479A2" w:rsidP="00835D29">
            <w:pPr>
              <w:pStyle w:val="AgreementSectionText"/>
              <w:ind w:left="0"/>
            </w:pPr>
          </w:p>
        </w:tc>
        <w:tc>
          <w:tcPr>
            <w:tcW w:w="7904" w:type="dxa"/>
            <w:vAlign w:val="center"/>
          </w:tcPr>
          <w:p w14:paraId="51DCD5BF" w14:textId="77777777" w:rsidR="008479A2" w:rsidRDefault="008479A2" w:rsidP="00835D29">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8479A2" w14:paraId="4A1B7749" w14:textId="77777777" w:rsidTr="00835D29">
        <w:trPr>
          <w:cantSplit/>
        </w:trPr>
        <w:tc>
          <w:tcPr>
            <w:tcW w:w="376" w:type="dxa"/>
            <w:vAlign w:val="center"/>
          </w:tcPr>
          <w:p w14:paraId="5DFF9AE0" w14:textId="77777777" w:rsidR="008479A2" w:rsidRDefault="008479A2" w:rsidP="00835D29">
            <w:pPr>
              <w:pStyle w:val="AgreementSectionText"/>
              <w:ind w:left="0"/>
            </w:pPr>
          </w:p>
        </w:tc>
        <w:tc>
          <w:tcPr>
            <w:tcW w:w="7904" w:type="dxa"/>
            <w:vAlign w:val="center"/>
          </w:tcPr>
          <w:p w14:paraId="31E5708C" w14:textId="77777777" w:rsidR="008479A2" w:rsidRDefault="008479A2" w:rsidP="00835D29">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8479A2" w14:paraId="3D8F96CD" w14:textId="77777777" w:rsidTr="00835D29">
        <w:trPr>
          <w:cantSplit/>
        </w:trPr>
        <w:tc>
          <w:tcPr>
            <w:tcW w:w="376" w:type="dxa"/>
            <w:vAlign w:val="center"/>
          </w:tcPr>
          <w:p w14:paraId="1ABC0FDA" w14:textId="77777777" w:rsidR="008479A2" w:rsidRDefault="008479A2" w:rsidP="00835D29">
            <w:pPr>
              <w:pStyle w:val="AgreementSectionText"/>
              <w:ind w:left="0"/>
            </w:pPr>
          </w:p>
        </w:tc>
        <w:tc>
          <w:tcPr>
            <w:tcW w:w="7904" w:type="dxa"/>
            <w:vAlign w:val="center"/>
          </w:tcPr>
          <w:p w14:paraId="3BB8D9FD" w14:textId="77777777" w:rsidR="008479A2" w:rsidRDefault="008479A2" w:rsidP="00835D29">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8479A2" w14:paraId="49D11214" w14:textId="77777777" w:rsidTr="00835D29">
        <w:trPr>
          <w:cantSplit/>
        </w:trPr>
        <w:tc>
          <w:tcPr>
            <w:tcW w:w="376" w:type="dxa"/>
            <w:vAlign w:val="center"/>
          </w:tcPr>
          <w:p w14:paraId="489912C9" w14:textId="77777777" w:rsidR="008479A2" w:rsidRDefault="008479A2" w:rsidP="00835D29">
            <w:pPr>
              <w:pStyle w:val="AgreementSectionText"/>
              <w:ind w:left="0"/>
            </w:pPr>
          </w:p>
        </w:tc>
        <w:tc>
          <w:tcPr>
            <w:tcW w:w="7904" w:type="dxa"/>
            <w:vAlign w:val="center"/>
          </w:tcPr>
          <w:p w14:paraId="33727A78" w14:textId="77777777" w:rsidR="008479A2" w:rsidRDefault="008479A2" w:rsidP="00835D29">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8479A2" w14:paraId="36996EFB" w14:textId="77777777" w:rsidTr="00835D29">
        <w:trPr>
          <w:cantSplit/>
        </w:trPr>
        <w:tc>
          <w:tcPr>
            <w:tcW w:w="376" w:type="dxa"/>
            <w:vAlign w:val="center"/>
          </w:tcPr>
          <w:p w14:paraId="74AF63DA" w14:textId="77777777" w:rsidR="008479A2" w:rsidRDefault="008479A2" w:rsidP="00835D29">
            <w:pPr>
              <w:pStyle w:val="AgreementSectionText"/>
              <w:ind w:left="0"/>
            </w:pPr>
          </w:p>
        </w:tc>
        <w:tc>
          <w:tcPr>
            <w:tcW w:w="7904" w:type="dxa"/>
            <w:vAlign w:val="center"/>
          </w:tcPr>
          <w:p w14:paraId="07969331" w14:textId="46EECA43" w:rsidR="008479A2" w:rsidRDefault="008479A2" w:rsidP="00835D29">
            <w:pPr>
              <w:pStyle w:val="ClimateTableEntry"/>
            </w:pPr>
            <w:r>
              <w:t xml:space="preserve">The Recipient </w:t>
            </w:r>
            <w:r w:rsidR="00D35367">
              <w:t xml:space="preserve">or a project partner </w:t>
            </w:r>
            <w:r>
              <w:t xml:space="preserve">has taken other actions to consider climate change and environmental justice impacts of the Project. </w:t>
            </w:r>
            <w:r>
              <w:rPr>
                <w:i/>
                <w:iCs/>
              </w:rPr>
              <w:t>(Describe those actions in the supporting narrative below.)</w:t>
            </w:r>
          </w:p>
        </w:tc>
      </w:tr>
      <w:tr w:rsidR="008479A2" w14:paraId="3BDB2611" w14:textId="77777777" w:rsidTr="00835D29">
        <w:trPr>
          <w:cantSplit/>
        </w:trPr>
        <w:tc>
          <w:tcPr>
            <w:tcW w:w="376" w:type="dxa"/>
            <w:vAlign w:val="center"/>
          </w:tcPr>
          <w:p w14:paraId="37436528" w14:textId="77777777" w:rsidR="008479A2" w:rsidRDefault="008479A2" w:rsidP="00835D29">
            <w:pPr>
              <w:pStyle w:val="AgreementSectionText"/>
              <w:ind w:left="0"/>
            </w:pPr>
          </w:p>
        </w:tc>
        <w:tc>
          <w:tcPr>
            <w:tcW w:w="7904" w:type="dxa"/>
            <w:vAlign w:val="center"/>
          </w:tcPr>
          <w:p w14:paraId="2F8C7E6F" w14:textId="13846BB4" w:rsidR="008479A2" w:rsidRPr="00B42FE4" w:rsidRDefault="008479A2" w:rsidP="00835D29">
            <w:pPr>
              <w:pStyle w:val="ClimateTableEntry"/>
              <w:rPr>
                <w:i/>
                <w:iCs/>
              </w:rPr>
            </w:pPr>
            <w:r>
              <w:t xml:space="preserve">The Recipient </w:t>
            </w:r>
            <w:r w:rsidR="00D35367">
              <w:t xml:space="preserve">or a project partner </w:t>
            </w:r>
            <w:r>
              <w:t xml:space="preserve">has not yet taken actions to consider climate change and environmental justice impacts of the Project but, before beginning construction of the Project, will take relevant actions described in schedule B. </w:t>
            </w:r>
            <w:r>
              <w:rPr>
                <w:i/>
                <w:iCs/>
              </w:rPr>
              <w:t>(Identify the relevant actions from schedule B in the supporting narrative below</w:t>
            </w:r>
            <w:commentRangeStart w:id="35"/>
            <w:r>
              <w:rPr>
                <w:i/>
                <w:iCs/>
              </w:rPr>
              <w:t>.</w:t>
            </w:r>
            <w:commentRangeEnd w:id="35"/>
            <w:r>
              <w:rPr>
                <w:rStyle w:val="CommentReference"/>
              </w:rPr>
              <w:commentReference w:id="35"/>
            </w:r>
            <w:r>
              <w:rPr>
                <w:i/>
                <w:iCs/>
              </w:rPr>
              <w:t>)</w:t>
            </w:r>
            <w:r w:rsidR="00A4310E">
              <w:rPr>
                <w:i/>
                <w:iCs/>
              </w:rPr>
              <w:t xml:space="preserve"> </w:t>
            </w:r>
          </w:p>
        </w:tc>
      </w:tr>
      <w:tr w:rsidR="008479A2" w14:paraId="78FADA61" w14:textId="77777777" w:rsidTr="00835D29">
        <w:trPr>
          <w:cantSplit/>
        </w:trPr>
        <w:tc>
          <w:tcPr>
            <w:tcW w:w="376" w:type="dxa"/>
            <w:vAlign w:val="center"/>
          </w:tcPr>
          <w:p w14:paraId="6150276D" w14:textId="77777777" w:rsidR="008479A2" w:rsidRDefault="008479A2" w:rsidP="00835D29">
            <w:pPr>
              <w:pStyle w:val="AgreementSectionText"/>
              <w:ind w:left="0"/>
            </w:pPr>
            <w:commentRangeStart w:id="36"/>
            <w:commentRangeEnd w:id="36"/>
            <w:r>
              <w:rPr>
                <w:rStyle w:val="CommentReference"/>
              </w:rPr>
              <w:commentReference w:id="36"/>
            </w:r>
          </w:p>
        </w:tc>
        <w:tc>
          <w:tcPr>
            <w:tcW w:w="7904" w:type="dxa"/>
            <w:vAlign w:val="center"/>
          </w:tcPr>
          <w:p w14:paraId="5B0564DA" w14:textId="23CF0D66" w:rsidR="008479A2" w:rsidRDefault="008479A2" w:rsidP="00835D29">
            <w:pPr>
              <w:pStyle w:val="ClimateTableEntry"/>
            </w:pPr>
            <w:r>
              <w:t xml:space="preserve">The Recipient </w:t>
            </w:r>
            <w:r w:rsidR="00D35367">
              <w:t xml:space="preserve">or a project partner </w:t>
            </w:r>
            <w:r>
              <w:t>has not taken actions to consider climate change and environmental justice impacts of the Project and will not take those actions under this award.</w:t>
            </w:r>
          </w:p>
        </w:tc>
      </w:tr>
    </w:tbl>
    <w:p w14:paraId="4A98BD9D" w14:textId="77777777" w:rsidR="008479A2" w:rsidRDefault="008479A2" w:rsidP="008479A2">
      <w:pPr>
        <w:pStyle w:val="ScheduleSectionHeading"/>
      </w:pPr>
      <w:r>
        <w:t>Supporting Narrative.</w:t>
      </w:r>
    </w:p>
    <w:p w14:paraId="60AF0BF8" w14:textId="77777777" w:rsidR="008479A2" w:rsidRDefault="008479A2" w:rsidP="008479A2">
      <w:pPr>
        <w:pStyle w:val="ScheduleSectionText"/>
      </w:pPr>
      <w:commentRangeStart w:id="37"/>
      <w:r w:rsidRPr="0068001C">
        <w:rPr>
          <w:color w:val="FF0000"/>
        </w:rPr>
        <w:t>[</w:t>
      </w:r>
      <w:commentRangeEnd w:id="37"/>
      <w:r w:rsidRPr="0068001C">
        <w:rPr>
          <w:rStyle w:val="CommentReference"/>
          <w:color w:val="FF0000"/>
        </w:rPr>
        <w:commentReference w:id="37"/>
      </w:r>
      <w:r w:rsidRPr="0068001C">
        <w:rPr>
          <w:color w:val="FF0000"/>
        </w:rPr>
        <w:t xml:space="preserve"> Insert supporting text, as described in the table above. ]</w:t>
      </w:r>
    </w:p>
    <w:p w14:paraId="366B246D" w14:textId="77777777" w:rsidR="008479A2" w:rsidRDefault="008479A2" w:rsidP="008479A2">
      <w:pPr>
        <w:pStyle w:val="ScheduleTitle"/>
      </w:pPr>
      <w:r>
        <w:lastRenderedPageBreak/>
        <w:t>Schedule I</w:t>
      </w:r>
      <w:r>
        <w:br/>
        <w:t xml:space="preserve">Racial Equity and Barriers to </w:t>
      </w:r>
      <w:commentRangeStart w:id="38"/>
      <w:r>
        <w:t>Opportunity</w:t>
      </w:r>
      <w:commentRangeEnd w:id="38"/>
      <w:r>
        <w:rPr>
          <w:rStyle w:val="CommentReference"/>
        </w:rPr>
        <w:commentReference w:id="38"/>
      </w:r>
    </w:p>
    <w:p w14:paraId="476142B0" w14:textId="77777777" w:rsidR="008479A2" w:rsidRDefault="008479A2" w:rsidP="008479A2">
      <w:pPr>
        <w:pStyle w:val="ScheduleSectionHeading"/>
      </w:pPr>
      <w:r>
        <w:t>Efforts to Improve Racial Equity and Reduce Barriers to Opportunity.</w:t>
      </w:r>
    </w:p>
    <w:p w14:paraId="794832A6" w14:textId="77777777" w:rsidR="008479A2" w:rsidRDefault="008479A2" w:rsidP="008479A2">
      <w:pPr>
        <w:pStyle w:val="ScheduleSectionText"/>
      </w:pPr>
      <w:r>
        <w:t>The Recipient states that rows marked with “X” in the following table are accurate</w:t>
      </w:r>
      <w:commentRangeStart w:id="39"/>
      <w:r>
        <w:t>:</w:t>
      </w:r>
      <w:commentRangeEnd w:id="39"/>
      <w:r>
        <w:rPr>
          <w:rStyle w:val="CommentReference"/>
        </w:rPr>
        <w:commentReference w:id="39"/>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6C98E350" w14:textId="77777777" w:rsidTr="00835D29">
        <w:trPr>
          <w:cantSplit/>
        </w:trPr>
        <w:tc>
          <w:tcPr>
            <w:tcW w:w="376" w:type="dxa"/>
            <w:vAlign w:val="center"/>
          </w:tcPr>
          <w:p w14:paraId="61CC0CE7" w14:textId="77777777" w:rsidR="008479A2" w:rsidRDefault="008479A2" w:rsidP="00835D29">
            <w:pPr>
              <w:pStyle w:val="AgreementSectionText"/>
              <w:ind w:left="0"/>
            </w:pPr>
          </w:p>
        </w:tc>
        <w:tc>
          <w:tcPr>
            <w:tcW w:w="7904" w:type="dxa"/>
            <w:vAlign w:val="center"/>
          </w:tcPr>
          <w:p w14:paraId="6C17EAD5" w14:textId="77777777" w:rsidR="008479A2" w:rsidRDefault="008479A2" w:rsidP="00835D29">
            <w:pPr>
              <w:pStyle w:val="ClimateTableEntry"/>
            </w:pPr>
            <w:r>
              <w:t>The Project increases affordable transportation choices. (</w:t>
            </w:r>
            <w:r w:rsidRPr="002D3678">
              <w:rPr>
                <w:i/>
                <w:iCs/>
              </w:rPr>
              <w:t>Describe how in the supporting narrative below.</w:t>
            </w:r>
            <w:r>
              <w:t>)</w:t>
            </w:r>
          </w:p>
        </w:tc>
      </w:tr>
      <w:tr w:rsidR="008479A2" w14:paraId="554E0F62" w14:textId="77777777" w:rsidTr="00835D29">
        <w:trPr>
          <w:cantSplit/>
        </w:trPr>
        <w:tc>
          <w:tcPr>
            <w:tcW w:w="376" w:type="dxa"/>
            <w:vAlign w:val="center"/>
          </w:tcPr>
          <w:p w14:paraId="405570AB" w14:textId="77777777" w:rsidR="008479A2" w:rsidRDefault="008479A2" w:rsidP="00835D29">
            <w:pPr>
              <w:pStyle w:val="AgreementSectionText"/>
              <w:ind w:left="0"/>
            </w:pPr>
          </w:p>
        </w:tc>
        <w:tc>
          <w:tcPr>
            <w:tcW w:w="7904" w:type="dxa"/>
            <w:vAlign w:val="center"/>
          </w:tcPr>
          <w:p w14:paraId="28D02CA9" w14:textId="77777777" w:rsidR="008479A2" w:rsidRDefault="008479A2" w:rsidP="00835D29">
            <w:pPr>
              <w:pStyle w:val="ClimateTableEntry"/>
            </w:pPr>
            <w:r>
              <w:t>The Project expands active transportation usage. (</w:t>
            </w:r>
            <w:r w:rsidRPr="002D3678">
              <w:rPr>
                <w:i/>
                <w:iCs/>
              </w:rPr>
              <w:t>Describe how in the supporting narrative below.</w:t>
            </w:r>
            <w:r>
              <w:t>)</w:t>
            </w:r>
          </w:p>
        </w:tc>
      </w:tr>
      <w:tr w:rsidR="008479A2" w14:paraId="6B86D3D1" w14:textId="77777777" w:rsidTr="00835D29">
        <w:trPr>
          <w:cantSplit/>
        </w:trPr>
        <w:tc>
          <w:tcPr>
            <w:tcW w:w="376" w:type="dxa"/>
            <w:vAlign w:val="center"/>
          </w:tcPr>
          <w:p w14:paraId="2EB10116" w14:textId="77777777" w:rsidR="008479A2" w:rsidRDefault="008479A2" w:rsidP="00835D29">
            <w:pPr>
              <w:pStyle w:val="AgreementSectionText"/>
              <w:ind w:left="0"/>
            </w:pPr>
          </w:p>
        </w:tc>
        <w:tc>
          <w:tcPr>
            <w:tcW w:w="7904" w:type="dxa"/>
            <w:vAlign w:val="center"/>
          </w:tcPr>
          <w:p w14:paraId="578384B4" w14:textId="77777777" w:rsidR="008479A2" w:rsidRDefault="008479A2" w:rsidP="00835D29">
            <w:pPr>
              <w:pStyle w:val="ClimateTableEntry"/>
            </w:pPr>
            <w:r>
              <w:t>The Project significantly reduces vehicle dependence. (</w:t>
            </w:r>
            <w:r w:rsidRPr="002D3678">
              <w:rPr>
                <w:i/>
                <w:iCs/>
              </w:rPr>
              <w:t>Describe how in the supporting narrative below.</w:t>
            </w:r>
            <w:r>
              <w:t>)</w:t>
            </w:r>
          </w:p>
        </w:tc>
      </w:tr>
      <w:tr w:rsidR="008479A2" w14:paraId="5F30998F" w14:textId="77777777" w:rsidTr="00835D29">
        <w:trPr>
          <w:cantSplit/>
        </w:trPr>
        <w:tc>
          <w:tcPr>
            <w:tcW w:w="376" w:type="dxa"/>
            <w:vAlign w:val="center"/>
          </w:tcPr>
          <w:p w14:paraId="2E78DE61" w14:textId="77777777" w:rsidR="008479A2" w:rsidRDefault="008479A2" w:rsidP="00835D29">
            <w:pPr>
              <w:pStyle w:val="AgreementSectionText"/>
              <w:ind w:left="0"/>
            </w:pPr>
          </w:p>
        </w:tc>
        <w:tc>
          <w:tcPr>
            <w:tcW w:w="7904" w:type="dxa"/>
            <w:vAlign w:val="center"/>
          </w:tcPr>
          <w:p w14:paraId="6DF806FA" w14:textId="77777777" w:rsidR="008479A2" w:rsidRDefault="008479A2" w:rsidP="00835D29">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8479A2" w14:paraId="62F00979" w14:textId="77777777" w:rsidTr="00835D29">
        <w:trPr>
          <w:cantSplit/>
        </w:trPr>
        <w:tc>
          <w:tcPr>
            <w:tcW w:w="376" w:type="dxa"/>
            <w:vAlign w:val="center"/>
          </w:tcPr>
          <w:p w14:paraId="667FDCC9" w14:textId="77777777" w:rsidR="008479A2" w:rsidRDefault="008479A2" w:rsidP="00835D29">
            <w:pPr>
              <w:pStyle w:val="AgreementSectionText"/>
              <w:ind w:left="0"/>
            </w:pPr>
          </w:p>
        </w:tc>
        <w:tc>
          <w:tcPr>
            <w:tcW w:w="7904" w:type="dxa"/>
            <w:vAlign w:val="center"/>
          </w:tcPr>
          <w:p w14:paraId="5246030E" w14:textId="77777777" w:rsidR="008479A2" w:rsidRDefault="008479A2" w:rsidP="00835D29">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8479A2" w14:paraId="032BB404" w14:textId="77777777" w:rsidTr="00835D29">
        <w:trPr>
          <w:cantSplit/>
        </w:trPr>
        <w:tc>
          <w:tcPr>
            <w:tcW w:w="376" w:type="dxa"/>
            <w:vAlign w:val="center"/>
          </w:tcPr>
          <w:p w14:paraId="2DA85B8C" w14:textId="77777777" w:rsidR="008479A2" w:rsidRDefault="008479A2" w:rsidP="00835D29">
            <w:pPr>
              <w:pStyle w:val="AgreementSectionText"/>
              <w:ind w:left="0"/>
            </w:pPr>
          </w:p>
        </w:tc>
        <w:tc>
          <w:tcPr>
            <w:tcW w:w="7904" w:type="dxa"/>
            <w:vAlign w:val="center"/>
          </w:tcPr>
          <w:p w14:paraId="2ECCD59D" w14:textId="77777777" w:rsidR="008479A2" w:rsidRDefault="008479A2" w:rsidP="00835D29">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8479A2" w14:paraId="7EF92676" w14:textId="77777777" w:rsidTr="00835D29">
        <w:trPr>
          <w:cantSplit/>
        </w:trPr>
        <w:tc>
          <w:tcPr>
            <w:tcW w:w="376" w:type="dxa"/>
            <w:vAlign w:val="center"/>
          </w:tcPr>
          <w:p w14:paraId="3EA5B7F9" w14:textId="77777777" w:rsidR="008479A2" w:rsidRDefault="008479A2" w:rsidP="00835D29">
            <w:pPr>
              <w:pStyle w:val="AgreementSectionText"/>
              <w:ind w:left="0"/>
            </w:pPr>
          </w:p>
        </w:tc>
        <w:tc>
          <w:tcPr>
            <w:tcW w:w="7904" w:type="dxa"/>
            <w:vAlign w:val="center"/>
          </w:tcPr>
          <w:p w14:paraId="768F9FFA" w14:textId="77777777" w:rsidR="008479A2" w:rsidRDefault="008479A2" w:rsidP="00835D29">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8479A2" w14:paraId="2113FC73" w14:textId="77777777" w:rsidTr="00835D29">
        <w:trPr>
          <w:cantSplit/>
        </w:trPr>
        <w:tc>
          <w:tcPr>
            <w:tcW w:w="376" w:type="dxa"/>
            <w:vAlign w:val="center"/>
          </w:tcPr>
          <w:p w14:paraId="37458BC2" w14:textId="77777777" w:rsidR="008479A2" w:rsidRDefault="008479A2" w:rsidP="00835D29">
            <w:pPr>
              <w:pStyle w:val="AgreementSectionText"/>
              <w:ind w:left="0"/>
            </w:pPr>
          </w:p>
        </w:tc>
        <w:tc>
          <w:tcPr>
            <w:tcW w:w="7904" w:type="dxa"/>
            <w:vAlign w:val="center"/>
          </w:tcPr>
          <w:p w14:paraId="020F53F1" w14:textId="77777777" w:rsidR="008479A2" w:rsidRDefault="008479A2" w:rsidP="00835D29">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8479A2" w14:paraId="1D248000" w14:textId="77777777" w:rsidTr="00835D29">
        <w:trPr>
          <w:cantSplit/>
        </w:trPr>
        <w:tc>
          <w:tcPr>
            <w:tcW w:w="376" w:type="dxa"/>
            <w:vAlign w:val="center"/>
          </w:tcPr>
          <w:p w14:paraId="16C88E97" w14:textId="77777777" w:rsidR="008479A2" w:rsidRDefault="008479A2" w:rsidP="00835D29">
            <w:pPr>
              <w:pStyle w:val="AgreementSectionText"/>
              <w:ind w:left="0"/>
            </w:pPr>
          </w:p>
        </w:tc>
        <w:tc>
          <w:tcPr>
            <w:tcW w:w="7904" w:type="dxa"/>
            <w:vAlign w:val="center"/>
          </w:tcPr>
          <w:p w14:paraId="2712F3ED" w14:textId="77777777" w:rsidR="008479A2" w:rsidRDefault="008479A2" w:rsidP="00835D29">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8479A2" w14:paraId="60998052" w14:textId="77777777" w:rsidTr="00835D29">
        <w:trPr>
          <w:cantSplit/>
        </w:trPr>
        <w:tc>
          <w:tcPr>
            <w:tcW w:w="376" w:type="dxa"/>
            <w:vAlign w:val="center"/>
          </w:tcPr>
          <w:p w14:paraId="1C4F3C9F" w14:textId="77777777" w:rsidR="008479A2" w:rsidRDefault="008479A2" w:rsidP="00835D29">
            <w:pPr>
              <w:pStyle w:val="AgreementSectionText"/>
              <w:ind w:left="0"/>
            </w:pPr>
          </w:p>
        </w:tc>
        <w:tc>
          <w:tcPr>
            <w:tcW w:w="7904" w:type="dxa"/>
            <w:vAlign w:val="center"/>
          </w:tcPr>
          <w:p w14:paraId="26D55137" w14:textId="5128470C" w:rsidR="008479A2" w:rsidRDefault="008479A2" w:rsidP="00835D29">
            <w:pPr>
              <w:pStyle w:val="ClimateTableEntry"/>
            </w:pPr>
            <w:r>
              <w:t>The Recipient</w:t>
            </w:r>
            <w:r w:rsidR="00D35367">
              <w:t xml:space="preserve"> or a project partner</w:t>
            </w:r>
            <w:r>
              <w:t xml:space="preserve"> has taken other actions related to the Project to improve racial equity and reduce barriers to opportunity. </w:t>
            </w:r>
            <w:r>
              <w:rPr>
                <w:i/>
                <w:iCs/>
              </w:rPr>
              <w:t>(Describe those actions in the supporting narrative below.)</w:t>
            </w:r>
          </w:p>
        </w:tc>
      </w:tr>
      <w:tr w:rsidR="008479A2" w14:paraId="3424179D" w14:textId="77777777" w:rsidTr="00835D29">
        <w:trPr>
          <w:cantSplit/>
        </w:trPr>
        <w:tc>
          <w:tcPr>
            <w:tcW w:w="376" w:type="dxa"/>
            <w:vAlign w:val="center"/>
          </w:tcPr>
          <w:p w14:paraId="7BDCC5B8" w14:textId="77777777" w:rsidR="008479A2" w:rsidRDefault="008479A2" w:rsidP="00835D29">
            <w:pPr>
              <w:pStyle w:val="AgreementSectionText"/>
              <w:ind w:left="0"/>
            </w:pPr>
          </w:p>
        </w:tc>
        <w:tc>
          <w:tcPr>
            <w:tcW w:w="7904" w:type="dxa"/>
            <w:vAlign w:val="center"/>
          </w:tcPr>
          <w:p w14:paraId="5F9A0E51" w14:textId="4938BCC0" w:rsidR="008479A2" w:rsidRDefault="008479A2" w:rsidP="00835D29">
            <w:pPr>
              <w:pStyle w:val="ClimateTableEntry"/>
            </w:pPr>
            <w:r>
              <w:t xml:space="preserve">The Recipient </w:t>
            </w:r>
            <w:r w:rsidR="00D35367">
              <w:t xml:space="preserve">or a project partner </w:t>
            </w:r>
            <w:r>
              <w:t xml:space="preserve">has not yet taken actions related to the Project to improve racial equity and reduce barriers to opportunity but, before beginning construction of the Project, will take relevant actions described in schedule B. </w:t>
            </w:r>
            <w:r>
              <w:rPr>
                <w:i/>
                <w:iCs/>
              </w:rPr>
              <w:t>(Identify the relevant actions from schedule B in the supporting narrative below</w:t>
            </w:r>
            <w:commentRangeStart w:id="40"/>
            <w:r>
              <w:rPr>
                <w:i/>
                <w:iCs/>
              </w:rPr>
              <w:t>.</w:t>
            </w:r>
            <w:commentRangeEnd w:id="40"/>
            <w:r>
              <w:rPr>
                <w:rStyle w:val="CommentReference"/>
              </w:rPr>
              <w:commentReference w:id="40"/>
            </w:r>
            <w:r>
              <w:rPr>
                <w:i/>
                <w:iCs/>
              </w:rPr>
              <w:t>)</w:t>
            </w:r>
            <w:r w:rsidR="00A4310E">
              <w:rPr>
                <w:i/>
                <w:iCs/>
              </w:rPr>
              <w:t xml:space="preserve"> </w:t>
            </w:r>
          </w:p>
        </w:tc>
      </w:tr>
      <w:tr w:rsidR="008479A2" w14:paraId="5A44E7B0" w14:textId="77777777" w:rsidTr="00835D29">
        <w:trPr>
          <w:cantSplit/>
        </w:trPr>
        <w:tc>
          <w:tcPr>
            <w:tcW w:w="376" w:type="dxa"/>
            <w:vAlign w:val="center"/>
          </w:tcPr>
          <w:p w14:paraId="67AAA1DF" w14:textId="77777777" w:rsidR="008479A2" w:rsidRDefault="008479A2" w:rsidP="00835D29">
            <w:pPr>
              <w:pStyle w:val="AgreementSectionText"/>
              <w:ind w:left="0"/>
            </w:pPr>
            <w:commentRangeStart w:id="41"/>
            <w:commentRangeEnd w:id="41"/>
            <w:r>
              <w:rPr>
                <w:rStyle w:val="CommentReference"/>
              </w:rPr>
              <w:commentReference w:id="41"/>
            </w:r>
          </w:p>
        </w:tc>
        <w:tc>
          <w:tcPr>
            <w:tcW w:w="7904" w:type="dxa"/>
            <w:vAlign w:val="center"/>
          </w:tcPr>
          <w:p w14:paraId="1810DEED" w14:textId="510F42B8" w:rsidR="008479A2" w:rsidRDefault="008479A2" w:rsidP="00835D29">
            <w:pPr>
              <w:pStyle w:val="ClimateTableEntry"/>
            </w:pPr>
            <w:r>
              <w:t>The Recipient</w:t>
            </w:r>
            <w:r w:rsidR="00D35367">
              <w:t xml:space="preserve"> or a project partner</w:t>
            </w:r>
            <w:r>
              <w:t xml:space="preserve"> has not taken actions related to the Project to improve racial equity and reduce barriers to opportunity and will not take those actions under this award.</w:t>
            </w:r>
          </w:p>
        </w:tc>
      </w:tr>
    </w:tbl>
    <w:p w14:paraId="2079309E" w14:textId="77777777" w:rsidR="008479A2" w:rsidRDefault="008479A2" w:rsidP="008479A2">
      <w:pPr>
        <w:pStyle w:val="ScheduleSectionHeading"/>
      </w:pPr>
      <w:r>
        <w:lastRenderedPageBreak/>
        <w:t>Supporting Narrative.</w:t>
      </w:r>
    </w:p>
    <w:p w14:paraId="644AE388" w14:textId="77777777" w:rsidR="008479A2" w:rsidRPr="0068001C" w:rsidRDefault="008479A2" w:rsidP="008479A2">
      <w:pPr>
        <w:pStyle w:val="ScheduleSectionText"/>
        <w:rPr>
          <w:color w:val="FF0000"/>
        </w:rPr>
      </w:pPr>
      <w:commentRangeStart w:id="42"/>
      <w:r w:rsidRPr="0068001C">
        <w:rPr>
          <w:color w:val="FF0000"/>
        </w:rPr>
        <w:t>[</w:t>
      </w:r>
      <w:commentRangeEnd w:id="42"/>
      <w:r w:rsidRPr="0068001C">
        <w:rPr>
          <w:rStyle w:val="CommentReference"/>
          <w:color w:val="FF0000"/>
        </w:rPr>
        <w:commentReference w:id="42"/>
      </w:r>
      <w:r w:rsidRPr="0068001C">
        <w:rPr>
          <w:color w:val="FF0000"/>
        </w:rPr>
        <w:t xml:space="preserve"> Insert supporting text, as described in the table above. ]</w:t>
      </w:r>
    </w:p>
    <w:p w14:paraId="2807B2D9" w14:textId="77777777" w:rsidR="008479A2" w:rsidRDefault="008479A2" w:rsidP="008479A2">
      <w:pPr>
        <w:rPr>
          <w:rFonts w:asciiTheme="majorBidi" w:hAnsiTheme="majorBidi" w:cstheme="majorBidi"/>
          <w:b/>
          <w:szCs w:val="24"/>
        </w:rPr>
      </w:pPr>
      <w:r>
        <w:rPr>
          <w:rFonts w:asciiTheme="majorBidi" w:hAnsiTheme="majorBidi" w:cstheme="majorBidi"/>
          <w:b/>
          <w:szCs w:val="24"/>
        </w:rPr>
        <w:br w:type="page"/>
      </w:r>
    </w:p>
    <w:p w14:paraId="4A64EB86" w14:textId="77777777" w:rsidR="008479A2" w:rsidRDefault="008479A2" w:rsidP="008479A2">
      <w:pPr>
        <w:pStyle w:val="ScheduleTitle"/>
      </w:pPr>
      <w:r>
        <w:lastRenderedPageBreak/>
        <w:t>Schedule J</w:t>
      </w:r>
      <w:r>
        <w:br/>
        <w:t xml:space="preserve">Labor and </w:t>
      </w:r>
      <w:commentRangeStart w:id="43"/>
      <w:r>
        <w:t>Work</w:t>
      </w:r>
      <w:commentRangeEnd w:id="43"/>
      <w:r>
        <w:rPr>
          <w:rStyle w:val="CommentReference"/>
          <w:rFonts w:ascii="Times New Roman" w:hAnsi="Times New Roman"/>
          <w:b w:val="0"/>
          <w:caps w:val="0"/>
        </w:rPr>
        <w:commentReference w:id="43"/>
      </w:r>
    </w:p>
    <w:p w14:paraId="1CAC5277" w14:textId="77777777" w:rsidR="008479A2" w:rsidRDefault="008479A2" w:rsidP="008479A2">
      <w:pPr>
        <w:pStyle w:val="ScheduleSectionHeading"/>
      </w:pPr>
      <w:r>
        <w:t>Efforts to Support Good-Paying Jobs and Strong Labor Standards</w:t>
      </w:r>
    </w:p>
    <w:p w14:paraId="19E47075" w14:textId="77777777" w:rsidR="008479A2" w:rsidRDefault="008479A2" w:rsidP="008479A2">
      <w:pPr>
        <w:pStyle w:val="ScheduleSectionText"/>
      </w:pPr>
      <w:r>
        <w:t>The Recipient states that rows marked with “X” in the following table are accurate</w:t>
      </w:r>
      <w:commentRangeStart w:id="44"/>
      <w:r>
        <w:t>:</w:t>
      </w:r>
      <w:commentRangeEnd w:id="44"/>
      <w:r>
        <w:rPr>
          <w:rStyle w:val="CommentReference"/>
        </w:rPr>
        <w:commentReference w:id="44"/>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8479A2" w14:paraId="7CC7A1C8" w14:textId="77777777" w:rsidTr="00835D29">
        <w:trPr>
          <w:cantSplit/>
        </w:trPr>
        <w:tc>
          <w:tcPr>
            <w:tcW w:w="376" w:type="dxa"/>
            <w:vAlign w:val="center"/>
          </w:tcPr>
          <w:p w14:paraId="6BBAE815" w14:textId="77777777" w:rsidR="008479A2" w:rsidRDefault="008479A2" w:rsidP="00835D29">
            <w:pPr>
              <w:pStyle w:val="AgreementSectionText"/>
              <w:ind w:left="0"/>
            </w:pPr>
          </w:p>
        </w:tc>
        <w:tc>
          <w:tcPr>
            <w:tcW w:w="7904" w:type="dxa"/>
            <w:vAlign w:val="center"/>
          </w:tcPr>
          <w:p w14:paraId="7C665494" w14:textId="77777777" w:rsidR="008479A2" w:rsidRDefault="008479A2" w:rsidP="00835D29">
            <w:pPr>
              <w:pStyle w:val="ClimateTableEntry"/>
            </w:pPr>
            <w:r>
              <w:t xml:space="preserve">The Recipient or a project partner has adopted the use of project labor agreements in the overall delivery and implementation of the Project. </w:t>
            </w:r>
            <w:r>
              <w:rPr>
                <w:i/>
                <w:iCs/>
              </w:rPr>
              <w:t>(Identify the relevant agreements and describe the scope of activities they cover in the supporting narrative below.)</w:t>
            </w:r>
          </w:p>
        </w:tc>
      </w:tr>
      <w:tr w:rsidR="008479A2" w14:paraId="3E6B1368" w14:textId="77777777" w:rsidTr="00835D29">
        <w:trPr>
          <w:cantSplit/>
        </w:trPr>
        <w:tc>
          <w:tcPr>
            <w:tcW w:w="376" w:type="dxa"/>
            <w:vAlign w:val="center"/>
          </w:tcPr>
          <w:p w14:paraId="119664C7" w14:textId="77777777" w:rsidR="008479A2" w:rsidRDefault="008479A2" w:rsidP="00835D29">
            <w:pPr>
              <w:pStyle w:val="AgreementSectionText"/>
              <w:ind w:left="0"/>
            </w:pPr>
          </w:p>
        </w:tc>
        <w:tc>
          <w:tcPr>
            <w:tcW w:w="7904" w:type="dxa"/>
            <w:vAlign w:val="center"/>
          </w:tcPr>
          <w:p w14:paraId="51A4E827" w14:textId="77777777" w:rsidR="008479A2" w:rsidRDefault="008479A2" w:rsidP="00835D29">
            <w:pPr>
              <w:pStyle w:val="ClimateTableEntry"/>
            </w:pPr>
            <w:r>
              <w:t xml:space="preserve">The Recipient or a project partner has adopted the use of </w:t>
            </w:r>
            <w:r w:rsidRPr="000A3FBB">
              <w:t>local and economic hiring preferences</w:t>
            </w:r>
            <w:r>
              <w:t xml:space="preserve"> in the overall delivery and implementation of the Project, subject to all applicable State and local laws, policies, and procedures. </w:t>
            </w:r>
            <w:r>
              <w:rPr>
                <w:i/>
                <w:iCs/>
              </w:rPr>
              <w:t>(Describe the relevant provisions in the supporting narrative below.)</w:t>
            </w:r>
          </w:p>
        </w:tc>
      </w:tr>
      <w:tr w:rsidR="008479A2" w14:paraId="2749E261" w14:textId="77777777" w:rsidTr="00835D29">
        <w:trPr>
          <w:cantSplit/>
        </w:trPr>
        <w:tc>
          <w:tcPr>
            <w:tcW w:w="376" w:type="dxa"/>
            <w:vAlign w:val="center"/>
          </w:tcPr>
          <w:p w14:paraId="2CD4648F" w14:textId="77777777" w:rsidR="008479A2" w:rsidRDefault="008479A2" w:rsidP="00835D29">
            <w:pPr>
              <w:pStyle w:val="AgreementSectionText"/>
              <w:ind w:left="0"/>
            </w:pPr>
          </w:p>
        </w:tc>
        <w:tc>
          <w:tcPr>
            <w:tcW w:w="7904" w:type="dxa"/>
            <w:vAlign w:val="center"/>
          </w:tcPr>
          <w:p w14:paraId="6B228B60" w14:textId="77777777" w:rsidR="008479A2" w:rsidRPr="00B640E9" w:rsidRDefault="008479A2" w:rsidP="00835D29">
            <w:pPr>
              <w:pStyle w:val="ClimateTableEntry"/>
              <w:rPr>
                <w:szCs w:val="24"/>
              </w:rPr>
            </w:pPr>
            <w:r w:rsidRPr="00B640E9">
              <w:rPr>
                <w:szCs w:val="24"/>
              </w:rPr>
              <w:t xml:space="preserve">The Recipient or a project partner has adopted the use of registered apprenticeships in the overall delivery and implementation of the Project. </w:t>
            </w:r>
            <w:r w:rsidRPr="00B640E9">
              <w:rPr>
                <w:i/>
                <w:iCs/>
                <w:szCs w:val="24"/>
              </w:rPr>
              <w:t>(Describe the use of registered apprenticeship in the supporting narrative below.)</w:t>
            </w:r>
          </w:p>
        </w:tc>
      </w:tr>
      <w:tr w:rsidR="008479A2" w14:paraId="1531F0B2" w14:textId="77777777" w:rsidTr="00835D29">
        <w:trPr>
          <w:cantSplit/>
        </w:trPr>
        <w:tc>
          <w:tcPr>
            <w:tcW w:w="376" w:type="dxa"/>
            <w:vAlign w:val="center"/>
          </w:tcPr>
          <w:p w14:paraId="587E6A7E" w14:textId="77777777" w:rsidR="008479A2" w:rsidRDefault="008479A2" w:rsidP="00835D29">
            <w:pPr>
              <w:pStyle w:val="AgreementSectionText"/>
              <w:ind w:left="0"/>
            </w:pPr>
          </w:p>
        </w:tc>
        <w:tc>
          <w:tcPr>
            <w:tcW w:w="7904" w:type="dxa"/>
            <w:vAlign w:val="center"/>
          </w:tcPr>
          <w:p w14:paraId="04C85A04" w14:textId="77777777" w:rsidR="008479A2" w:rsidRPr="00B640E9" w:rsidRDefault="008479A2" w:rsidP="00835D29">
            <w:pPr>
              <w:pStyle w:val="ClimateTableEntry"/>
              <w:rPr>
                <w:szCs w:val="24"/>
              </w:rPr>
            </w:pPr>
            <w:r w:rsidRPr="00B640E9">
              <w:rPr>
                <w:szCs w:val="24"/>
              </w:rPr>
              <w:t xml:space="preserve">The Recipient or a project partner will provide training and placement programs for underrepresented workers in the overall delivery and implementation of the Project. </w:t>
            </w:r>
            <w:r w:rsidRPr="00B640E9">
              <w:rPr>
                <w:i/>
                <w:iCs/>
                <w:szCs w:val="24"/>
              </w:rPr>
              <w:t>(Describe the training programs in the supporting narrative below.)</w:t>
            </w:r>
          </w:p>
        </w:tc>
      </w:tr>
      <w:tr w:rsidR="008479A2" w14:paraId="22D79FBA" w14:textId="77777777" w:rsidTr="00835D29">
        <w:trPr>
          <w:cantSplit/>
        </w:trPr>
        <w:tc>
          <w:tcPr>
            <w:tcW w:w="376" w:type="dxa"/>
            <w:vAlign w:val="center"/>
          </w:tcPr>
          <w:p w14:paraId="37EB9AB5" w14:textId="77777777" w:rsidR="008479A2" w:rsidRDefault="008479A2" w:rsidP="00835D29">
            <w:pPr>
              <w:pStyle w:val="AgreementSectionText"/>
              <w:ind w:left="0"/>
            </w:pPr>
          </w:p>
        </w:tc>
        <w:tc>
          <w:tcPr>
            <w:tcW w:w="7904" w:type="dxa"/>
            <w:vAlign w:val="center"/>
          </w:tcPr>
          <w:p w14:paraId="649AD483" w14:textId="77777777" w:rsidR="008479A2" w:rsidRPr="00B640E9" w:rsidRDefault="008479A2" w:rsidP="00835D29">
            <w:pPr>
              <w:pStyle w:val="ClimateTableEntry"/>
              <w:rPr>
                <w:szCs w:val="24"/>
              </w:rPr>
            </w:pPr>
            <w:r w:rsidRPr="00B640E9">
              <w:rPr>
                <w:szCs w:val="24"/>
              </w:rPr>
              <w:t xml:space="preserve">The Recipient or a project partner will support free and fair choice to join a union in the overall delivery and implementation of the Project by investing in workforce development services offered by labor-management training partnerships or setting expectations for contractors to develop labor-management training programs. </w:t>
            </w:r>
            <w:r w:rsidRPr="00B640E9">
              <w:rPr>
                <w:i/>
                <w:iCs/>
                <w:szCs w:val="24"/>
              </w:rPr>
              <w:t>(Describe the workforce development services offered by labor-management training partnerships in the supporting narrative below.)</w:t>
            </w:r>
          </w:p>
        </w:tc>
      </w:tr>
      <w:tr w:rsidR="008479A2" w14:paraId="1D15B025" w14:textId="77777777" w:rsidTr="00835D29">
        <w:trPr>
          <w:cantSplit/>
        </w:trPr>
        <w:tc>
          <w:tcPr>
            <w:tcW w:w="376" w:type="dxa"/>
            <w:vAlign w:val="center"/>
          </w:tcPr>
          <w:p w14:paraId="451758E5" w14:textId="77777777" w:rsidR="008479A2" w:rsidRDefault="008479A2" w:rsidP="00835D29">
            <w:pPr>
              <w:pStyle w:val="AgreementSectionText"/>
              <w:ind w:left="0"/>
            </w:pPr>
          </w:p>
        </w:tc>
        <w:tc>
          <w:tcPr>
            <w:tcW w:w="7904" w:type="dxa"/>
            <w:vAlign w:val="center"/>
          </w:tcPr>
          <w:p w14:paraId="2BBA171E" w14:textId="77777777" w:rsidR="008479A2" w:rsidRPr="00B640E9" w:rsidRDefault="008479A2" w:rsidP="00835D29">
            <w:pPr>
              <w:pStyle w:val="ClimateTableEntry"/>
              <w:rPr>
                <w:szCs w:val="24"/>
              </w:rPr>
            </w:pPr>
            <w:r w:rsidRPr="00B640E9">
              <w:rPr>
                <w:szCs w:val="24"/>
              </w:rPr>
              <w:t xml:space="preserve">The Recipient or a project partner will provide supportive services and cash assistance to address systemic barriers to employment to be able to participate and thrive in training and employment, including childcare, emergency cash assistance for items such as tools, work clothing, application fees and other costs of apprenticeship or required pre-employment training, transportation and travel to training and work sites, and services aimed at helping to retain underrepresented groups like mentoring, support groups, and peer networking. </w:t>
            </w:r>
            <w:r w:rsidRPr="00B640E9">
              <w:rPr>
                <w:i/>
                <w:iCs/>
                <w:szCs w:val="24"/>
              </w:rPr>
              <w:t>(Describe the supportive services and/or cash assistance provided to trainees and employees in the supporting narrative below.)</w:t>
            </w:r>
          </w:p>
        </w:tc>
      </w:tr>
      <w:tr w:rsidR="008479A2" w14:paraId="3E7D5C8F" w14:textId="77777777" w:rsidTr="00835D29">
        <w:trPr>
          <w:cantSplit/>
        </w:trPr>
        <w:tc>
          <w:tcPr>
            <w:tcW w:w="376" w:type="dxa"/>
            <w:vAlign w:val="center"/>
          </w:tcPr>
          <w:p w14:paraId="6413318A" w14:textId="77777777" w:rsidR="008479A2" w:rsidRDefault="008479A2" w:rsidP="00835D29">
            <w:pPr>
              <w:pStyle w:val="AgreementSectionText"/>
              <w:ind w:left="0"/>
              <w:rPr>
                <w:rStyle w:val="CommentReference"/>
              </w:rPr>
            </w:pPr>
          </w:p>
        </w:tc>
        <w:tc>
          <w:tcPr>
            <w:tcW w:w="7904" w:type="dxa"/>
            <w:vAlign w:val="center"/>
          </w:tcPr>
          <w:p w14:paraId="4F605A84" w14:textId="77777777" w:rsidR="008479A2" w:rsidRPr="00A931CC" w:rsidRDefault="008479A2" w:rsidP="00835D29">
            <w:pPr>
              <w:autoSpaceDE w:val="0"/>
              <w:autoSpaceDN w:val="0"/>
              <w:adjustRightInd w:val="0"/>
              <w:rPr>
                <w:rFonts w:eastAsiaTheme="minorHAnsi"/>
                <w:color w:val="000000"/>
                <w:szCs w:val="24"/>
              </w:rPr>
            </w:pPr>
            <w:r w:rsidRPr="0091074B">
              <w:rPr>
                <w:szCs w:val="24"/>
              </w:rPr>
              <w:t xml:space="preserve">The Recipient or a project partner has </w:t>
            </w:r>
            <w:r w:rsidRPr="00A931CC">
              <w:rPr>
                <w:rFonts w:eastAsiaTheme="minorHAnsi"/>
                <w:color w:val="000000"/>
                <w:szCs w:val="24"/>
              </w:rPr>
              <w:t xml:space="preserve">documented agreements or ordinances in place to hire from certain workforce programs that serve underrepresented groups. </w:t>
            </w:r>
            <w:r w:rsidRPr="0091074B">
              <w:rPr>
                <w:i/>
                <w:iCs/>
                <w:szCs w:val="24"/>
              </w:rPr>
              <w:t>(Identify the relevant agreements</w:t>
            </w:r>
            <w:r w:rsidRPr="00FF42BA">
              <w:rPr>
                <w:i/>
                <w:iCs/>
                <w:szCs w:val="24"/>
              </w:rPr>
              <w:t xml:space="preserve"> and describe the scope of activities they cover in the supporting narrative below.)</w:t>
            </w:r>
            <w:r w:rsidRPr="00A931CC">
              <w:rPr>
                <w:rFonts w:eastAsiaTheme="minorHAnsi"/>
                <w:color w:val="000000"/>
                <w:szCs w:val="24"/>
              </w:rPr>
              <w:t xml:space="preserve"> </w:t>
            </w:r>
          </w:p>
        </w:tc>
      </w:tr>
      <w:tr w:rsidR="008479A2" w14:paraId="4334DF30" w14:textId="77777777" w:rsidTr="00835D29">
        <w:trPr>
          <w:cantSplit/>
        </w:trPr>
        <w:tc>
          <w:tcPr>
            <w:tcW w:w="376" w:type="dxa"/>
            <w:vAlign w:val="center"/>
          </w:tcPr>
          <w:p w14:paraId="6A54B549" w14:textId="77777777" w:rsidR="008479A2" w:rsidRDefault="008479A2" w:rsidP="00835D29">
            <w:pPr>
              <w:pStyle w:val="AgreementSectionText"/>
              <w:ind w:left="0"/>
              <w:rPr>
                <w:rStyle w:val="CommentReference"/>
              </w:rPr>
            </w:pPr>
          </w:p>
        </w:tc>
        <w:tc>
          <w:tcPr>
            <w:tcW w:w="7904" w:type="dxa"/>
            <w:vAlign w:val="center"/>
          </w:tcPr>
          <w:p w14:paraId="4EBB9B78" w14:textId="77777777" w:rsidR="008479A2" w:rsidRPr="008D6990" w:rsidRDefault="008479A2" w:rsidP="008479A2">
            <w:pPr>
              <w:numPr>
                <w:ilvl w:val="1"/>
                <w:numId w:val="22"/>
              </w:numPr>
              <w:autoSpaceDE w:val="0"/>
              <w:autoSpaceDN w:val="0"/>
              <w:adjustRightInd w:val="0"/>
              <w:spacing w:after="49"/>
              <w:rPr>
                <w:rFonts w:eastAsiaTheme="minorHAnsi"/>
                <w:color w:val="000000"/>
                <w:szCs w:val="24"/>
              </w:rPr>
            </w:pPr>
            <w:r w:rsidRPr="008D6990">
              <w:rPr>
                <w:szCs w:val="24"/>
              </w:rPr>
              <w:t>The Recipient or a project partner</w:t>
            </w:r>
            <w:r w:rsidRPr="008D6990">
              <w:rPr>
                <w:rFonts w:eastAsiaTheme="minorHAnsi"/>
                <w:color w:val="000000"/>
                <w:szCs w:val="24"/>
              </w:rPr>
              <w:t xml:space="preserve"> participates in a State/Regional/Local comprehensive plan to promote equal opportunity, including removing barriers to hire and preventing harassment on work sites, and that plan demonstrates action to create an inclusive environment with a commitment to equal opportunity, including:</w:t>
            </w:r>
          </w:p>
          <w:p w14:paraId="0E481E4B"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affirmative efforts to remove barriers to equal employment opportunity above and beyond complying with Federal </w:t>
            </w:r>
            <w:proofErr w:type="gramStart"/>
            <w:r w:rsidRPr="008D6990">
              <w:rPr>
                <w:rFonts w:eastAsiaTheme="minorHAnsi"/>
                <w:color w:val="000000"/>
                <w:szCs w:val="24"/>
              </w:rPr>
              <w:t>law;</w:t>
            </w:r>
            <w:proofErr w:type="gramEnd"/>
          </w:p>
          <w:p w14:paraId="7FBED299"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proactive partnerships with the U.S. Department of Labor’s Office of Federal Contract Compliance Programs to promote compliance with EO 11246 Equal Employment Opportunity </w:t>
            </w:r>
            <w:proofErr w:type="gramStart"/>
            <w:r w:rsidRPr="008D6990">
              <w:rPr>
                <w:rFonts w:eastAsiaTheme="minorHAnsi"/>
                <w:color w:val="000000"/>
                <w:szCs w:val="24"/>
              </w:rPr>
              <w:t>requirements;</w:t>
            </w:r>
            <w:proofErr w:type="gramEnd"/>
          </w:p>
          <w:p w14:paraId="56A22FFE"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no discriminatory use of criminal background screens and affirmative steps to recruit and include those with former justice involvement, in accordance with the Fair Chance Act and equal opportunity </w:t>
            </w:r>
            <w:proofErr w:type="gramStart"/>
            <w:r w:rsidRPr="008D6990">
              <w:rPr>
                <w:rFonts w:eastAsiaTheme="minorHAnsi"/>
                <w:color w:val="000000"/>
                <w:szCs w:val="24"/>
              </w:rPr>
              <w:t>requirements;</w:t>
            </w:r>
            <w:proofErr w:type="gramEnd"/>
          </w:p>
          <w:p w14:paraId="2717F938" w14:textId="77777777" w:rsidR="008479A2" w:rsidRPr="008D6990" w:rsidRDefault="008479A2" w:rsidP="008479A2">
            <w:pPr>
              <w:pStyle w:val="ListParagraph"/>
              <w:numPr>
                <w:ilvl w:val="7"/>
                <w:numId w:val="23"/>
              </w:numPr>
              <w:autoSpaceDE w:val="0"/>
              <w:autoSpaceDN w:val="0"/>
              <w:adjustRightInd w:val="0"/>
              <w:spacing w:after="49" w:line="240" w:lineRule="auto"/>
              <w:ind w:left="1080"/>
              <w:rPr>
                <w:rFonts w:eastAsiaTheme="minorHAnsi"/>
                <w:color w:val="000000"/>
                <w:szCs w:val="24"/>
              </w:rPr>
            </w:pPr>
            <w:r w:rsidRPr="008D6990">
              <w:rPr>
                <w:rFonts w:eastAsiaTheme="minorHAnsi"/>
                <w:color w:val="000000"/>
                <w:szCs w:val="24"/>
              </w:rPr>
              <w:t xml:space="preserve">efforts to prevent harassment based on race, color, religion, sex, sexual orientation, gender identity, and national </w:t>
            </w:r>
            <w:proofErr w:type="gramStart"/>
            <w:r w:rsidRPr="008D6990">
              <w:rPr>
                <w:rFonts w:eastAsiaTheme="minorHAnsi"/>
                <w:color w:val="000000"/>
                <w:szCs w:val="24"/>
              </w:rPr>
              <w:t>origin;</w:t>
            </w:r>
            <w:proofErr w:type="gramEnd"/>
          </w:p>
          <w:p w14:paraId="5DC099EE" w14:textId="77777777" w:rsidR="008479A2" w:rsidRPr="008D6990" w:rsidRDefault="008479A2" w:rsidP="008479A2">
            <w:pPr>
              <w:pStyle w:val="ListParagraph"/>
              <w:numPr>
                <w:ilvl w:val="7"/>
                <w:numId w:val="23"/>
              </w:numPr>
              <w:autoSpaceDE w:val="0"/>
              <w:autoSpaceDN w:val="0"/>
              <w:adjustRightInd w:val="0"/>
              <w:spacing w:after="0" w:line="240" w:lineRule="auto"/>
              <w:ind w:left="1080"/>
              <w:rPr>
                <w:rFonts w:eastAsiaTheme="minorHAnsi"/>
                <w:color w:val="000000"/>
                <w:szCs w:val="24"/>
              </w:rPr>
            </w:pPr>
            <w:r w:rsidRPr="008D6990">
              <w:rPr>
                <w:rFonts w:eastAsiaTheme="minorHAnsi"/>
                <w:color w:val="000000"/>
                <w:szCs w:val="24"/>
              </w:rPr>
              <w:t>training on anti-harassment and third-party reporting procedures covering employees and contractors; and</w:t>
            </w:r>
          </w:p>
          <w:p w14:paraId="40DE2F54" w14:textId="77777777" w:rsidR="008479A2" w:rsidRPr="008D6990" w:rsidRDefault="008479A2" w:rsidP="008479A2">
            <w:pPr>
              <w:pStyle w:val="ListParagraph"/>
              <w:numPr>
                <w:ilvl w:val="7"/>
                <w:numId w:val="23"/>
              </w:numPr>
              <w:autoSpaceDE w:val="0"/>
              <w:autoSpaceDN w:val="0"/>
              <w:adjustRightInd w:val="0"/>
              <w:spacing w:after="0" w:line="240" w:lineRule="auto"/>
              <w:ind w:left="1080"/>
              <w:rPr>
                <w:rFonts w:eastAsiaTheme="minorHAnsi"/>
                <w:color w:val="000000"/>
                <w:szCs w:val="24"/>
              </w:rPr>
            </w:pPr>
            <w:r w:rsidRPr="008D6990">
              <w:rPr>
                <w:rFonts w:eastAsiaTheme="minorHAnsi"/>
                <w:color w:val="000000"/>
                <w:szCs w:val="24"/>
              </w:rPr>
              <w:t>maintaining robust anti-retaliation measures covering employees and contractors.</w:t>
            </w:r>
          </w:p>
          <w:p w14:paraId="26CA8AA0" w14:textId="77777777" w:rsidR="008479A2" w:rsidRPr="008D6990" w:rsidRDefault="008479A2" w:rsidP="00835D29">
            <w:pPr>
              <w:pStyle w:val="ClimateTableEntry"/>
              <w:rPr>
                <w:szCs w:val="24"/>
              </w:rPr>
            </w:pPr>
            <w:r w:rsidRPr="008D6990">
              <w:rPr>
                <w:i/>
                <w:iCs/>
                <w:szCs w:val="24"/>
              </w:rPr>
              <w:t>(Describe the equal opportunity plan in the supporting narrative below.)</w:t>
            </w:r>
          </w:p>
        </w:tc>
      </w:tr>
      <w:tr w:rsidR="008479A2" w14:paraId="6A54C3C8" w14:textId="77777777" w:rsidTr="00835D29">
        <w:trPr>
          <w:cantSplit/>
        </w:trPr>
        <w:tc>
          <w:tcPr>
            <w:tcW w:w="376" w:type="dxa"/>
            <w:vAlign w:val="center"/>
          </w:tcPr>
          <w:p w14:paraId="5E62FDB7" w14:textId="77777777" w:rsidR="008479A2" w:rsidRDefault="008479A2" w:rsidP="00835D29">
            <w:pPr>
              <w:pStyle w:val="AgreementSectionText"/>
              <w:ind w:left="0"/>
              <w:rPr>
                <w:rStyle w:val="CommentReference"/>
              </w:rPr>
            </w:pPr>
          </w:p>
        </w:tc>
        <w:tc>
          <w:tcPr>
            <w:tcW w:w="7904" w:type="dxa"/>
            <w:vAlign w:val="center"/>
          </w:tcPr>
          <w:p w14:paraId="16AC480C" w14:textId="13F94DF3" w:rsidR="008479A2" w:rsidRPr="008D6990" w:rsidRDefault="008479A2" w:rsidP="00835D29">
            <w:pPr>
              <w:pStyle w:val="ClimateTableEntry"/>
              <w:rPr>
                <w:szCs w:val="24"/>
              </w:rPr>
            </w:pPr>
            <w:r w:rsidRPr="008D6990">
              <w:rPr>
                <w:szCs w:val="24"/>
              </w:rPr>
              <w:t>The Recipient</w:t>
            </w:r>
            <w:r w:rsidR="00D35367">
              <w:rPr>
                <w:szCs w:val="24"/>
              </w:rPr>
              <w:t xml:space="preserve"> </w:t>
            </w:r>
            <w:r w:rsidR="00D35367">
              <w:t>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8479A2" w14:paraId="38868E6A" w14:textId="77777777" w:rsidTr="00835D29">
        <w:trPr>
          <w:cantSplit/>
        </w:trPr>
        <w:tc>
          <w:tcPr>
            <w:tcW w:w="376" w:type="dxa"/>
            <w:vAlign w:val="center"/>
          </w:tcPr>
          <w:p w14:paraId="50E7BE2D" w14:textId="77777777" w:rsidR="008479A2" w:rsidRDefault="008479A2" w:rsidP="00835D29">
            <w:pPr>
              <w:pStyle w:val="AgreementSectionText"/>
              <w:ind w:left="0"/>
              <w:rPr>
                <w:rStyle w:val="CommentReference"/>
              </w:rPr>
            </w:pPr>
          </w:p>
        </w:tc>
        <w:tc>
          <w:tcPr>
            <w:tcW w:w="7904" w:type="dxa"/>
            <w:vAlign w:val="center"/>
          </w:tcPr>
          <w:p w14:paraId="65779B1D" w14:textId="5C50720F" w:rsidR="008479A2" w:rsidRPr="008D6990" w:rsidRDefault="0075520F" w:rsidP="00582106">
            <w:pPr>
              <w:pStyle w:val="ClimateTableEntry"/>
              <w:rPr>
                <w:szCs w:val="24"/>
              </w:rPr>
            </w:pPr>
            <w:r>
              <w:rPr>
                <w:szCs w:val="24"/>
              </w:rPr>
              <w:t>T</w:t>
            </w:r>
            <w:r w:rsidR="00C3712D" w:rsidRPr="008D6990">
              <w:rPr>
                <w:szCs w:val="24"/>
              </w:rPr>
              <w:t xml:space="preserve">he Recipient </w:t>
            </w:r>
            <w:r w:rsidR="00C3712D">
              <w:rPr>
                <w:szCs w:val="24"/>
              </w:rPr>
              <w:t xml:space="preserve">or a project partner </w:t>
            </w:r>
            <w:r w:rsidR="00C3712D"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00C3712D" w:rsidRPr="008D6990">
              <w:rPr>
                <w:i/>
                <w:iCs/>
                <w:szCs w:val="24"/>
              </w:rPr>
              <w:t>(Identify the relevant actions from schedule B in the supporting narrative below</w:t>
            </w:r>
            <w:commentRangeStart w:id="45"/>
            <w:r w:rsidR="00C3712D" w:rsidRPr="008D6990">
              <w:rPr>
                <w:i/>
                <w:iCs/>
                <w:szCs w:val="24"/>
              </w:rPr>
              <w:t>.</w:t>
            </w:r>
            <w:commentRangeEnd w:id="45"/>
            <w:r w:rsidR="00C3712D" w:rsidRPr="008D6990">
              <w:rPr>
                <w:rStyle w:val="CommentReference"/>
                <w:sz w:val="24"/>
                <w:szCs w:val="24"/>
              </w:rPr>
              <w:commentReference w:id="45"/>
            </w:r>
            <w:r w:rsidR="00C3712D" w:rsidRPr="008D6990">
              <w:rPr>
                <w:i/>
                <w:iCs/>
                <w:szCs w:val="24"/>
              </w:rPr>
              <w:t>)</w:t>
            </w:r>
          </w:p>
        </w:tc>
      </w:tr>
      <w:tr w:rsidR="008479A2" w14:paraId="65DF45C1" w14:textId="77777777" w:rsidTr="00835D29">
        <w:trPr>
          <w:cantSplit/>
        </w:trPr>
        <w:tc>
          <w:tcPr>
            <w:tcW w:w="376" w:type="dxa"/>
            <w:vAlign w:val="center"/>
          </w:tcPr>
          <w:p w14:paraId="1D123B0C" w14:textId="77777777" w:rsidR="008479A2" w:rsidRDefault="008479A2" w:rsidP="00835D29">
            <w:pPr>
              <w:pStyle w:val="AgreementSectionText"/>
              <w:ind w:left="0"/>
            </w:pPr>
            <w:commentRangeStart w:id="46"/>
            <w:commentRangeEnd w:id="46"/>
            <w:r>
              <w:rPr>
                <w:rStyle w:val="CommentReference"/>
              </w:rPr>
              <w:commentReference w:id="46"/>
            </w:r>
          </w:p>
        </w:tc>
        <w:tc>
          <w:tcPr>
            <w:tcW w:w="7904" w:type="dxa"/>
            <w:vAlign w:val="center"/>
          </w:tcPr>
          <w:p w14:paraId="5F6FFA39" w14:textId="4F55233D" w:rsidR="008479A2" w:rsidRPr="008D6990" w:rsidRDefault="008479A2" w:rsidP="00835D29">
            <w:pPr>
              <w:pStyle w:val="ClimateTableEntry"/>
              <w:rPr>
                <w:szCs w:val="24"/>
              </w:rPr>
            </w:pPr>
            <w:r w:rsidRPr="008D6990">
              <w:rPr>
                <w:szCs w:val="24"/>
              </w:rPr>
              <w:t xml:space="preserve">The Recipient </w:t>
            </w:r>
            <w:r w:rsidR="00D35367">
              <w:t xml:space="preserve">or a project partner </w:t>
            </w:r>
            <w:r w:rsidRPr="008D6990">
              <w:rPr>
                <w:szCs w:val="24"/>
              </w:rPr>
              <w:t>has not taken actions related to the Project to improving good-paying jobs and strong labor standards and will not take those actions under this award.</w:t>
            </w:r>
          </w:p>
        </w:tc>
      </w:tr>
    </w:tbl>
    <w:p w14:paraId="4183F047" w14:textId="77777777" w:rsidR="008479A2" w:rsidRDefault="008479A2" w:rsidP="008479A2">
      <w:pPr>
        <w:pStyle w:val="ScheduleSectionHeading"/>
      </w:pPr>
      <w:r>
        <w:t>Supporting Narrative.</w:t>
      </w:r>
    </w:p>
    <w:p w14:paraId="7DA5B499" w14:textId="77777777" w:rsidR="008479A2" w:rsidRDefault="008479A2" w:rsidP="008479A2">
      <w:pPr>
        <w:pStyle w:val="ScheduleSectionText"/>
        <w:rPr>
          <w:color w:val="FF0000"/>
        </w:rPr>
      </w:pPr>
      <w:commentRangeStart w:id="47"/>
      <w:r w:rsidRPr="0068001C">
        <w:rPr>
          <w:color w:val="FF0000"/>
        </w:rPr>
        <w:t>[</w:t>
      </w:r>
      <w:commentRangeEnd w:id="47"/>
      <w:r w:rsidRPr="0068001C">
        <w:rPr>
          <w:rStyle w:val="CommentReference"/>
          <w:color w:val="FF0000"/>
        </w:rPr>
        <w:commentReference w:id="47"/>
      </w:r>
      <w:r w:rsidRPr="0068001C">
        <w:rPr>
          <w:color w:val="FF0000"/>
        </w:rPr>
        <w:t xml:space="preserve"> Insert supporting text, as described in the table above. ]</w:t>
      </w:r>
    </w:p>
    <w:p w14:paraId="590E457F" w14:textId="77777777" w:rsidR="008479A2" w:rsidRDefault="008479A2" w:rsidP="008479A2">
      <w:pPr>
        <w:pStyle w:val="ScheduleTitle"/>
      </w:pPr>
      <w:r>
        <w:lastRenderedPageBreak/>
        <w:t>Schedule</w:t>
      </w:r>
      <w:r w:rsidRPr="00300CE4">
        <w:t xml:space="preserve"> </w:t>
      </w:r>
      <w:r>
        <w:t>K</w:t>
      </w:r>
      <w:r>
        <w:br/>
        <w:t>Civil Rights and Title VI</w:t>
      </w:r>
    </w:p>
    <w:p w14:paraId="138CF2FB" w14:textId="77777777" w:rsidR="008479A2" w:rsidRDefault="008479A2" w:rsidP="008479A2">
      <w:pPr>
        <w:pStyle w:val="ScheduleSectionHeading"/>
      </w:pPr>
      <w:commentRangeStart w:id="48"/>
      <w:commentRangeEnd w:id="48"/>
      <w:r>
        <w:rPr>
          <w:rStyle w:val="CommentReference"/>
          <w:b w:val="0"/>
        </w:rPr>
        <w:commentReference w:id="48"/>
      </w:r>
      <w:r>
        <w:t>Recipient Type Designation.</w:t>
      </w:r>
    </w:p>
    <w:p w14:paraId="2152327F" w14:textId="77777777" w:rsidR="008479A2" w:rsidRDefault="008479A2" w:rsidP="008479A2">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6967E529" w14:textId="77777777" w:rsidR="008479A2" w:rsidRDefault="008479A2" w:rsidP="008479A2">
      <w:pPr>
        <w:pStyle w:val="ScheduleSectionOptionInstructions"/>
      </w:pPr>
      <w:r>
        <w:t>[Alternative #1, if the Recipient has an active award with the same operating administration:]</w:t>
      </w:r>
    </w:p>
    <w:p w14:paraId="51CF4A7B" w14:textId="77777777" w:rsidR="008479A2" w:rsidRDefault="008479A2" w:rsidP="008479A2">
      <w:pPr>
        <w:pStyle w:val="ScheduleSectionText"/>
      </w:pPr>
      <w:r w:rsidRPr="00C335DB">
        <w:t>Recipient Type Designation:</w:t>
      </w:r>
      <w:r w:rsidRPr="00C335DB">
        <w:tab/>
        <w:t>Existing</w:t>
      </w:r>
    </w:p>
    <w:p w14:paraId="186942CD" w14:textId="77777777" w:rsidR="008479A2" w:rsidRPr="00C335DB" w:rsidRDefault="008479A2" w:rsidP="008479A2">
      <w:pPr>
        <w:pStyle w:val="ScheduleSectionText"/>
      </w:pPr>
      <w:r>
        <w:t>Existing Award Program:</w:t>
      </w:r>
      <w:r>
        <w:tab/>
      </w:r>
      <w:commentRangeStart w:id="49"/>
      <w:r w:rsidRPr="0068001C">
        <w:rPr>
          <w:color w:val="FF0000"/>
        </w:rPr>
        <w:t>[</w:t>
      </w:r>
      <w:commentRangeEnd w:id="49"/>
      <w:r w:rsidRPr="0068001C">
        <w:rPr>
          <w:rStyle w:val="CommentReference"/>
          <w:color w:val="FF0000"/>
        </w:rPr>
        <w:commentReference w:id="49"/>
      </w:r>
      <w:r w:rsidRPr="0068001C">
        <w:rPr>
          <w:color w:val="FF0000"/>
        </w:rPr>
        <w:t xml:space="preserve"> </w:t>
      </w:r>
      <w:r>
        <w:rPr>
          <w:color w:val="FF0000"/>
        </w:rPr>
        <w:t xml:space="preserve">Assistance Listing Number or Name for grant program </w:t>
      </w:r>
      <w:r w:rsidRPr="00C335DB">
        <w:rPr>
          <w:color w:val="FF0000"/>
        </w:rPr>
        <w:t>]</w:t>
      </w:r>
    </w:p>
    <w:p w14:paraId="19347E74" w14:textId="77777777" w:rsidR="008479A2" w:rsidRDefault="008479A2" w:rsidP="008479A2">
      <w:pPr>
        <w:pStyle w:val="ScheduleSectionOptionInstructions"/>
      </w:pPr>
      <w:r>
        <w:t>[Alternative #2:]</w:t>
      </w:r>
    </w:p>
    <w:p w14:paraId="0DE3E2AA" w14:textId="77777777" w:rsidR="008479A2" w:rsidRDefault="008479A2" w:rsidP="008479A2">
      <w:pPr>
        <w:pStyle w:val="ScheduleSectionText"/>
      </w:pPr>
      <w:r w:rsidRPr="00C335DB">
        <w:t>Recipient Type Designation:</w:t>
      </w:r>
      <w:r w:rsidRPr="00C335DB">
        <w:tab/>
      </w:r>
      <w:r>
        <w:t>New</w:t>
      </w:r>
    </w:p>
    <w:p w14:paraId="7A7B41E9" w14:textId="77777777" w:rsidR="008479A2" w:rsidRDefault="008479A2" w:rsidP="008479A2">
      <w:pPr>
        <w:pStyle w:val="ScheduleSectionHeading"/>
      </w:pPr>
      <w:r>
        <w:t>Title VI Assessment Information.</w:t>
      </w:r>
    </w:p>
    <w:p w14:paraId="659C83A6" w14:textId="77777777" w:rsidR="008479A2" w:rsidRDefault="008479A2" w:rsidP="008479A2">
      <w:pPr>
        <w:pStyle w:val="ScheduleSectionOptionInstructions"/>
      </w:pPr>
      <w:bookmarkStart w:id="50" w:name="_Hlk134805103"/>
      <w:r>
        <w:t>[</w:t>
      </w:r>
      <w:r w:rsidRPr="0091238E">
        <w:t xml:space="preserve">Choose </w:t>
      </w:r>
      <w:r w:rsidRPr="00BB64E0">
        <w:t>the appropriate one</w:t>
      </w:r>
      <w:r>
        <w:rPr>
          <w:b/>
          <w:bCs/>
        </w:rPr>
        <w:t xml:space="preserve"> </w:t>
      </w:r>
      <w:r w:rsidRPr="0091238E">
        <w:t>of these two alternatives.</w:t>
      </w:r>
      <w:r>
        <w:t>]</w:t>
      </w:r>
    </w:p>
    <w:p w14:paraId="407368D2" w14:textId="77777777" w:rsidR="008479A2" w:rsidRDefault="008479A2" w:rsidP="008479A2">
      <w:pPr>
        <w:pStyle w:val="ScheduleSectionOptionInstructions"/>
      </w:pPr>
      <w:r>
        <w:t>[Alternative #1, if the Recipient Type Designation is Existing:]</w:t>
      </w:r>
    </w:p>
    <w:p w14:paraId="26892140" w14:textId="77777777" w:rsidR="008479A2" w:rsidRDefault="008479A2" w:rsidP="008479A2">
      <w:pPr>
        <w:pStyle w:val="ScheduleSectionText"/>
      </w:pPr>
      <w:bookmarkStart w:id="51" w:name="_Hlk134808216"/>
      <w:bookmarkEnd w:id="50"/>
      <w:r>
        <w:t>This section is not applicable because the Recipient Type Designation is “Existing.”</w:t>
      </w:r>
    </w:p>
    <w:bookmarkEnd w:id="51"/>
    <w:p w14:paraId="75CD495F" w14:textId="77777777" w:rsidR="008479A2" w:rsidRDefault="008479A2" w:rsidP="008479A2">
      <w:pPr>
        <w:pStyle w:val="ScheduleSectionOptionInstructions"/>
      </w:pPr>
      <w:r>
        <w:t>[Alternative #2, if the Recipient Type Designation is New:]</w:t>
      </w:r>
    </w:p>
    <w:p w14:paraId="5F84B965" w14:textId="4AC55343" w:rsidR="008479A2" w:rsidRPr="00824F5B" w:rsidRDefault="008479A2" w:rsidP="008479A2">
      <w:pPr>
        <w:pStyle w:val="ScheduleSectionText"/>
      </w:pPr>
      <w:r>
        <w:t>Title VI Assessment Completion Date:</w:t>
      </w:r>
      <w:r>
        <w:tab/>
      </w:r>
      <w:commentRangeStart w:id="52"/>
      <w:r w:rsidRPr="0068001C">
        <w:rPr>
          <w:color w:val="FF0000"/>
        </w:rPr>
        <w:t>[</w:t>
      </w:r>
      <w:commentRangeEnd w:id="52"/>
      <w:r w:rsidRPr="0068001C">
        <w:rPr>
          <w:rStyle w:val="CommentReference"/>
          <w:color w:val="FF0000"/>
        </w:rPr>
        <w:commentReference w:id="52"/>
      </w:r>
      <w:r w:rsidRPr="0068001C">
        <w:rPr>
          <w:color w:val="FF0000"/>
        </w:rPr>
        <w:t xml:space="preserve"> </w:t>
      </w:r>
      <w:r w:rsidRPr="00824F5B">
        <w:rPr>
          <w:color w:val="FF0000"/>
        </w:rPr>
        <w:t>insert date</w:t>
      </w:r>
      <w:r>
        <w:rPr>
          <w:color w:val="FF0000"/>
        </w:rPr>
        <w:t xml:space="preserve"> </w:t>
      </w:r>
      <w:r w:rsidRPr="00824F5B">
        <w:rPr>
          <w:color w:val="FF0000"/>
        </w:rPr>
        <w:t>]</w:t>
      </w:r>
    </w:p>
    <w:sectPr w:rsidR="008479A2" w:rsidRPr="00824F5B" w:rsidSect="00BB64E0">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DAD90F3" w14:textId="4290E150" w:rsidR="009A33B1" w:rsidRPr="00540B39" w:rsidRDefault="009A33B1" w:rsidP="7488A215">
      <w:pPr>
        <w:pStyle w:val="CommentText"/>
      </w:pPr>
      <w:r>
        <w:rPr>
          <w:rStyle w:val="CommentReference"/>
        </w:rPr>
        <w:annotationRef/>
      </w:r>
      <w:r w:rsidR="7488A215" w:rsidRPr="7488A215">
        <w:rPr>
          <w:b/>
          <w:bCs/>
        </w:rPr>
        <w:t>Additional Information.</w:t>
      </w:r>
      <w:r w:rsidR="7488A215">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d="1" w:author="USDOT" w:initials="USDOT">
    <w:p w14:paraId="1709E1C8" w14:textId="77777777"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3" w:author="USDOT" w:initials="USDOT">
    <w:p w14:paraId="71278142" w14:textId="77777777"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2" w:author="USDOT" w:date="2025-01-08T16:33:00Z" w:initials="USDOT">
    <w:p w14:paraId="0A4BC05E" w14:textId="77777777" w:rsidR="00045BF5" w:rsidRDefault="00045BF5" w:rsidP="00096B36">
      <w:pPr>
        <w:pStyle w:val="CommentText"/>
      </w:pPr>
      <w:r>
        <w:rPr>
          <w:rStyle w:val="CommentReference"/>
        </w:rPr>
        <w:annotationRef/>
      </w:r>
      <w:r>
        <w:rPr>
          <w:b/>
          <w:bCs/>
        </w:rPr>
        <w:t>Drafting Instruction:</w:t>
      </w:r>
      <w:r>
        <w:t xml:space="preserve"> This is typically the USDOT OA Program Manager for the specific grant.</w:t>
      </w:r>
    </w:p>
  </w:comment>
  <w:comment w:id="5" w:author="USDOT" w:initials="USDOT">
    <w:p w14:paraId="069EC845" w14:textId="1AD2C2CB" w:rsidR="006F634B" w:rsidRDefault="006F634B" w:rsidP="006F634B">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7" w:author="USDOT" w:initials="USDOT">
    <w:p w14:paraId="375EA3C3" w14:textId="788EFFEE" w:rsidR="00E05D33" w:rsidRDefault="00E05D33" w:rsidP="00E05D33">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d="8" w:author="USDOT" w:initials="USDOT">
    <w:p w14:paraId="65E153B6" w14:textId="77777777" w:rsidR="00141BF3" w:rsidRDefault="00463374" w:rsidP="00835D29">
      <w:pPr>
        <w:pStyle w:val="CommentText"/>
      </w:pPr>
      <w:r>
        <w:rPr>
          <w:rStyle w:val="CommentReference"/>
        </w:rPr>
        <w:annotationRef/>
      </w:r>
      <w:r w:rsidR="00141BF3">
        <w:rPr>
          <w:b/>
          <w:bCs/>
        </w:rPr>
        <w:t>Additional Information.</w:t>
      </w:r>
      <w:r w:rsidR="00141BF3">
        <w:t xml:space="preserve"> For the definition of Budget Period, see section 28.4 in the General Terms and Conditions. See also its use in sections 4.3, 5.3, and 18.3.</w:t>
      </w:r>
    </w:p>
  </w:comment>
  <w:comment w:id="9" w:author="USDOT" w:initials="USDOT">
    <w:p w14:paraId="10556814" w14:textId="77777777" w:rsidR="003F2E01" w:rsidRDefault="00A8038B" w:rsidP="00835D29">
      <w:pPr>
        <w:pStyle w:val="CommentText"/>
      </w:pPr>
      <w:r>
        <w:rPr>
          <w:rStyle w:val="CommentReference"/>
        </w:rPr>
        <w:annotationRef/>
      </w:r>
      <w:r w:rsidR="003F2E01">
        <w:rPr>
          <w:b/>
          <w:bCs/>
        </w:rPr>
        <w:t>Additional Information.</w:t>
      </w:r>
      <w:r w:rsidR="003F2E01">
        <w:t xml:space="preserve"> For the definition of Period of Performance, see section 28.5 in the General Terms and Conditions. See also its use in sections 5.3 and 19.1.</w:t>
      </w:r>
    </w:p>
  </w:comment>
  <w:comment w:id="10" w:author="USDOT" w:initials="USDOT">
    <w:p w14:paraId="37867D84" w14:textId="4F0FB9A6"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d="11" w:author="USDOT" w:initials="USDOT">
    <w:p w14:paraId="3D89F7E9" w14:textId="03658B70"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3" w:author="USDOT" w:initials="USDOT">
    <w:p w14:paraId="70F88001" w14:textId="29B02CC8" w:rsidR="005F1F56" w:rsidRDefault="005F1F56">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d="14" w:author="USDOT" w:initials="USDOT">
    <w:p w14:paraId="0853A8D1" w14:textId="20307965" w:rsidR="005F1F56" w:rsidRDefault="005F1F56">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5" w:author="USDOT" w:date="2024-06-21T15:51:00Z" w:initials="FT(">
    <w:p w14:paraId="2B998495" w14:textId="77777777" w:rsidR="00026B46" w:rsidRDefault="00344B11" w:rsidP="00835D29">
      <w:pPr>
        <w:pStyle w:val="CommentText"/>
      </w:pPr>
      <w:r>
        <w:rPr>
          <w:rStyle w:val="CommentReference"/>
        </w:rPr>
        <w:annotationRef/>
      </w:r>
      <w:r w:rsidR="00026B46">
        <w:rPr>
          <w:b/>
          <w:bCs/>
        </w:rPr>
        <w:t>Drafting Instructions</w:t>
      </w:r>
      <w:r w:rsidR="00026B46">
        <w:t xml:space="preserve">: If there are no Other Federal Funds, place 0 within this column. </w:t>
      </w:r>
    </w:p>
  </w:comment>
  <w:comment w:id="16" w:author="USDOT" w:date="2024-06-21T15:53:00Z" w:initials="FT(">
    <w:p w14:paraId="6DD7DF60" w14:textId="540C48FC" w:rsidR="00026B46" w:rsidRDefault="00026B46" w:rsidP="00835D29">
      <w:pPr>
        <w:pStyle w:val="CommentText"/>
      </w:pPr>
      <w:r>
        <w:rPr>
          <w:rStyle w:val="CommentReference"/>
        </w:rPr>
        <w:annotationRef/>
      </w:r>
      <w:r>
        <w:rPr>
          <w:b/>
          <w:bCs/>
        </w:rPr>
        <w:t>Drafting Instructions</w:t>
      </w:r>
      <w:r>
        <w:t xml:space="preserve">: If there are no Other Federal Funds, place 0 within this row. </w:t>
      </w:r>
    </w:p>
  </w:comment>
  <w:comment w:id="18" w:author="USDOT" w:date="2024-06-21T15:50:00Z" w:initials="FT(">
    <w:p w14:paraId="1773CF94" w14:textId="77777777" w:rsidR="00026B46" w:rsidRDefault="00344B11" w:rsidP="00835D29">
      <w:pPr>
        <w:pStyle w:val="CommentText"/>
      </w:pPr>
      <w:r>
        <w:rPr>
          <w:rStyle w:val="CommentReference"/>
        </w:rPr>
        <w:annotationRef/>
      </w:r>
      <w:r w:rsidR="00026B46">
        <w:rPr>
          <w:b/>
          <w:bCs/>
        </w:rPr>
        <w:t>Drafting Instruction</w:t>
      </w:r>
      <w:r w:rsidR="00026B46">
        <w:t xml:space="preserve">: If there are no Other Federal Funds, place 0 within this column. </w:t>
      </w:r>
    </w:p>
  </w:comment>
  <w:comment w:id="19" w:author="USDOT" w:initials="USDOT">
    <w:p w14:paraId="6D0C2E11" w14:textId="6B13FB68" w:rsidR="008479A2" w:rsidRDefault="008479A2" w:rsidP="008479A2">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20" w:author="USDOT" w:date="2025-01-08T16:29:00Z" w:initials="USDOT">
    <w:p w14:paraId="0D079F15" w14:textId="77777777" w:rsidR="00045BF5" w:rsidRDefault="00045BF5" w:rsidP="00504A84">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d="21" w:author="USDOT" w:initials="USDOT">
    <w:p w14:paraId="70C62E2B" w14:textId="50DAB49E" w:rsidR="00A142B5" w:rsidRDefault="00A142B5">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d="22" w:author="USDOT" w:initials="USDOT">
    <w:p w14:paraId="28EDAA50" w14:textId="3EA8627D"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d="23" w:author="USDOT" w:initials="USDOT">
    <w:p w14:paraId="40AB9468" w14:textId="77777777"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d="24" w:author="USDOT" w:initials="USDOT">
    <w:p w14:paraId="11692F5A" w14:textId="737080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d="25" w:author="USDOT" w:initials="USDOT">
    <w:p w14:paraId="0B4A53CF" w14:textId="5AC160B1"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d="26" w:author="USDOT" w:initials="USDOT">
    <w:p w14:paraId="109E300B" w14:textId="679ED110"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7" w:author="USDOT" w:initials="USDOT">
    <w:p w14:paraId="3D7DE3F2" w14:textId="77777777" w:rsidR="00BF2800" w:rsidRDefault="00BF2800" w:rsidP="00BF280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d="28" w:author="USDOT" w:initials="USDOT">
    <w:p w14:paraId="219E9A26" w14:textId="77777777" w:rsidR="001013C9" w:rsidRDefault="00BF2800" w:rsidP="00835D29">
      <w:pPr>
        <w:pStyle w:val="CommentText"/>
      </w:pPr>
      <w:r>
        <w:rPr>
          <w:rStyle w:val="CommentReference"/>
        </w:rPr>
        <w:annotationRef/>
      </w:r>
      <w:r w:rsidR="001013C9">
        <w:rPr>
          <w:b/>
          <w:bCs/>
        </w:rPr>
        <w:t xml:space="preserve">Drafting Instruction: </w:t>
      </w:r>
      <w:r w:rsidR="001013C9">
        <w:t>This Baseline Measurement date should be as current as possible before the project begins construction.</w:t>
      </w:r>
    </w:p>
  </w:comment>
  <w:comment w:id="29" w:author="USDOT" w:initials="USDOT">
    <w:p w14:paraId="5C8C7879" w14:textId="77777777" w:rsidR="001013C9" w:rsidRDefault="00BF2800" w:rsidP="00835D29">
      <w:pPr>
        <w:pStyle w:val="CommentText"/>
      </w:pPr>
      <w:r>
        <w:rPr>
          <w:rStyle w:val="CommentReference"/>
        </w:rPr>
        <w:annotationRef/>
      </w:r>
      <w:r w:rsidR="001013C9">
        <w:rPr>
          <w:b/>
          <w:bCs/>
        </w:rPr>
        <w:t xml:space="preserve">Drafting Instruction: </w:t>
      </w:r>
      <w:r w:rsidR="001013C9">
        <w:t>This Baseline Report Date should reported prior to construction.</w:t>
      </w:r>
    </w:p>
  </w:comment>
  <w:comment w:id="30" w:author="USDOT" w:initials="USDOT">
    <w:p w14:paraId="13F69D8A" w14:textId="538CD100" w:rsidR="00BF2800" w:rsidRDefault="00BF2800" w:rsidP="00BF28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d="31" w:author="USDOT" w:initials="USDOT">
    <w:p w14:paraId="0A0D873C" w14:textId="77777777" w:rsidR="00BE0227" w:rsidRDefault="00BF2800">
      <w:pPr>
        <w:pStyle w:val="CommentText"/>
      </w:pPr>
      <w:r>
        <w:rPr>
          <w:rStyle w:val="CommentReference"/>
        </w:rPr>
        <w:annotationRef/>
      </w:r>
      <w:r w:rsidR="00BE0227">
        <w:rPr>
          <w:b/>
          <w:bCs/>
        </w:rPr>
        <w:t>Drafting Instruction:</w:t>
      </w:r>
      <w:r w:rsidR="00BE0227">
        <w:t xml:space="preserve">  USDOT is looking for at least 2-4 performance measures.</w:t>
      </w:r>
    </w:p>
    <w:p w14:paraId="4409ABDD" w14:textId="77777777" w:rsidR="00BE0227" w:rsidRDefault="00BE0227">
      <w:pPr>
        <w:pStyle w:val="CommentText"/>
      </w:pPr>
    </w:p>
    <w:p w14:paraId="354A342F" w14:textId="77777777" w:rsidR="00BE0227" w:rsidRDefault="00BE0227" w:rsidP="00835D29">
      <w:pPr>
        <w:pStyle w:val="CommentText"/>
      </w:pPr>
      <w:r>
        <w:t xml:space="preserve">Please select from the performance measures listed in </w:t>
      </w:r>
      <w:r>
        <w:rPr>
          <w:i/>
          <w:iCs/>
        </w:rPr>
        <w:t>Table 1: RAISE Performance Measures</w:t>
      </w:r>
      <w:r>
        <w:t xml:space="preserve"> of the </w:t>
      </w:r>
      <w:hyperlink r:id="rId1" w:history="1">
        <w:r w:rsidRPr="00296DFC">
          <w:rPr>
            <w:rStyle w:val="Hyperlink"/>
          </w:rPr>
          <w:t>RAISE Performance Measures Update- 2023</w:t>
        </w:r>
      </w:hyperlink>
      <w:r>
        <w:t>.</w:t>
      </w:r>
    </w:p>
  </w:comment>
  <w:comment w:id="33" w:author="USDOT" w:initials="USDOT">
    <w:p w14:paraId="2215D6B2" w14:textId="77777777" w:rsidR="004406FF" w:rsidRDefault="008479A2" w:rsidP="00835D29">
      <w:pPr>
        <w:pStyle w:val="CommentText"/>
      </w:pPr>
      <w:r>
        <w:rPr>
          <w:rStyle w:val="CommentReference"/>
        </w:rPr>
        <w:annotationRef/>
      </w:r>
      <w:r w:rsidR="004406FF">
        <w:rPr>
          <w:b/>
          <w:bCs/>
        </w:rPr>
        <w:t xml:space="preserve">Additional Information. </w:t>
      </w:r>
      <w:r w:rsidR="004406FF">
        <w:t>NOFO section F.2.b.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34" w:author="USDOT" w:initials="USDOT">
    <w:p w14:paraId="3ADA35AC" w14:textId="7CAF21AD" w:rsidR="008479A2"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6049CB25" w14:textId="77777777" w:rsidR="008479A2" w:rsidRDefault="008479A2" w:rsidP="008479A2">
      <w:pPr>
        <w:pStyle w:val="CommentText"/>
      </w:pPr>
    </w:p>
    <w:p w14:paraId="0A03251C" w14:textId="77777777" w:rsidR="008479A2" w:rsidRPr="00B42FE4" w:rsidRDefault="008479A2" w:rsidP="008479A2">
      <w:pPr>
        <w:pStyle w:val="CommentText"/>
      </w:pPr>
      <w:r>
        <w:t>It is necessary to check at least one row.</w:t>
      </w:r>
    </w:p>
  </w:comment>
  <w:comment w:id="35" w:author="USDOT" w:initials="USDOT">
    <w:p w14:paraId="35B34E68" w14:textId="77777777" w:rsidR="008479A2" w:rsidRPr="00B42FE4" w:rsidRDefault="008479A2" w:rsidP="008479A2">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6" w:author="USDOT" w:initials="USDOT">
    <w:p w14:paraId="3AD3BE34" w14:textId="77777777" w:rsidR="008479A2" w:rsidRDefault="008479A2" w:rsidP="008479A2">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37" w:author="USDOT" w:initials="USDOT">
    <w:p w14:paraId="6834A33C" w14:textId="77777777" w:rsidR="008479A2" w:rsidRDefault="008479A2" w:rsidP="008479A2">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8" w:author="USDOT" w:initials="USDOT">
    <w:p w14:paraId="4667268A" w14:textId="77777777" w:rsidR="004406FF" w:rsidRDefault="008479A2" w:rsidP="00835D29">
      <w:pPr>
        <w:pStyle w:val="CommentText"/>
      </w:pPr>
      <w:r>
        <w:rPr>
          <w:rStyle w:val="CommentReference"/>
        </w:rPr>
        <w:annotationRef/>
      </w:r>
      <w:r w:rsidR="004406FF">
        <w:rPr>
          <w:b/>
          <w:bCs/>
        </w:rPr>
        <w:t xml:space="preserve">Additional Information. </w:t>
      </w:r>
      <w:r w:rsidR="004406FF">
        <w:t>NOFO section F.2.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39" w:author="USDOT" w:initials="USDOT">
    <w:p w14:paraId="7E3E4BA1" w14:textId="797B1917" w:rsidR="008479A2" w:rsidRPr="00B42FE4"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0" w:author="USDOT" w:initials="USDOT">
    <w:p w14:paraId="36E854FA" w14:textId="77777777" w:rsidR="008479A2" w:rsidRPr="00B42FE4" w:rsidRDefault="008479A2" w:rsidP="008479A2">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41" w:author="USDOT" w:initials="USDOT">
    <w:p w14:paraId="0A10CD78"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42" w:author="USDOT" w:initials="USDOT">
    <w:p w14:paraId="41A7357B"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3" w:author="USDOT" w:initials="USDOT">
    <w:p w14:paraId="46BB9510" w14:textId="77777777" w:rsidR="004406FF" w:rsidRDefault="008479A2" w:rsidP="00835D29">
      <w:pPr>
        <w:pStyle w:val="CommentText"/>
      </w:pPr>
      <w:r>
        <w:rPr>
          <w:rStyle w:val="CommentReference"/>
        </w:rPr>
        <w:annotationRef/>
      </w:r>
      <w:r w:rsidR="004406FF">
        <w:rPr>
          <w:b/>
          <w:bCs/>
        </w:rPr>
        <w:t xml:space="preserve">Additional Information. </w:t>
      </w:r>
      <w:r w:rsidR="004406FF">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44" w:author="USDOT" w:initials="USDOT">
    <w:p w14:paraId="25525770" w14:textId="6229A981" w:rsidR="008479A2" w:rsidRPr="00B42FE4" w:rsidRDefault="008479A2" w:rsidP="008479A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5" w:author="USDOT" w:initials="USDOT">
    <w:p w14:paraId="228C31B0" w14:textId="77777777" w:rsidR="00C3712D" w:rsidRDefault="00C3712D" w:rsidP="00C3712D">
      <w:pPr>
        <w:pStyle w:val="CommentText"/>
      </w:pPr>
      <w:r>
        <w:rPr>
          <w:rStyle w:val="CommentReference"/>
        </w:rPr>
        <w:annotationRef/>
      </w:r>
      <w:r>
        <w:rPr>
          <w:b/>
          <w:bCs/>
        </w:rPr>
        <w:t>Drafting Instruction:</w:t>
      </w:r>
      <w:r>
        <w:t xml:space="preserve"> For capital projects,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d="46" w:author="USDOT" w:initials="USDOT">
    <w:p w14:paraId="58A1DA71"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d="47" w:author="USDOT" w:initials="USDOT">
    <w:p w14:paraId="54460DEC"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8" w:author="USDOT" w:initials="USDOT">
    <w:p w14:paraId="1E90EDA7"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9" w:author="USDOT" w:initials="USDOT">
    <w:p w14:paraId="38F9EE1E" w14:textId="77777777" w:rsidR="008479A2" w:rsidRDefault="008479A2" w:rsidP="008479A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that is administered by the same USDOT Operating Administration and under which the recipient has an existing financial assistance award.</w:t>
      </w:r>
    </w:p>
  </w:comment>
  <w:comment w:id="52" w:author="USDOT" w:initials="USDOT">
    <w:p w14:paraId="6730D58E" w14:textId="77777777" w:rsidR="00224181" w:rsidRDefault="008479A2" w:rsidP="00DF07A0">
      <w:pPr>
        <w:pStyle w:val="CommentText"/>
      </w:pPr>
      <w:r>
        <w:rPr>
          <w:rStyle w:val="CommentReference"/>
        </w:rPr>
        <w:annotationRef/>
      </w:r>
      <w:r w:rsidR="00224181">
        <w:rPr>
          <w:b/>
          <w:bCs/>
        </w:rPr>
        <w:t>Drafting Instruction:</w:t>
      </w:r>
      <w:r w:rsidR="00224181">
        <w:t xml:space="preserve"> Insert the date on which the Operating Administration completed the Title VI Assessment required under section 2 of chapter II of DOT Order 1000.12C. For additional context refer to Exhibit B, Term B.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A4BC05E" w15:done="0"/>
  <w15:commentEx w15:paraId="069EC845" w15:done="0"/>
  <w15:commentEx w15:paraId="375EA3C3" w15:done="0"/>
  <w15:commentEx w15:paraId="65E153B6" w15:done="0"/>
  <w15:commentEx w15:paraId="10556814" w15:done="0"/>
  <w15:commentEx w15:paraId="37867D84" w15:done="0"/>
  <w15:commentEx w15:paraId="3D89F7E9" w15:done="0"/>
  <w15:commentEx w15:paraId="70F88001" w15:done="0"/>
  <w15:commentEx w15:paraId="0853A8D1" w15:done="0"/>
  <w15:commentEx w15:paraId="2B998495" w15:done="0"/>
  <w15:commentEx w15:paraId="6DD7DF60" w15:done="0"/>
  <w15:commentEx w15:paraId="1773CF94" w15:done="0"/>
  <w15:commentEx w15:paraId="6D0C2E11" w15:done="0"/>
  <w15:commentEx w15:paraId="0D079F15" w15:done="0"/>
  <w15:commentEx w15:paraId="70C62E2B" w15:done="0"/>
  <w15:commentEx w15:paraId="28EDAA50" w15:done="0"/>
  <w15:commentEx w15:paraId="40AB9468" w15:done="0"/>
  <w15:commentEx w15:paraId="11692F5A" w15:done="0"/>
  <w15:commentEx w15:paraId="0B4A53CF" w15:done="0"/>
  <w15:commentEx w15:paraId="109E300B" w15:done="0"/>
  <w15:commentEx w15:paraId="3D7DE3F2" w15:done="0"/>
  <w15:commentEx w15:paraId="219E9A26" w15:done="0"/>
  <w15:commentEx w15:paraId="5C8C7879" w15:done="0"/>
  <w15:commentEx w15:paraId="13F69D8A" w15:done="0"/>
  <w15:commentEx w15:paraId="354A342F" w15:done="0"/>
  <w15:commentEx w15:paraId="2215D6B2" w15:done="0"/>
  <w15:commentEx w15:paraId="0A03251C" w15:done="0"/>
  <w15:commentEx w15:paraId="35B34E68" w15:done="0"/>
  <w15:commentEx w15:paraId="3AD3BE34" w15:done="0"/>
  <w15:commentEx w15:paraId="6834A33C" w15:done="0"/>
  <w15:commentEx w15:paraId="4667268A" w15:done="0"/>
  <w15:commentEx w15:paraId="7E3E4BA1" w15:done="0"/>
  <w15:commentEx w15:paraId="36E854FA" w15:done="0"/>
  <w15:commentEx w15:paraId="0A10CD78" w15:done="0"/>
  <w15:commentEx w15:paraId="41A7357B" w15:done="0"/>
  <w15:commentEx w15:paraId="46BB9510" w15:done="0"/>
  <w15:commentEx w15:paraId="25525770" w15:done="0"/>
  <w15:commentEx w15:paraId="228C31B0" w15:done="0"/>
  <w15:commentEx w15:paraId="58A1DA71" w15:done="0"/>
  <w15:commentEx w15:paraId="54460DEC" w15:done="0"/>
  <w15:commentEx w15:paraId="1E90EDA7" w15:done="0"/>
  <w15:commentEx w15:paraId="38F9EE1E" w15:done="0"/>
  <w15:commentEx w15:paraId="6730D5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9274D" w16cex:dateUtc="2025-01-08T21:33:00Z"/>
  <w16cex:commentExtensible w16cex:durableId="2A201FE6" w16cex:dateUtc="2024-06-21T19:51:00Z"/>
  <w16cex:commentExtensible w16cex:durableId="2A202071" w16cex:dateUtc="2024-06-21T19:53:00Z"/>
  <w16cex:commentExtensible w16cex:durableId="2A201FAB" w16cex:dateUtc="2024-06-21T19:50:00Z"/>
  <w16cex:commentExtensible w16cex:durableId="2B29266D" w16cex:dateUtc="2025-01-08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A4BC05E" w16cid:durableId="2B29274D"/>
  <w16cid:commentId w16cid:paraId="069EC845" w16cid:durableId="26AD2373"/>
  <w16cid:commentId w16cid:paraId="375EA3C3" w16cid:durableId="2829BD19"/>
  <w16cid:commentId w16cid:paraId="65E153B6" w16cid:durableId="26D42777"/>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2B998495" w16cid:durableId="2A201FE6"/>
  <w16cid:commentId w16cid:paraId="6DD7DF60" w16cid:durableId="2A202071"/>
  <w16cid:commentId w16cid:paraId="1773CF94" w16cid:durableId="2A201FAB"/>
  <w16cid:commentId w16cid:paraId="6D0C2E11" w16cid:durableId="27F10DB7"/>
  <w16cid:commentId w16cid:paraId="0D079F15" w16cid:durableId="2B29266D"/>
  <w16cid:commentId w16cid:paraId="70C62E2B" w16cid:durableId="2B0412C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3D7DE3F2" w16cid:durableId="25E58FD2"/>
  <w16cid:commentId w16cid:paraId="219E9A26" w16cid:durableId="24B6B605"/>
  <w16cid:commentId w16cid:paraId="5C8C7879" w16cid:durableId="24B6B606"/>
  <w16cid:commentId w16cid:paraId="13F69D8A" w16cid:durableId="25E59045"/>
  <w16cid:commentId w16cid:paraId="354A342F" w16cid:durableId="24B6B608"/>
  <w16cid:commentId w16cid:paraId="2215D6B2" w16cid:durableId="25E5B770"/>
  <w16cid:commentId w16cid:paraId="0A03251C" w16cid:durableId="259BEBB2"/>
  <w16cid:commentId w16cid:paraId="35B34E68" w16cid:durableId="259BEAEA"/>
  <w16cid:commentId w16cid:paraId="3AD3BE34" w16cid:durableId="25E5BAA6"/>
  <w16cid:commentId w16cid:paraId="6834A33C" w16cid:durableId="25E5BAC5"/>
  <w16cid:commentId w16cid:paraId="4667268A" w16cid:durableId="25E5B785"/>
  <w16cid:commentId w16cid:paraId="7E3E4BA1" w16cid:durableId="259BEC1F"/>
  <w16cid:commentId w16cid:paraId="36E854FA" w16cid:durableId="259BECA8"/>
  <w16cid:commentId w16cid:paraId="0A10CD78" w16cid:durableId="25E5BA81"/>
  <w16cid:commentId w16cid:paraId="41A7357B" w16cid:durableId="25E5BAEE"/>
  <w16cid:commentId w16cid:paraId="46BB9510" w16cid:durableId="26B65D25"/>
  <w16cid:commentId w16cid:paraId="25525770" w16cid:durableId="26CF2B27"/>
  <w16cid:commentId w16cid:paraId="228C31B0" w16cid:durableId="2B052ABA"/>
  <w16cid:commentId w16cid:paraId="58A1DA71" w16cid:durableId="26CF2B25"/>
  <w16cid:commentId w16cid:paraId="54460DEC" w16cid:durableId="26CF2B24"/>
  <w16cid:commentId w16cid:paraId="1E90EDA7" w16cid:durableId="2808F4A6"/>
  <w16cid:commentId w16cid:paraId="38F9EE1E" w16cid:durableId="2808F7EE"/>
  <w16cid:commentId w16cid:paraId="6730D58E" w16cid:durableId="2808F8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BD258" w14:textId="77777777" w:rsidR="00A53EB0" w:rsidRDefault="00A53EB0">
      <w:r>
        <w:separator/>
      </w:r>
    </w:p>
  </w:endnote>
  <w:endnote w:type="continuationSeparator" w:id="0">
    <w:p w14:paraId="09870241" w14:textId="77777777" w:rsidR="00A53EB0" w:rsidRDefault="00A53EB0">
      <w:r>
        <w:continuationSeparator/>
      </w:r>
    </w:p>
  </w:endnote>
  <w:endnote w:type="continuationNotice" w:id="1">
    <w:p w14:paraId="6E18B046" w14:textId="77777777" w:rsidR="00A53EB0" w:rsidRDefault="00A53E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43062"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5211671"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1E748" w14:textId="637280E0"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0EBEB" w14:textId="77777777" w:rsidR="005F1F56" w:rsidRDefault="005F1F56" w:rsidP="00B001E3">
    <w:pPr>
      <w:pStyle w:val="Marking"/>
    </w:pPr>
    <w:r>
      <w:t>DRAFT; NOT INTENDED FOR EXECUTION</w:t>
    </w:r>
  </w:p>
  <w:p w14:paraId="45F76040" w14:textId="77777777" w:rsidR="005F1F56" w:rsidRDefault="005F1F56" w:rsidP="00057303">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22051" w14:textId="77777777" w:rsidR="00A53EB0" w:rsidRDefault="00A53EB0">
      <w:r>
        <w:separator/>
      </w:r>
    </w:p>
  </w:footnote>
  <w:footnote w:type="continuationSeparator" w:id="0">
    <w:p w14:paraId="6EEF8ADB" w14:textId="77777777" w:rsidR="00A53EB0" w:rsidRDefault="00A53EB0">
      <w:r>
        <w:continuationSeparator/>
      </w:r>
    </w:p>
  </w:footnote>
  <w:footnote w:type="continuationNotice" w:id="1">
    <w:p w14:paraId="2E40AED1" w14:textId="77777777" w:rsidR="00A53EB0" w:rsidRDefault="00A53E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E5C0" w14:textId="77777777" w:rsidR="005F1F56" w:rsidRDefault="005F1F56" w:rsidP="00B92A91">
    <w:pPr>
      <w:pStyle w:val="Marking"/>
    </w:pPr>
    <w:r>
      <w:t>TEMPLATE; NOT INTENDED FOR EXECUTION WITHOUT MODIFICATION</w:t>
    </w:r>
  </w:p>
  <w:p w14:paraId="72C5BEE7" w14:textId="734B58D5" w:rsidR="005F1F56" w:rsidRPr="00B92A91" w:rsidRDefault="005F1F56" w:rsidP="00B92A91">
    <w:pPr>
      <w:pStyle w:val="RevisionDate"/>
    </w:pPr>
    <w:r w:rsidRPr="00045BF5">
      <w:t xml:space="preserve">Revised </w:t>
    </w:r>
    <w:proofErr w:type="gramStart"/>
    <w:r w:rsidRPr="00045BF5">
      <w:t>202</w:t>
    </w:r>
    <w:r w:rsidR="002E2262" w:rsidRPr="00045BF5">
      <w:t>5</w:t>
    </w:r>
    <w:r w:rsidRPr="00045BF5">
      <w:t>-</w:t>
    </w:r>
    <w:r w:rsidR="00DA627B" w:rsidRPr="00045BF5">
      <w:t>0</w:t>
    </w:r>
    <w:r w:rsidR="002E2262" w:rsidRPr="00045BF5">
      <w:t>1</w:t>
    </w:r>
    <w:r w:rsidRPr="00045BF5">
      <w:t>-</w:t>
    </w:r>
    <w:r w:rsidR="00045BF5" w:rsidRPr="00045BF5">
      <w:t>10</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FEC1" w14:textId="77777777" w:rsidR="005F1F56" w:rsidRDefault="005F1F56" w:rsidP="00ED7881">
    <w:pPr>
      <w:pStyle w:val="Marking"/>
    </w:pPr>
    <w:bookmarkStart w:id="53" w:name="_Hlk14857108"/>
    <w:bookmarkStart w:id="54" w:name="_Hlk14857109"/>
    <w:bookmarkStart w:id="55" w:name="_Hlk14857110"/>
    <w:bookmarkStart w:id="56" w:name="_Hlk14857174"/>
    <w:bookmarkStart w:id="57" w:name="_Hlk14857175"/>
    <w:bookmarkStart w:id="58" w:name="_Hlk14857176"/>
    <w:r>
      <w:t>DRAFT; NOT INTENDED FOR EXECUTION</w:t>
    </w:r>
  </w:p>
  <w:p w14:paraId="52770369" w14:textId="77777777" w:rsidR="005F1F56" w:rsidRDefault="005F1F56" w:rsidP="00ED7881">
    <w:pPr>
      <w:pStyle w:val="RevisionDate"/>
    </w:pPr>
    <w:r>
      <w:t xml:space="preserve">Revised </w:t>
    </w:r>
    <w:proofErr w:type="gramStart"/>
    <w:r>
      <w:t>2019-07-24</w:t>
    </w:r>
    <w:bookmarkEnd w:id="53"/>
    <w:bookmarkEnd w:id="54"/>
    <w:bookmarkEnd w:id="55"/>
    <w:bookmarkEnd w:id="56"/>
    <w:bookmarkEnd w:id="57"/>
    <w:bookmarkEnd w:id="58"/>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57641881">
    <w:abstractNumId w:val="12"/>
  </w:num>
  <w:num w:numId="2" w16cid:durableId="1220049538">
    <w:abstractNumId w:val="1"/>
  </w:num>
  <w:num w:numId="3" w16cid:durableId="1257251554">
    <w:abstractNumId w:val="0"/>
  </w:num>
  <w:num w:numId="4" w16cid:durableId="610822106">
    <w:abstractNumId w:val="8"/>
  </w:num>
  <w:num w:numId="5" w16cid:durableId="747504130">
    <w:abstractNumId w:val="3"/>
  </w:num>
  <w:num w:numId="6" w16cid:durableId="67119782">
    <w:abstractNumId w:val="2"/>
  </w:num>
  <w:num w:numId="7" w16cid:durableId="1925869611">
    <w:abstractNumId w:val="4"/>
  </w:num>
  <w:num w:numId="8" w16cid:durableId="205993515">
    <w:abstractNumId w:val="9"/>
  </w:num>
  <w:num w:numId="9" w16cid:durableId="382872337">
    <w:abstractNumId w:val="7"/>
  </w:num>
  <w:num w:numId="10" w16cid:durableId="2077626489">
    <w:abstractNumId w:val="6"/>
  </w:num>
  <w:num w:numId="11" w16cid:durableId="369577469">
    <w:abstractNumId w:val="5"/>
  </w:num>
  <w:num w:numId="12" w16cid:durableId="1887790409">
    <w:abstractNumId w:val="10"/>
  </w:num>
  <w:num w:numId="13" w16cid:durableId="1156652729">
    <w:abstractNumId w:val="23"/>
  </w:num>
  <w:num w:numId="14" w16cid:durableId="917907512">
    <w:abstractNumId w:val="18"/>
  </w:num>
  <w:num w:numId="15" w16cid:durableId="1387995082">
    <w:abstractNumId w:val="11"/>
  </w:num>
  <w:num w:numId="16" w16cid:durableId="1813016991">
    <w:abstractNumId w:val="14"/>
  </w:num>
  <w:num w:numId="17" w16cid:durableId="625698824">
    <w:abstractNumId w:val="10"/>
  </w:num>
  <w:num w:numId="18" w16cid:durableId="1910118763">
    <w:abstractNumId w:val="10"/>
  </w:num>
  <w:num w:numId="19" w16cid:durableId="1990209092">
    <w:abstractNumId w:val="10"/>
  </w:num>
  <w:num w:numId="20" w16cid:durableId="1000291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5799309">
    <w:abstractNumId w:val="19"/>
  </w:num>
  <w:num w:numId="22" w16cid:durableId="323314081">
    <w:abstractNumId w:val="13"/>
  </w:num>
  <w:num w:numId="23" w16cid:durableId="114522352">
    <w:abstractNumId w:val="16"/>
  </w:num>
  <w:num w:numId="24" w16cid:durableId="1800611207">
    <w:abstractNumId w:val="22"/>
  </w:num>
  <w:num w:numId="25" w16cid:durableId="164446200">
    <w:abstractNumId w:val="17"/>
  </w:num>
  <w:num w:numId="26" w16cid:durableId="77355288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77608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139691">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B46"/>
    <w:rsid w:val="00026D7C"/>
    <w:rsid w:val="000276EA"/>
    <w:rsid w:val="00031AC3"/>
    <w:rsid w:val="00032483"/>
    <w:rsid w:val="00033233"/>
    <w:rsid w:val="00034107"/>
    <w:rsid w:val="0003471F"/>
    <w:rsid w:val="00034DE9"/>
    <w:rsid w:val="00035A36"/>
    <w:rsid w:val="00036D3B"/>
    <w:rsid w:val="00036F25"/>
    <w:rsid w:val="000409A3"/>
    <w:rsid w:val="00043297"/>
    <w:rsid w:val="000444DF"/>
    <w:rsid w:val="00044AB9"/>
    <w:rsid w:val="00045BF5"/>
    <w:rsid w:val="00050649"/>
    <w:rsid w:val="000529BA"/>
    <w:rsid w:val="00053D7B"/>
    <w:rsid w:val="00054E07"/>
    <w:rsid w:val="00057303"/>
    <w:rsid w:val="00061DD5"/>
    <w:rsid w:val="00061F0C"/>
    <w:rsid w:val="0006274E"/>
    <w:rsid w:val="00062D7A"/>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46E"/>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13C9"/>
    <w:rsid w:val="00103243"/>
    <w:rsid w:val="00105D48"/>
    <w:rsid w:val="00121425"/>
    <w:rsid w:val="00121C2A"/>
    <w:rsid w:val="001220EE"/>
    <w:rsid w:val="00122E75"/>
    <w:rsid w:val="00122F56"/>
    <w:rsid w:val="0012306B"/>
    <w:rsid w:val="001235A8"/>
    <w:rsid w:val="0012577D"/>
    <w:rsid w:val="001260F6"/>
    <w:rsid w:val="0012763A"/>
    <w:rsid w:val="00130F54"/>
    <w:rsid w:val="00132C6D"/>
    <w:rsid w:val="00134629"/>
    <w:rsid w:val="001400F4"/>
    <w:rsid w:val="00141BF3"/>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0DB6"/>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32E0"/>
    <w:rsid w:val="0020489B"/>
    <w:rsid w:val="00204C89"/>
    <w:rsid w:val="00206B33"/>
    <w:rsid w:val="00207ADE"/>
    <w:rsid w:val="00213252"/>
    <w:rsid w:val="002132DF"/>
    <w:rsid w:val="00216250"/>
    <w:rsid w:val="00220E69"/>
    <w:rsid w:val="00223354"/>
    <w:rsid w:val="00224181"/>
    <w:rsid w:val="00224455"/>
    <w:rsid w:val="00224C23"/>
    <w:rsid w:val="00224DD7"/>
    <w:rsid w:val="002262E5"/>
    <w:rsid w:val="002266AD"/>
    <w:rsid w:val="00231AEF"/>
    <w:rsid w:val="002332F3"/>
    <w:rsid w:val="00233CE0"/>
    <w:rsid w:val="00235743"/>
    <w:rsid w:val="00237697"/>
    <w:rsid w:val="002377C3"/>
    <w:rsid w:val="00237C16"/>
    <w:rsid w:val="00240367"/>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6F2"/>
    <w:rsid w:val="00286EE1"/>
    <w:rsid w:val="00287BBF"/>
    <w:rsid w:val="00291C3C"/>
    <w:rsid w:val="0029597B"/>
    <w:rsid w:val="00295B84"/>
    <w:rsid w:val="002A04BF"/>
    <w:rsid w:val="002A0CC3"/>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922"/>
    <w:rsid w:val="002E1BC8"/>
    <w:rsid w:val="002E2262"/>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5AB1"/>
    <w:rsid w:val="0033627E"/>
    <w:rsid w:val="00337EA4"/>
    <w:rsid w:val="00340FE0"/>
    <w:rsid w:val="00341301"/>
    <w:rsid w:val="00341590"/>
    <w:rsid w:val="003422DF"/>
    <w:rsid w:val="00342828"/>
    <w:rsid w:val="00342B00"/>
    <w:rsid w:val="00344B11"/>
    <w:rsid w:val="0034631D"/>
    <w:rsid w:val="00346984"/>
    <w:rsid w:val="00346B24"/>
    <w:rsid w:val="00346C18"/>
    <w:rsid w:val="003474E7"/>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D3B"/>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2E01"/>
    <w:rsid w:val="003F36C1"/>
    <w:rsid w:val="003F3914"/>
    <w:rsid w:val="003F45B0"/>
    <w:rsid w:val="003F5AE6"/>
    <w:rsid w:val="003F6759"/>
    <w:rsid w:val="00402C37"/>
    <w:rsid w:val="00405BB5"/>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06FF"/>
    <w:rsid w:val="00441B1C"/>
    <w:rsid w:val="00442E2C"/>
    <w:rsid w:val="0044684C"/>
    <w:rsid w:val="00450C82"/>
    <w:rsid w:val="00450D68"/>
    <w:rsid w:val="00451B07"/>
    <w:rsid w:val="00453BA7"/>
    <w:rsid w:val="00456303"/>
    <w:rsid w:val="00461525"/>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97D1D"/>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8F3"/>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2106"/>
    <w:rsid w:val="00583D3D"/>
    <w:rsid w:val="00583F45"/>
    <w:rsid w:val="00584408"/>
    <w:rsid w:val="0058447E"/>
    <w:rsid w:val="00585D58"/>
    <w:rsid w:val="005910D2"/>
    <w:rsid w:val="0059409C"/>
    <w:rsid w:val="0059423B"/>
    <w:rsid w:val="00597333"/>
    <w:rsid w:val="005A0367"/>
    <w:rsid w:val="005A2DE9"/>
    <w:rsid w:val="005A3DFD"/>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4DED"/>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6C3E"/>
    <w:rsid w:val="006471C3"/>
    <w:rsid w:val="00650A0C"/>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D6DD9"/>
    <w:rsid w:val="006E1EAC"/>
    <w:rsid w:val="006E296A"/>
    <w:rsid w:val="006E3F46"/>
    <w:rsid w:val="006E484E"/>
    <w:rsid w:val="006E5024"/>
    <w:rsid w:val="006E6298"/>
    <w:rsid w:val="006E6694"/>
    <w:rsid w:val="006E6C1D"/>
    <w:rsid w:val="006E79AA"/>
    <w:rsid w:val="006E7AAE"/>
    <w:rsid w:val="006F1002"/>
    <w:rsid w:val="006F1823"/>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20F"/>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8704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26DA"/>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D2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E6954"/>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0A05"/>
    <w:rsid w:val="009212FC"/>
    <w:rsid w:val="00921550"/>
    <w:rsid w:val="00921778"/>
    <w:rsid w:val="00921A6F"/>
    <w:rsid w:val="00923F6A"/>
    <w:rsid w:val="009241AF"/>
    <w:rsid w:val="00924FBC"/>
    <w:rsid w:val="009255C0"/>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83B"/>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42B5"/>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310E"/>
    <w:rsid w:val="00A45DF0"/>
    <w:rsid w:val="00A503BB"/>
    <w:rsid w:val="00A53C28"/>
    <w:rsid w:val="00A53EB0"/>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180D"/>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5635"/>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3813"/>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1292"/>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2FA8"/>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0227"/>
    <w:rsid w:val="00BE2EBA"/>
    <w:rsid w:val="00BE32CB"/>
    <w:rsid w:val="00BE47A7"/>
    <w:rsid w:val="00BE4A84"/>
    <w:rsid w:val="00BF2800"/>
    <w:rsid w:val="00BF37F2"/>
    <w:rsid w:val="00BF3986"/>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500E"/>
    <w:rsid w:val="00C36DA1"/>
    <w:rsid w:val="00C3712D"/>
    <w:rsid w:val="00C40A98"/>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E9B"/>
    <w:rsid w:val="00CB6F13"/>
    <w:rsid w:val="00CB708F"/>
    <w:rsid w:val="00CB7C3D"/>
    <w:rsid w:val="00CC1C4C"/>
    <w:rsid w:val="00CC272A"/>
    <w:rsid w:val="00CC2773"/>
    <w:rsid w:val="00CC4B73"/>
    <w:rsid w:val="00CC72D3"/>
    <w:rsid w:val="00CD54A6"/>
    <w:rsid w:val="00CE07CF"/>
    <w:rsid w:val="00CE0EDC"/>
    <w:rsid w:val="00CE1820"/>
    <w:rsid w:val="00CE2777"/>
    <w:rsid w:val="00CE3B85"/>
    <w:rsid w:val="00CE41F5"/>
    <w:rsid w:val="00CE57E1"/>
    <w:rsid w:val="00CE7057"/>
    <w:rsid w:val="00CF29F9"/>
    <w:rsid w:val="00CF309C"/>
    <w:rsid w:val="00CF726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35367"/>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76E58"/>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569A"/>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14E0"/>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372"/>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47C0"/>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A7F"/>
    <w:rsid w:val="00FA7F28"/>
    <w:rsid w:val="00FB1A82"/>
    <w:rsid w:val="00FB50C3"/>
    <w:rsid w:val="00FB73D2"/>
    <w:rsid w:val="00FB7412"/>
    <w:rsid w:val="00FC0D99"/>
    <w:rsid w:val="00FC1406"/>
    <w:rsid w:val="00FC4FF6"/>
    <w:rsid w:val="00FD11A6"/>
    <w:rsid w:val="00FD1A53"/>
    <w:rsid w:val="00FD306C"/>
    <w:rsid w:val="00FD57EF"/>
    <w:rsid w:val="00FE089A"/>
    <w:rsid w:val="00FE3967"/>
    <w:rsid w:val="00FF14A3"/>
    <w:rsid w:val="00FF1712"/>
    <w:rsid w:val="00FF20E8"/>
    <w:rsid w:val="00FF27E0"/>
    <w:rsid w:val="00FF2B13"/>
    <w:rsid w:val="00FF37FA"/>
    <w:rsid w:val="00FF4654"/>
    <w:rsid w:val="00FF47E0"/>
    <w:rsid w:val="00FF49EC"/>
    <w:rsid w:val="00FF4FAE"/>
    <w:rsid w:val="063AEADF"/>
    <w:rsid w:val="0AAFB642"/>
    <w:rsid w:val="0B6D3A66"/>
    <w:rsid w:val="0BD7E8CC"/>
    <w:rsid w:val="32323FBA"/>
    <w:rsid w:val="3297CE61"/>
    <w:rsid w:val="3F6B59B7"/>
    <w:rsid w:val="410089EA"/>
    <w:rsid w:val="4AE1DE45"/>
    <w:rsid w:val="4E6F4C26"/>
    <w:rsid w:val="5E56475F"/>
    <w:rsid w:val="6220F17A"/>
    <w:rsid w:val="6629B9D0"/>
    <w:rsid w:val="6ACFF4D6"/>
    <w:rsid w:val="7488A2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97342"/>
  <w15:docId w15:val="{D1D11DBD-5A53-461C-8511-E9848EFF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991982"/>
    <w:pPr>
      <w:keepNext/>
      <w:spacing w:before="240"/>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paragraph" w:customStyle="1" w:styleId="FRAAttachmentHeading1">
    <w:name w:val="FRA Attachment Heading 1"/>
    <w:basedOn w:val="Normal"/>
    <w:qFormat/>
    <w:rsid w:val="00662874"/>
    <w:pPr>
      <w:keepNext/>
      <w:numPr>
        <w:numId w:val="28"/>
      </w:numPr>
      <w:spacing w:before="240" w:after="240"/>
      <w:ind w:left="1440"/>
      <w:outlineLvl w:val="2"/>
    </w:pPr>
    <w:rPr>
      <w:b/>
      <w:szCs w:val="24"/>
    </w:rPr>
  </w:style>
  <w:style w:type="paragraph" w:customStyle="1" w:styleId="FRAAttachmentHeading2">
    <w:name w:val="FRA Attachment Heading 2"/>
    <w:basedOn w:val="Normal"/>
    <w:qFormat/>
    <w:rsid w:val="00662874"/>
    <w:pPr>
      <w:keepNext/>
      <w:spacing w:before="240" w:after="240"/>
      <w:ind w:left="1440" w:hanging="720"/>
      <w:outlineLvl w:val="3"/>
    </w:pPr>
    <w:rPr>
      <w:rFonts w:eastAsia="Calibri"/>
      <w:b/>
      <w:u w:val="single"/>
    </w:rPr>
  </w:style>
  <w:style w:type="paragraph" w:customStyle="1" w:styleId="FRAAttachmentHeading3">
    <w:name w:val="FRA Attachment Heading 3"/>
    <w:basedOn w:val="FRAAttachmentHeading2"/>
    <w:qFormat/>
    <w:rsid w:val="00662874"/>
    <w:rPr>
      <w:u w:val="none"/>
    </w:rPr>
  </w:style>
  <w:style w:type="paragraph" w:customStyle="1" w:styleId="FRAAttachmentInstructions">
    <w:name w:val="FRA Attachment Instructions"/>
    <w:basedOn w:val="Normal"/>
    <w:qFormat/>
    <w:rsid w:val="00662874"/>
    <w:pPr>
      <w:spacing w:before="240" w:after="240"/>
    </w:pPr>
    <w:rPr>
      <w:rFonts w:eastAsia="Calibri"/>
      <w:i/>
      <w:color w:val="000000"/>
    </w:rPr>
  </w:style>
  <w:style w:type="paragraph" w:customStyle="1" w:styleId="AgreementSectionTextafterTable">
    <w:name w:val="Agreement Section Text after Table"/>
    <w:basedOn w:val="Normal"/>
    <w:qFormat/>
    <w:rsid w:val="00991982"/>
    <w:pPr>
      <w:spacing w:before="120" w:after="240"/>
      <w:ind w:left="720"/>
      <w:contextualSpacing/>
    </w:pPr>
  </w:style>
  <w:style w:type="table" w:customStyle="1" w:styleId="SchEScheduleTabl">
    <w:name w:val="Sch. E Schedule Tabl"/>
    <w:basedOn w:val="TableNormal"/>
    <w:uiPriority w:val="99"/>
    <w:rsid w:val="00847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4" ma:contentTypeDescription="Create a new document." ma:contentTypeScope="" ma:versionID="88139b9f48436a7cc2f834e0a756eb51">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c70dd26f16f8f7673a3b2e621e481c05"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4D0C104D-F213-4231-B131-98739EBD7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f2416-b220-474f-a39a-b0edae65da4f"/>
    <ds:schemaRef ds:uri="5c2dbc86-552b-4fb0-8fe2-2066762e2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4256</Words>
  <Characters>2426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AISE FY 2023 Project-Specific Agreement: FRA Template for Capital Projects (draft; 2023-06-06)</vt:lpstr>
    </vt:vector>
  </TitlesOfParts>
  <Company/>
  <LinksUpToDate>false</LinksUpToDate>
  <CharactersWithSpaces>28462</CharactersWithSpaces>
  <SharedDoc>false</SharedDoc>
  <HLinks>
    <vt:vector size="12" baseType="variant">
      <vt:variant>
        <vt:i4>6946874</vt:i4>
      </vt:variant>
      <vt:variant>
        <vt:i4>0</vt:i4>
      </vt:variant>
      <vt:variant>
        <vt:i4>0</vt:i4>
      </vt:variant>
      <vt:variant>
        <vt:i4>5</vt:i4>
      </vt:variant>
      <vt:variant>
        <vt:lpwstr>https://www.transportation.gov/policy-initiatives/raise/raise-grant-agreements</vt:lpwstr>
      </vt:variant>
      <vt:variant>
        <vt:lpwstr/>
      </vt:variant>
      <vt:variant>
        <vt:i4>8126569</vt:i4>
      </vt:variant>
      <vt:variant>
        <vt:i4>0</vt:i4>
      </vt:variant>
      <vt:variant>
        <vt:i4>0</vt:i4>
      </vt:variant>
      <vt:variant>
        <vt:i4>5</vt:i4>
      </vt:variant>
      <vt:variant>
        <vt:lpwstr>https://www.transportation.gov/grants/raise/raise-performance-measures-update-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 2023 Project-Specific Agreement: FRA Template for Capital Projects (draft; 2023-06-06)</dc:title>
  <dc:subject/>
  <dc:creator>Michael.A.Smith</dc:creator>
  <cp:keywords/>
  <dc:description/>
  <cp:lastModifiedBy>USDOT</cp:lastModifiedBy>
  <cp:revision>2</cp:revision>
  <cp:lastPrinted>2019-10-29T18:05:00Z</cp:lastPrinted>
  <dcterms:created xsi:type="dcterms:W3CDTF">2025-01-08T21:37:00Z</dcterms:created>
  <dcterms:modified xsi:type="dcterms:W3CDTF">2025-01-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